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15552" w14:textId="6DEE7648" w:rsidR="00B8423D" w:rsidRDefault="00DE7565" w:rsidP="00DF787C">
      <w:pPr>
        <w:pStyle w:val="Title"/>
      </w:pPr>
      <w:r>
        <w:t>General descriptive analysis</w:t>
      </w:r>
      <w:bookmarkStart w:id="0" w:name="data-frame-summary"/>
      <w:bookmarkStart w:id="1" w:name="section"/>
    </w:p>
    <w:tbl>
      <w:tblPr>
        <w:tblStyle w:val="GridTable1Light"/>
        <w:tblW w:w="4972" w:type="pct"/>
        <w:tblLayout w:type="fixed"/>
        <w:tblLook w:val="0020" w:firstRow="1" w:lastRow="0" w:firstColumn="0" w:lastColumn="0" w:noHBand="0" w:noVBand="0"/>
      </w:tblPr>
      <w:tblGrid>
        <w:gridCol w:w="1214"/>
        <w:gridCol w:w="2131"/>
        <w:gridCol w:w="1660"/>
        <w:gridCol w:w="2115"/>
        <w:gridCol w:w="1206"/>
        <w:gridCol w:w="972"/>
      </w:tblGrid>
      <w:tr w:rsidR="00DF787C" w14:paraId="21A9E774" w14:textId="77777777" w:rsidTr="00B87D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42" w:type="dxa"/>
          </w:tcPr>
          <w:p w14:paraId="7BDA77DC" w14:textId="77777777" w:rsidR="00DF787C" w:rsidRDefault="00DF787C">
            <w:pPr>
              <w:pStyle w:val="Compact"/>
            </w:pPr>
            <w:r>
              <w:t>Variable</w:t>
            </w:r>
          </w:p>
        </w:tc>
        <w:tc>
          <w:tcPr>
            <w:tcW w:w="2185" w:type="dxa"/>
          </w:tcPr>
          <w:p w14:paraId="07352125" w14:textId="77777777" w:rsidR="00DF787C" w:rsidRDefault="00DF787C">
            <w:pPr>
              <w:pStyle w:val="Compact"/>
            </w:pPr>
            <w:r>
              <w:t>Stats / Values</w:t>
            </w:r>
          </w:p>
        </w:tc>
        <w:tc>
          <w:tcPr>
            <w:tcW w:w="1700" w:type="dxa"/>
          </w:tcPr>
          <w:p w14:paraId="1C45436A" w14:textId="77777777" w:rsidR="00DF787C" w:rsidRDefault="00DF787C">
            <w:pPr>
              <w:pStyle w:val="Compact"/>
            </w:pPr>
            <w:proofErr w:type="spellStart"/>
            <w:r>
              <w:t>Freqs</w:t>
            </w:r>
            <w:proofErr w:type="spellEnd"/>
            <w:r>
              <w:t xml:space="preserve"> (% of Valid)</w:t>
            </w:r>
          </w:p>
        </w:tc>
        <w:tc>
          <w:tcPr>
            <w:tcW w:w="2168" w:type="dxa"/>
          </w:tcPr>
          <w:p w14:paraId="2837EB1D" w14:textId="77777777" w:rsidR="00DF787C" w:rsidRDefault="00DF787C">
            <w:pPr>
              <w:pStyle w:val="Compact"/>
            </w:pPr>
            <w:r>
              <w:t>Graph</w:t>
            </w:r>
          </w:p>
        </w:tc>
        <w:tc>
          <w:tcPr>
            <w:tcW w:w="1234" w:type="dxa"/>
          </w:tcPr>
          <w:p w14:paraId="04437475" w14:textId="77777777" w:rsidR="00DF787C" w:rsidRDefault="00DF787C">
            <w:pPr>
              <w:pStyle w:val="Compact"/>
            </w:pPr>
            <w:r>
              <w:t>Valid</w:t>
            </w:r>
          </w:p>
        </w:tc>
        <w:tc>
          <w:tcPr>
            <w:tcW w:w="993" w:type="dxa"/>
          </w:tcPr>
          <w:p w14:paraId="2AD75378" w14:textId="77777777" w:rsidR="00DF787C" w:rsidRDefault="00DF787C">
            <w:pPr>
              <w:pStyle w:val="Compact"/>
            </w:pPr>
            <w:r>
              <w:t>Missing</w:t>
            </w:r>
          </w:p>
        </w:tc>
      </w:tr>
      <w:tr w:rsidR="00DF787C" w14:paraId="068170CF" w14:textId="77777777" w:rsidTr="00B87D73">
        <w:tc>
          <w:tcPr>
            <w:tcW w:w="1242" w:type="dxa"/>
          </w:tcPr>
          <w:p w14:paraId="2876E1A4" w14:textId="77777777" w:rsidR="00DF787C" w:rsidRDefault="00DF787C">
            <w:pPr>
              <w:pStyle w:val="Compact"/>
            </w:pPr>
            <w:r>
              <w:t>age</w:t>
            </w:r>
            <w:r>
              <w:br/>
              <w:t>[numeric]</w:t>
            </w:r>
          </w:p>
        </w:tc>
        <w:tc>
          <w:tcPr>
            <w:tcW w:w="2185" w:type="dxa"/>
          </w:tcPr>
          <w:p w14:paraId="73BB28FE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7.8 (6.3)</w:t>
            </w:r>
            <w:r>
              <w:br/>
              <w:t>min &lt; med &lt; max:</w:t>
            </w:r>
            <w:r>
              <w:br/>
              <w:t>14 &lt; 28 &lt; 49</w:t>
            </w:r>
            <w:r>
              <w:br/>
              <w:t>IQR (CV) : 9 (0.2)</w:t>
            </w:r>
          </w:p>
        </w:tc>
        <w:tc>
          <w:tcPr>
            <w:tcW w:w="1700" w:type="dxa"/>
          </w:tcPr>
          <w:p w14:paraId="6E207EFF" w14:textId="77777777" w:rsidR="00DF787C" w:rsidRDefault="00DF787C">
            <w:pPr>
              <w:pStyle w:val="Compact"/>
            </w:pPr>
            <w:r>
              <w:t>205 distinct values</w:t>
            </w:r>
          </w:p>
        </w:tc>
        <w:tc>
          <w:tcPr>
            <w:tcW w:w="2168" w:type="dxa"/>
          </w:tcPr>
          <w:p w14:paraId="6FB4FE0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891105B" wp14:editId="202D6DB8">
                  <wp:extent cx="1930400" cy="13970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tmp/ds15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D8293C9" w14:textId="77777777" w:rsidR="00DF787C" w:rsidRDefault="00DF787C">
            <w:pPr>
              <w:pStyle w:val="Compact"/>
            </w:pPr>
            <w:r>
              <w:t>1433</w:t>
            </w:r>
            <w:r>
              <w:br/>
              <w:t>(76.4%)</w:t>
            </w:r>
          </w:p>
        </w:tc>
        <w:tc>
          <w:tcPr>
            <w:tcW w:w="993" w:type="dxa"/>
          </w:tcPr>
          <w:p w14:paraId="656C4AE0" w14:textId="77777777" w:rsidR="00DF787C" w:rsidRDefault="00DF787C">
            <w:pPr>
              <w:pStyle w:val="Compact"/>
            </w:pPr>
            <w:r>
              <w:t>443</w:t>
            </w:r>
            <w:r>
              <w:br/>
              <w:t>(23.6%)</w:t>
            </w:r>
          </w:p>
        </w:tc>
      </w:tr>
      <w:tr w:rsidR="00DF787C" w14:paraId="54001DFB" w14:textId="77777777" w:rsidTr="00B87D73">
        <w:tc>
          <w:tcPr>
            <w:tcW w:w="1242" w:type="dxa"/>
          </w:tcPr>
          <w:p w14:paraId="330B4220" w14:textId="77777777" w:rsidR="00DF787C" w:rsidRDefault="00DF787C">
            <w:pPr>
              <w:pStyle w:val="Compact"/>
            </w:pPr>
            <w:r>
              <w:t>ethnicity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1F485FD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8 (2.2)</w:t>
            </w:r>
            <w:r>
              <w:br/>
              <w:t>min &lt; med &lt; max:</w:t>
            </w:r>
            <w:r>
              <w:br/>
              <w:t>0 &lt; 1 &lt; 5</w:t>
            </w:r>
            <w:r>
              <w:br/>
              <w:t>IQR (CV) : 5 (1.2)</w:t>
            </w:r>
          </w:p>
        </w:tc>
        <w:tc>
          <w:tcPr>
            <w:tcW w:w="1700" w:type="dxa"/>
          </w:tcPr>
          <w:p w14:paraId="2CC515E0" w14:textId="77777777" w:rsidR="00DF787C" w:rsidRDefault="00DF787C">
            <w:pPr>
              <w:pStyle w:val="Compact"/>
            </w:pPr>
            <w:r>
              <w:t>0 : 246 (46.4%)</w:t>
            </w:r>
            <w:r>
              <w:br/>
              <w:t>1 : 117 (22.1%)</w:t>
            </w:r>
            <w:r>
              <w:br/>
              <w:t>2 : 1 ( 0.2%)</w:t>
            </w:r>
            <w:r>
              <w:br/>
              <w:t>3 : 1 ( 0.2%)</w:t>
            </w:r>
            <w:r>
              <w:br/>
              <w:t>4 : 2 ( 0.4%)</w:t>
            </w:r>
            <w:r>
              <w:br/>
              <w:t>5 : 163 (30.8%)</w:t>
            </w:r>
          </w:p>
        </w:tc>
        <w:tc>
          <w:tcPr>
            <w:tcW w:w="2168" w:type="dxa"/>
          </w:tcPr>
          <w:p w14:paraId="1FE4F97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D6EC96" wp14:editId="153EE793">
                  <wp:extent cx="1041400" cy="1892300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/tmp/ds156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14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E43CBFC" w14:textId="77777777" w:rsidR="00DF787C" w:rsidRDefault="00DF787C">
            <w:pPr>
              <w:pStyle w:val="Compact"/>
            </w:pPr>
            <w:r>
              <w:t>530</w:t>
            </w:r>
            <w:r>
              <w:br/>
              <w:t>(28.3%)</w:t>
            </w:r>
          </w:p>
        </w:tc>
        <w:tc>
          <w:tcPr>
            <w:tcW w:w="993" w:type="dxa"/>
          </w:tcPr>
          <w:p w14:paraId="79F55663" w14:textId="77777777" w:rsidR="00DF787C" w:rsidRDefault="00DF787C">
            <w:pPr>
              <w:pStyle w:val="Compact"/>
            </w:pPr>
            <w:r>
              <w:t>1346</w:t>
            </w:r>
            <w:r>
              <w:br/>
              <w:t>(71.7%)</w:t>
            </w:r>
          </w:p>
        </w:tc>
      </w:tr>
      <w:tr w:rsidR="00DF787C" w14:paraId="18B7ACD5" w14:textId="77777777" w:rsidTr="00B87D73">
        <w:tc>
          <w:tcPr>
            <w:tcW w:w="1242" w:type="dxa"/>
          </w:tcPr>
          <w:p w14:paraId="29EB110E" w14:textId="77777777" w:rsidR="00DF787C" w:rsidRDefault="00DF787C">
            <w:pPr>
              <w:pStyle w:val="Compact"/>
            </w:pPr>
            <w:proofErr w:type="spellStart"/>
            <w:r>
              <w:t>se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39FA16C9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4A48E88C" w14:textId="77777777" w:rsidR="00DF787C" w:rsidRDefault="00DF787C">
            <w:pPr>
              <w:pStyle w:val="Compact"/>
            </w:pPr>
            <w:r>
              <w:t>0 : 45 (100.0%)</w:t>
            </w:r>
          </w:p>
        </w:tc>
        <w:tc>
          <w:tcPr>
            <w:tcW w:w="2168" w:type="dxa"/>
          </w:tcPr>
          <w:p w14:paraId="6A0E204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46A4E8" wp14:editId="16311C18">
                  <wp:extent cx="2057400" cy="393700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/tmp/ds156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AF9CA7E" w14:textId="77777777" w:rsidR="00DF787C" w:rsidRDefault="00DF787C">
            <w:pPr>
              <w:pStyle w:val="Compact"/>
            </w:pPr>
            <w:r>
              <w:t>45</w:t>
            </w:r>
            <w:r>
              <w:br/>
              <w:t>(2.4%)</w:t>
            </w:r>
          </w:p>
        </w:tc>
        <w:tc>
          <w:tcPr>
            <w:tcW w:w="993" w:type="dxa"/>
          </w:tcPr>
          <w:p w14:paraId="1BDA172C" w14:textId="77777777" w:rsidR="00DF787C" w:rsidRDefault="00DF787C">
            <w:pPr>
              <w:pStyle w:val="Compact"/>
            </w:pPr>
            <w:r>
              <w:t>1831</w:t>
            </w:r>
            <w:r>
              <w:br/>
              <w:t>(97.6%)</w:t>
            </w:r>
          </w:p>
        </w:tc>
      </w:tr>
      <w:tr w:rsidR="00DF787C" w14:paraId="347D28D2" w14:textId="77777777" w:rsidTr="00B87D73">
        <w:tc>
          <w:tcPr>
            <w:tcW w:w="1242" w:type="dxa"/>
          </w:tcPr>
          <w:p w14:paraId="7156863A" w14:textId="77777777" w:rsidR="00DF787C" w:rsidRDefault="00DF787C">
            <w:pPr>
              <w:pStyle w:val="Compact"/>
            </w:pPr>
            <w:r>
              <w:t>educ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F684D24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7 (1.1)</w:t>
            </w:r>
            <w:r>
              <w:br/>
              <w:t>min &lt; med &lt; max:</w:t>
            </w:r>
            <w:r>
              <w:br/>
              <w:t>0 &lt; 2 &lt; 5</w:t>
            </w:r>
            <w:r>
              <w:br/>
              <w:t>IQR (CV) : 1 (0.6)</w:t>
            </w:r>
          </w:p>
        </w:tc>
        <w:tc>
          <w:tcPr>
            <w:tcW w:w="1700" w:type="dxa"/>
          </w:tcPr>
          <w:p w14:paraId="7F643178" w14:textId="77777777" w:rsidR="00DF787C" w:rsidRDefault="00DF787C">
            <w:pPr>
              <w:pStyle w:val="Compact"/>
            </w:pPr>
            <w:r>
              <w:t>0 : 140 (21.7%)</w:t>
            </w:r>
            <w:r>
              <w:br/>
              <w:t>1 : 71 (11.0%)</w:t>
            </w:r>
            <w:r>
              <w:br/>
              <w:t>2 : 285 (44.3%)</w:t>
            </w:r>
            <w:r>
              <w:br/>
              <w:t>3 : 140 (21.7%)</w:t>
            </w:r>
            <w:r>
              <w:br/>
              <w:t>4 : 7 ( 1.1%)</w:t>
            </w:r>
            <w:r>
              <w:br/>
              <w:t>5 : 1 ( 0.2%)</w:t>
            </w:r>
          </w:p>
        </w:tc>
        <w:tc>
          <w:tcPr>
            <w:tcW w:w="2168" w:type="dxa"/>
          </w:tcPr>
          <w:p w14:paraId="41CACF2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50F86F4" wp14:editId="6FB92E5B">
                  <wp:extent cx="1003300" cy="189230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/tmp/ds156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C7A60CA" w14:textId="77777777" w:rsidR="00DF787C" w:rsidRDefault="00DF787C">
            <w:pPr>
              <w:pStyle w:val="Compact"/>
            </w:pPr>
            <w:r>
              <w:t>644</w:t>
            </w:r>
            <w:r>
              <w:br/>
              <w:t>(34.3%)</w:t>
            </w:r>
          </w:p>
        </w:tc>
        <w:tc>
          <w:tcPr>
            <w:tcW w:w="993" w:type="dxa"/>
          </w:tcPr>
          <w:p w14:paraId="1DDFF9C1" w14:textId="77777777" w:rsidR="00DF787C" w:rsidRDefault="00DF787C">
            <w:pPr>
              <w:pStyle w:val="Compact"/>
            </w:pPr>
            <w:r>
              <w:t>1232</w:t>
            </w:r>
            <w:r>
              <w:br/>
              <w:t>(65.7%)</w:t>
            </w:r>
          </w:p>
        </w:tc>
      </w:tr>
      <w:tr w:rsidR="00DF787C" w14:paraId="1211C20F" w14:textId="77777777" w:rsidTr="00B87D73">
        <w:tc>
          <w:tcPr>
            <w:tcW w:w="1242" w:type="dxa"/>
          </w:tcPr>
          <w:p w14:paraId="0229E0EA" w14:textId="77777777" w:rsidR="00DF787C" w:rsidRDefault="00DF787C">
            <w:pPr>
              <w:pStyle w:val="Compact"/>
            </w:pPr>
            <w:proofErr w:type="spellStart"/>
            <w:r>
              <w:lastRenderedPageBreak/>
              <w:t>maritalsta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BA6314D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5 (0.5)</w:t>
            </w:r>
            <w:r>
              <w:br/>
              <w:t>min &lt; med &lt; max:</w:t>
            </w:r>
            <w:r>
              <w:br/>
              <w:t>1 &lt; 1 &lt; 4</w:t>
            </w:r>
            <w:r>
              <w:br/>
              <w:t>IQR (CV) : 1 (0.4)</w:t>
            </w:r>
          </w:p>
        </w:tc>
        <w:tc>
          <w:tcPr>
            <w:tcW w:w="1700" w:type="dxa"/>
          </w:tcPr>
          <w:p w14:paraId="51BE049B" w14:textId="77777777" w:rsidR="00DF787C" w:rsidRDefault="00DF787C">
            <w:pPr>
              <w:pStyle w:val="Compact"/>
            </w:pPr>
            <w:r>
              <w:t>1 : 158 (50.5%)</w:t>
            </w:r>
            <w:r>
              <w:br/>
              <w:t>2 : 152 (48.6%)</w:t>
            </w:r>
            <w:r>
              <w:br/>
              <w:t>3 : 2 ( 0.6%)</w:t>
            </w:r>
            <w:r>
              <w:br/>
              <w:t>4 : 1 ( 0.3%)</w:t>
            </w:r>
          </w:p>
        </w:tc>
        <w:tc>
          <w:tcPr>
            <w:tcW w:w="2168" w:type="dxa"/>
          </w:tcPr>
          <w:p w14:paraId="01C3908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E3452AB" wp14:editId="28543C78">
                  <wp:extent cx="1117600" cy="12954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/tmp/ds15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76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68CDCFE" w14:textId="77777777" w:rsidR="00DF787C" w:rsidRDefault="00DF787C">
            <w:pPr>
              <w:pStyle w:val="Compact"/>
            </w:pPr>
            <w:r>
              <w:t>313</w:t>
            </w:r>
            <w:r>
              <w:br/>
              <w:t>(16.7%)</w:t>
            </w:r>
          </w:p>
        </w:tc>
        <w:tc>
          <w:tcPr>
            <w:tcW w:w="993" w:type="dxa"/>
          </w:tcPr>
          <w:p w14:paraId="2506D478" w14:textId="77777777" w:rsidR="00DF787C" w:rsidRDefault="00DF787C">
            <w:pPr>
              <w:pStyle w:val="Compact"/>
            </w:pPr>
            <w:r>
              <w:t>1563</w:t>
            </w:r>
            <w:r>
              <w:br/>
              <w:t>(83.3%)</w:t>
            </w:r>
          </w:p>
        </w:tc>
      </w:tr>
      <w:tr w:rsidR="00DF787C" w14:paraId="321BFA2F" w14:textId="77777777" w:rsidTr="00B87D73">
        <w:tc>
          <w:tcPr>
            <w:tcW w:w="1242" w:type="dxa"/>
          </w:tcPr>
          <w:p w14:paraId="325F2A24" w14:textId="77777777" w:rsidR="00DF787C" w:rsidRDefault="00DF787C">
            <w:pPr>
              <w:pStyle w:val="Compact"/>
            </w:pPr>
            <w:r>
              <w:t>gravidity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7E07382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.5 (2.3)</w:t>
            </w:r>
            <w:r>
              <w:br/>
              <w:t>min &lt; med &lt; max:</w:t>
            </w:r>
            <w:r>
              <w:br/>
              <w:t>0 &lt; 2 &lt; 14</w:t>
            </w:r>
            <w:r>
              <w:br/>
              <w:t>IQR (CV) : 2 (0.9)</w:t>
            </w:r>
          </w:p>
        </w:tc>
        <w:tc>
          <w:tcPr>
            <w:tcW w:w="1700" w:type="dxa"/>
          </w:tcPr>
          <w:p w14:paraId="48BC0031" w14:textId="77777777" w:rsidR="00DF787C" w:rsidRDefault="00DF787C">
            <w:pPr>
              <w:pStyle w:val="Compact"/>
            </w:pPr>
            <w:r>
              <w:t>15 distinct values</w:t>
            </w:r>
          </w:p>
        </w:tc>
        <w:tc>
          <w:tcPr>
            <w:tcW w:w="2168" w:type="dxa"/>
          </w:tcPr>
          <w:p w14:paraId="6F6039F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2A092F9" wp14:editId="253329F5">
                  <wp:extent cx="1930400" cy="13970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/tmp/ds15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99C43E5" w14:textId="77777777" w:rsidR="00DF787C" w:rsidRDefault="00DF787C">
            <w:pPr>
              <w:pStyle w:val="Compact"/>
            </w:pPr>
            <w:r>
              <w:t>1222</w:t>
            </w:r>
            <w:r>
              <w:br/>
              <w:t>(65.1%)</w:t>
            </w:r>
          </w:p>
        </w:tc>
        <w:tc>
          <w:tcPr>
            <w:tcW w:w="993" w:type="dxa"/>
          </w:tcPr>
          <w:p w14:paraId="5AE58494" w14:textId="77777777" w:rsidR="00DF787C" w:rsidRDefault="00DF787C">
            <w:pPr>
              <w:pStyle w:val="Compact"/>
            </w:pPr>
            <w:r>
              <w:t>654</w:t>
            </w:r>
            <w:r>
              <w:br/>
              <w:t>(34.9%)</w:t>
            </w:r>
          </w:p>
        </w:tc>
      </w:tr>
      <w:tr w:rsidR="00DF787C" w14:paraId="0DB940A3" w14:textId="77777777" w:rsidTr="00B87D73">
        <w:tc>
          <w:tcPr>
            <w:tcW w:w="1242" w:type="dxa"/>
          </w:tcPr>
          <w:p w14:paraId="66F9ACA6" w14:textId="77777777" w:rsidR="00DF787C" w:rsidRDefault="00DF787C">
            <w:pPr>
              <w:pStyle w:val="Compact"/>
            </w:pPr>
            <w:r>
              <w:t>parity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36149EE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7 (1.9)</w:t>
            </w:r>
            <w:r>
              <w:br/>
              <w:t>min &lt; med &lt; max:</w:t>
            </w:r>
            <w:r>
              <w:br/>
              <w:t>0 &lt; 1 &lt; 12</w:t>
            </w:r>
            <w:r>
              <w:br/>
              <w:t>IQR (CV) : 2 (1.1)</w:t>
            </w:r>
          </w:p>
        </w:tc>
        <w:tc>
          <w:tcPr>
            <w:tcW w:w="1700" w:type="dxa"/>
          </w:tcPr>
          <w:p w14:paraId="165DD8F9" w14:textId="77777777" w:rsidR="00DF787C" w:rsidRDefault="00DF787C">
            <w:pPr>
              <w:pStyle w:val="Compact"/>
            </w:pPr>
            <w:r>
              <w:t>13 distinct values</w:t>
            </w:r>
          </w:p>
        </w:tc>
        <w:tc>
          <w:tcPr>
            <w:tcW w:w="2168" w:type="dxa"/>
          </w:tcPr>
          <w:p w14:paraId="2959941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6DD6B21" wp14:editId="6763A3A2">
                  <wp:extent cx="1930400" cy="13970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/tmp/ds156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C91E7DA" w14:textId="77777777" w:rsidR="00DF787C" w:rsidRDefault="00DF787C">
            <w:pPr>
              <w:pStyle w:val="Compact"/>
            </w:pPr>
            <w:r>
              <w:t>1204</w:t>
            </w:r>
            <w:r>
              <w:br/>
              <w:t>(64.2%)</w:t>
            </w:r>
          </w:p>
        </w:tc>
        <w:tc>
          <w:tcPr>
            <w:tcW w:w="993" w:type="dxa"/>
          </w:tcPr>
          <w:p w14:paraId="34787F52" w14:textId="77777777" w:rsidR="00DF787C" w:rsidRDefault="00DF787C">
            <w:pPr>
              <w:pStyle w:val="Compact"/>
            </w:pPr>
            <w:r>
              <w:t>672</w:t>
            </w:r>
            <w:r>
              <w:br/>
              <w:t>(35.8%)</w:t>
            </w:r>
          </w:p>
        </w:tc>
      </w:tr>
      <w:tr w:rsidR="00DF787C" w14:paraId="531937DA" w14:textId="77777777" w:rsidTr="00B87D73">
        <w:tc>
          <w:tcPr>
            <w:tcW w:w="1242" w:type="dxa"/>
          </w:tcPr>
          <w:p w14:paraId="468FC708" w14:textId="77777777" w:rsidR="00DF787C" w:rsidRDefault="00DF787C">
            <w:pPr>
              <w:pStyle w:val="Compact"/>
            </w:pPr>
            <w:proofErr w:type="spellStart"/>
            <w:r>
              <w:t>prev_comorbid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4D3548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6</w:t>
            </w:r>
            <w:r>
              <w:br/>
              <w:t>Max : 1</w:t>
            </w:r>
          </w:p>
        </w:tc>
        <w:tc>
          <w:tcPr>
            <w:tcW w:w="1700" w:type="dxa"/>
          </w:tcPr>
          <w:p w14:paraId="0A5E71A0" w14:textId="77777777" w:rsidR="00DF787C" w:rsidRDefault="00DF787C">
            <w:pPr>
              <w:pStyle w:val="Compact"/>
            </w:pPr>
            <w:r>
              <w:t>0 : 228 (36.7%)</w:t>
            </w:r>
            <w:r>
              <w:br/>
              <w:t>1 : 393 (63.3%)</w:t>
            </w:r>
          </w:p>
        </w:tc>
        <w:tc>
          <w:tcPr>
            <w:tcW w:w="2168" w:type="dxa"/>
          </w:tcPr>
          <w:p w14:paraId="6439AB8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489651A" wp14:editId="55F87BD3">
                  <wp:extent cx="1358900" cy="6985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/tmp/ds156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8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376B19D" w14:textId="77777777" w:rsidR="00DF787C" w:rsidRDefault="00DF787C">
            <w:pPr>
              <w:pStyle w:val="Compact"/>
            </w:pPr>
            <w:r>
              <w:t>621</w:t>
            </w:r>
            <w:r>
              <w:br/>
              <w:t>(33.1%)</w:t>
            </w:r>
          </w:p>
        </w:tc>
        <w:tc>
          <w:tcPr>
            <w:tcW w:w="993" w:type="dxa"/>
          </w:tcPr>
          <w:p w14:paraId="4B889DC4" w14:textId="77777777" w:rsidR="00DF787C" w:rsidRDefault="00DF787C">
            <w:pPr>
              <w:pStyle w:val="Compact"/>
            </w:pPr>
            <w:r>
              <w:t>1255</w:t>
            </w:r>
            <w:r>
              <w:br/>
              <w:t>(66.9%)</w:t>
            </w:r>
          </w:p>
        </w:tc>
      </w:tr>
      <w:tr w:rsidR="00DF787C" w14:paraId="36AC54C5" w14:textId="77777777" w:rsidTr="00B87D73">
        <w:tc>
          <w:tcPr>
            <w:tcW w:w="1242" w:type="dxa"/>
          </w:tcPr>
          <w:p w14:paraId="22384562" w14:textId="77777777" w:rsidR="00DF787C" w:rsidRDefault="00DF787C">
            <w:pPr>
              <w:pStyle w:val="Compact"/>
            </w:pPr>
            <w:proofErr w:type="spellStart"/>
            <w:r>
              <w:t>hiv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63CA823D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6AF33C7E" w14:textId="77777777" w:rsidR="00DF787C" w:rsidRDefault="00DF787C">
            <w:pPr>
              <w:pStyle w:val="Compact"/>
            </w:pPr>
            <w:r>
              <w:t>0 : 1077 (82.7%)</w:t>
            </w:r>
            <w:r>
              <w:br/>
              <w:t>1 : 225 (17.3%)</w:t>
            </w:r>
          </w:p>
        </w:tc>
        <w:tc>
          <w:tcPr>
            <w:tcW w:w="2168" w:type="dxa"/>
          </w:tcPr>
          <w:p w14:paraId="1064A1E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8B31E5A" wp14:editId="4AA02E39">
                  <wp:extent cx="1727200" cy="6985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/tmp/ds15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FA45676" w14:textId="77777777" w:rsidR="00DF787C" w:rsidRDefault="00DF787C">
            <w:pPr>
              <w:pStyle w:val="Compact"/>
            </w:pPr>
            <w:r>
              <w:t>1302</w:t>
            </w:r>
            <w:r>
              <w:br/>
              <w:t>(69.4%)</w:t>
            </w:r>
          </w:p>
        </w:tc>
        <w:tc>
          <w:tcPr>
            <w:tcW w:w="993" w:type="dxa"/>
          </w:tcPr>
          <w:p w14:paraId="5E95DF82" w14:textId="77777777" w:rsidR="00DF787C" w:rsidRDefault="00DF787C">
            <w:pPr>
              <w:pStyle w:val="Compact"/>
            </w:pPr>
            <w:r>
              <w:t>574</w:t>
            </w:r>
            <w:r>
              <w:br/>
              <w:t>(30.6%)</w:t>
            </w:r>
          </w:p>
        </w:tc>
      </w:tr>
      <w:tr w:rsidR="00DF787C" w14:paraId="37AE0003" w14:textId="77777777" w:rsidTr="00B87D73">
        <w:tc>
          <w:tcPr>
            <w:tcW w:w="1242" w:type="dxa"/>
          </w:tcPr>
          <w:p w14:paraId="15BF0C09" w14:textId="77777777" w:rsidR="00DF787C" w:rsidRDefault="00DF787C">
            <w:pPr>
              <w:pStyle w:val="Compact"/>
            </w:pPr>
            <w:proofErr w:type="spellStart"/>
            <w:r>
              <w:t>med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D3D730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9720758" w14:textId="77777777" w:rsidR="00DF787C" w:rsidRDefault="00DF787C">
            <w:pPr>
              <w:pStyle w:val="Compact"/>
            </w:pPr>
            <w:r>
              <w:t>0 : 290 (99.7%)</w:t>
            </w:r>
            <w:r>
              <w:br/>
              <w:t>1 : 1 ( 0.3%)</w:t>
            </w:r>
          </w:p>
        </w:tc>
        <w:tc>
          <w:tcPr>
            <w:tcW w:w="2168" w:type="dxa"/>
          </w:tcPr>
          <w:p w14:paraId="469078D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1A1E24" wp14:editId="4B033853">
                  <wp:extent cx="2057400" cy="6985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 descr="/tmp/ds15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F796B1C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600EED2F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78CAC105" w14:textId="77777777" w:rsidTr="00B87D73">
        <w:tc>
          <w:tcPr>
            <w:tcW w:w="1242" w:type="dxa"/>
          </w:tcPr>
          <w:p w14:paraId="1530408B" w14:textId="77777777" w:rsidR="00DF787C" w:rsidRDefault="00DF787C">
            <w:pPr>
              <w:pStyle w:val="Compact"/>
            </w:pPr>
            <w:proofErr w:type="spellStart"/>
            <w:r>
              <w:t>med_anticonvuls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728C6D8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72614F11" w14:textId="77777777" w:rsidR="00DF787C" w:rsidRDefault="00DF787C">
            <w:pPr>
              <w:pStyle w:val="Compact"/>
            </w:pPr>
            <w:r>
              <w:t>0 : 291 (100.0%)</w:t>
            </w:r>
          </w:p>
        </w:tc>
        <w:tc>
          <w:tcPr>
            <w:tcW w:w="2168" w:type="dxa"/>
          </w:tcPr>
          <w:p w14:paraId="1A23301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5949BB2" wp14:editId="4125E9CF">
                  <wp:extent cx="2057400" cy="3937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" descr="/tmp/ds15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2F8D85E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2F916B36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1BA85A65" w14:textId="77777777" w:rsidTr="00B87D73">
        <w:tc>
          <w:tcPr>
            <w:tcW w:w="1242" w:type="dxa"/>
          </w:tcPr>
          <w:p w14:paraId="7C9A6442" w14:textId="77777777" w:rsidR="00DF787C" w:rsidRDefault="00DF787C">
            <w:pPr>
              <w:pStyle w:val="Compact"/>
            </w:pPr>
            <w:proofErr w:type="spellStart"/>
            <w:r>
              <w:t>med_preg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A052C1D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437A435B" w14:textId="77777777" w:rsidR="00DF787C" w:rsidRDefault="00DF787C">
            <w:pPr>
              <w:pStyle w:val="Compact"/>
            </w:pPr>
            <w:r>
              <w:t>0 : 291 (100.0%)</w:t>
            </w:r>
          </w:p>
        </w:tc>
        <w:tc>
          <w:tcPr>
            <w:tcW w:w="2168" w:type="dxa"/>
          </w:tcPr>
          <w:p w14:paraId="4476C65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687847C" wp14:editId="77F28487">
                  <wp:extent cx="2057400" cy="3937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" descr="/tmp/ds15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BA3A7A3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7062DC3F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65771417" w14:textId="77777777" w:rsidTr="00B87D73">
        <w:tc>
          <w:tcPr>
            <w:tcW w:w="1242" w:type="dxa"/>
          </w:tcPr>
          <w:p w14:paraId="3F049ABD" w14:textId="77777777" w:rsidR="00DF787C" w:rsidRDefault="00DF787C">
            <w:pPr>
              <w:pStyle w:val="Compact"/>
            </w:pPr>
            <w:proofErr w:type="spellStart"/>
            <w:r>
              <w:lastRenderedPageBreak/>
              <w:t>med_fertil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2EB127A4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5D4A9665" w14:textId="77777777" w:rsidR="00DF787C" w:rsidRDefault="00DF787C">
            <w:pPr>
              <w:pStyle w:val="Compact"/>
            </w:pPr>
            <w:r>
              <w:t>0 : 291 (100.0%)</w:t>
            </w:r>
          </w:p>
        </w:tc>
        <w:tc>
          <w:tcPr>
            <w:tcW w:w="2168" w:type="dxa"/>
          </w:tcPr>
          <w:p w14:paraId="1178760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DD31612" wp14:editId="16028117">
                  <wp:extent cx="2057400" cy="3937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" descr="/tmp/ds15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5550CD6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3ADA5837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7C3F5BBB" w14:textId="77777777" w:rsidTr="00B87D73">
        <w:tc>
          <w:tcPr>
            <w:tcW w:w="1242" w:type="dxa"/>
          </w:tcPr>
          <w:p w14:paraId="5C599686" w14:textId="77777777" w:rsidR="00DF787C" w:rsidRDefault="00DF787C">
            <w:pPr>
              <w:pStyle w:val="Compact"/>
            </w:pPr>
            <w:r>
              <w:t>weight</w:t>
            </w:r>
            <w:r>
              <w:br/>
              <w:t>[numeric]</w:t>
            </w:r>
          </w:p>
        </w:tc>
        <w:tc>
          <w:tcPr>
            <w:tcW w:w="2185" w:type="dxa"/>
          </w:tcPr>
          <w:p w14:paraId="73F07642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63.1 (11.6)</w:t>
            </w:r>
            <w:r>
              <w:br/>
              <w:t>min &lt; med &lt; max:</w:t>
            </w:r>
            <w:r>
              <w:br/>
              <w:t>45 &lt; 60.5 &lt; 93</w:t>
            </w:r>
            <w:r>
              <w:br/>
              <w:t>IQR (CV) : 13 (0.2)</w:t>
            </w:r>
          </w:p>
        </w:tc>
        <w:tc>
          <w:tcPr>
            <w:tcW w:w="1700" w:type="dxa"/>
          </w:tcPr>
          <w:p w14:paraId="6AF5AB2C" w14:textId="77777777" w:rsidR="00DF787C" w:rsidRDefault="00DF787C">
            <w:pPr>
              <w:pStyle w:val="Compact"/>
            </w:pPr>
            <w:r>
              <w:t>39 distinct values</w:t>
            </w:r>
          </w:p>
        </w:tc>
        <w:tc>
          <w:tcPr>
            <w:tcW w:w="2168" w:type="dxa"/>
          </w:tcPr>
          <w:p w14:paraId="6DB4B81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1F0CF2" wp14:editId="37408598">
                  <wp:extent cx="1930400" cy="13970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" descr="/tmp/ds15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906FCA2" w14:textId="77777777" w:rsidR="00DF787C" w:rsidRDefault="00DF787C">
            <w:pPr>
              <w:pStyle w:val="Compact"/>
            </w:pPr>
            <w:r>
              <w:t>78</w:t>
            </w:r>
            <w:r>
              <w:br/>
              <w:t>(4.2%)</w:t>
            </w:r>
          </w:p>
        </w:tc>
        <w:tc>
          <w:tcPr>
            <w:tcW w:w="993" w:type="dxa"/>
          </w:tcPr>
          <w:p w14:paraId="2C16A832" w14:textId="77777777" w:rsidR="00DF787C" w:rsidRDefault="00DF787C">
            <w:pPr>
              <w:pStyle w:val="Compact"/>
            </w:pPr>
            <w:r>
              <w:t>1798</w:t>
            </w:r>
            <w:r>
              <w:br/>
              <w:t>(95.8%)</w:t>
            </w:r>
          </w:p>
        </w:tc>
      </w:tr>
      <w:tr w:rsidR="00DF787C" w14:paraId="18A592BC" w14:textId="77777777" w:rsidTr="00B87D73">
        <w:tc>
          <w:tcPr>
            <w:tcW w:w="1242" w:type="dxa"/>
          </w:tcPr>
          <w:p w14:paraId="458916F7" w14:textId="77777777" w:rsidR="00DF787C" w:rsidRDefault="00DF787C">
            <w:pPr>
              <w:pStyle w:val="Compact"/>
            </w:pPr>
            <w:proofErr w:type="spellStart"/>
            <w:r>
              <w:t>pre_pregweigh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3742E7EF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1CC88C60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54BDFC77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178B46E9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552C1EC7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50346A22" w14:textId="77777777" w:rsidTr="00B87D73">
        <w:tc>
          <w:tcPr>
            <w:tcW w:w="1242" w:type="dxa"/>
          </w:tcPr>
          <w:p w14:paraId="1048B2B3" w14:textId="77777777" w:rsidR="00DF787C" w:rsidRDefault="00DF787C">
            <w:pPr>
              <w:pStyle w:val="Compact"/>
            </w:pPr>
            <w:r>
              <w:t>height</w:t>
            </w:r>
            <w:r>
              <w:br/>
              <w:t>[integer]</w:t>
            </w:r>
          </w:p>
        </w:tc>
        <w:tc>
          <w:tcPr>
            <w:tcW w:w="2185" w:type="dxa"/>
          </w:tcPr>
          <w:p w14:paraId="4FFC27E3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60.9 (7)</w:t>
            </w:r>
            <w:r>
              <w:br/>
              <w:t>min &lt; med &lt; max:</w:t>
            </w:r>
            <w:r>
              <w:br/>
              <w:t>141 &lt; 160 &lt; 178</w:t>
            </w:r>
            <w:r>
              <w:br/>
              <w:t>IQR (CV) : 9.8 (0)</w:t>
            </w:r>
          </w:p>
        </w:tc>
        <w:tc>
          <w:tcPr>
            <w:tcW w:w="1700" w:type="dxa"/>
          </w:tcPr>
          <w:p w14:paraId="17930569" w14:textId="77777777" w:rsidR="00DF787C" w:rsidRDefault="00DF787C">
            <w:pPr>
              <w:pStyle w:val="Compact"/>
            </w:pPr>
            <w:r>
              <w:t>32 distinct values</w:t>
            </w:r>
          </w:p>
        </w:tc>
        <w:tc>
          <w:tcPr>
            <w:tcW w:w="2168" w:type="dxa"/>
          </w:tcPr>
          <w:p w14:paraId="7E434DB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51DE6D" wp14:editId="7CCEDD00">
                  <wp:extent cx="1930400" cy="1397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Picture" descr="/tmp/ds15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709EECC" w14:textId="77777777" w:rsidR="00DF787C" w:rsidRDefault="00DF787C">
            <w:pPr>
              <w:pStyle w:val="Compact"/>
            </w:pPr>
            <w:r>
              <w:t>178</w:t>
            </w:r>
            <w:r>
              <w:br/>
              <w:t>(9.5%)</w:t>
            </w:r>
          </w:p>
        </w:tc>
        <w:tc>
          <w:tcPr>
            <w:tcW w:w="993" w:type="dxa"/>
          </w:tcPr>
          <w:p w14:paraId="531B0FA7" w14:textId="77777777" w:rsidR="00DF787C" w:rsidRDefault="00DF787C">
            <w:pPr>
              <w:pStyle w:val="Compact"/>
            </w:pPr>
            <w:r>
              <w:t>1698</w:t>
            </w:r>
            <w:r>
              <w:br/>
              <w:t>(90.5%)</w:t>
            </w:r>
          </w:p>
        </w:tc>
      </w:tr>
      <w:tr w:rsidR="00DF787C" w14:paraId="09321021" w14:textId="77777777" w:rsidTr="00B87D73">
        <w:tc>
          <w:tcPr>
            <w:tcW w:w="1242" w:type="dxa"/>
          </w:tcPr>
          <w:p w14:paraId="5FA002EC" w14:textId="77777777" w:rsidR="00DF787C" w:rsidRDefault="00DF787C">
            <w:pPr>
              <w:pStyle w:val="Compact"/>
            </w:pPr>
            <w:r>
              <w:t>alcohol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89D0A6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1</w:t>
            </w:r>
            <w:r>
              <w:br/>
              <w:t>Max : 1</w:t>
            </w:r>
          </w:p>
        </w:tc>
        <w:tc>
          <w:tcPr>
            <w:tcW w:w="1700" w:type="dxa"/>
          </w:tcPr>
          <w:p w14:paraId="5BA3DB44" w14:textId="77777777" w:rsidR="00DF787C" w:rsidRDefault="00DF787C">
            <w:pPr>
              <w:pStyle w:val="Compact"/>
            </w:pPr>
            <w:r>
              <w:t>0 : 658 (88.4%)</w:t>
            </w:r>
            <w:r>
              <w:br/>
              <w:t>1 : 86 (11.6%)</w:t>
            </w:r>
          </w:p>
        </w:tc>
        <w:tc>
          <w:tcPr>
            <w:tcW w:w="2168" w:type="dxa"/>
          </w:tcPr>
          <w:p w14:paraId="381FAA1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7014E4D" wp14:editId="782598D7">
                  <wp:extent cx="1841500" cy="6985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Picture" descr="/tmp/ds15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1CD7E97" w14:textId="77777777" w:rsidR="00DF787C" w:rsidRDefault="00DF787C">
            <w:pPr>
              <w:pStyle w:val="Compact"/>
            </w:pPr>
            <w:r>
              <w:t>744</w:t>
            </w:r>
            <w:r>
              <w:br/>
              <w:t>(39.7%)</w:t>
            </w:r>
          </w:p>
        </w:tc>
        <w:tc>
          <w:tcPr>
            <w:tcW w:w="993" w:type="dxa"/>
          </w:tcPr>
          <w:p w14:paraId="337E23D9" w14:textId="77777777" w:rsidR="00DF787C" w:rsidRDefault="00DF787C">
            <w:pPr>
              <w:pStyle w:val="Compact"/>
            </w:pPr>
            <w:r>
              <w:t>1132</w:t>
            </w:r>
            <w:r>
              <w:br/>
              <w:t>(60.3%)</w:t>
            </w:r>
          </w:p>
        </w:tc>
      </w:tr>
      <w:tr w:rsidR="00DF787C" w14:paraId="4AC5188F" w14:textId="77777777" w:rsidTr="00B87D73">
        <w:tc>
          <w:tcPr>
            <w:tcW w:w="1242" w:type="dxa"/>
          </w:tcPr>
          <w:p w14:paraId="2F20F103" w14:textId="77777777" w:rsidR="00DF787C" w:rsidRDefault="00DF787C">
            <w:pPr>
              <w:pStyle w:val="Compact"/>
            </w:pPr>
            <w:r>
              <w:t>drug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DCAD8F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09F1F2D1" w14:textId="77777777" w:rsidR="00DF787C" w:rsidRDefault="00DF787C">
            <w:pPr>
              <w:pStyle w:val="Compact"/>
            </w:pPr>
            <w:r>
              <w:t>0 : 687 (98.1%)</w:t>
            </w:r>
            <w:r>
              <w:br/>
              <w:t>1 : 13 ( 1.9%)</w:t>
            </w:r>
          </w:p>
        </w:tc>
        <w:tc>
          <w:tcPr>
            <w:tcW w:w="2168" w:type="dxa"/>
          </w:tcPr>
          <w:p w14:paraId="21FCFE2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5656B23" wp14:editId="2ECC0172">
                  <wp:extent cx="2019300" cy="698500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Picture" descr="/tmp/ds15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1AF5A9E" w14:textId="77777777" w:rsidR="00DF787C" w:rsidRDefault="00DF787C">
            <w:pPr>
              <w:pStyle w:val="Compact"/>
            </w:pPr>
            <w:r>
              <w:t>700</w:t>
            </w:r>
            <w:r>
              <w:br/>
              <w:t>(37.3%)</w:t>
            </w:r>
          </w:p>
        </w:tc>
        <w:tc>
          <w:tcPr>
            <w:tcW w:w="993" w:type="dxa"/>
          </w:tcPr>
          <w:p w14:paraId="3F340C35" w14:textId="77777777" w:rsidR="00DF787C" w:rsidRDefault="00DF787C">
            <w:pPr>
              <w:pStyle w:val="Compact"/>
            </w:pPr>
            <w:r>
              <w:t>1176</w:t>
            </w:r>
            <w:r>
              <w:br/>
              <w:t>(62.7%)</w:t>
            </w:r>
          </w:p>
        </w:tc>
      </w:tr>
      <w:tr w:rsidR="00DF787C" w14:paraId="59C2D521" w14:textId="77777777" w:rsidTr="00B87D73">
        <w:tc>
          <w:tcPr>
            <w:tcW w:w="1242" w:type="dxa"/>
          </w:tcPr>
          <w:p w14:paraId="2D7B303A" w14:textId="77777777" w:rsidR="00DF787C" w:rsidRDefault="00DF787C">
            <w:pPr>
              <w:pStyle w:val="Compact"/>
            </w:pPr>
            <w:r>
              <w:t>tobacco</w:t>
            </w:r>
            <w:r>
              <w:br/>
              <w:t>[integer]</w:t>
            </w:r>
          </w:p>
        </w:tc>
        <w:tc>
          <w:tcPr>
            <w:tcW w:w="2185" w:type="dxa"/>
          </w:tcPr>
          <w:p w14:paraId="69F5F42A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2 (0.5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0 (3.2)</w:t>
            </w:r>
          </w:p>
        </w:tc>
        <w:tc>
          <w:tcPr>
            <w:tcW w:w="1700" w:type="dxa"/>
          </w:tcPr>
          <w:p w14:paraId="1BA4D9F5" w14:textId="77777777" w:rsidR="00DF787C" w:rsidRDefault="00DF787C">
            <w:pPr>
              <w:pStyle w:val="Compact"/>
            </w:pPr>
            <w:r>
              <w:t>0 : 662 (90.1%)</w:t>
            </w:r>
            <w:r>
              <w:br/>
              <w:t>1 : 29 ( 3.9%)</w:t>
            </w:r>
            <w:r>
              <w:br/>
              <w:t>2 : 44 ( 6.0%)</w:t>
            </w:r>
          </w:p>
        </w:tc>
        <w:tc>
          <w:tcPr>
            <w:tcW w:w="2168" w:type="dxa"/>
          </w:tcPr>
          <w:p w14:paraId="1E4A58A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360432F" wp14:editId="7EFE5AEE">
                  <wp:extent cx="1866900" cy="9906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Picture" descr="/tmp/ds15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537F7E7" w14:textId="77777777" w:rsidR="00DF787C" w:rsidRDefault="00DF787C">
            <w:pPr>
              <w:pStyle w:val="Compact"/>
            </w:pPr>
            <w:r>
              <w:t>735</w:t>
            </w:r>
            <w:r>
              <w:br/>
              <w:t>(39.2%)</w:t>
            </w:r>
          </w:p>
        </w:tc>
        <w:tc>
          <w:tcPr>
            <w:tcW w:w="993" w:type="dxa"/>
          </w:tcPr>
          <w:p w14:paraId="6F2E2EB5" w14:textId="77777777" w:rsidR="00DF787C" w:rsidRDefault="00DF787C">
            <w:pPr>
              <w:pStyle w:val="Compact"/>
            </w:pPr>
            <w:r>
              <w:t>1141</w:t>
            </w:r>
            <w:r>
              <w:br/>
              <w:t>(60.8%)</w:t>
            </w:r>
          </w:p>
        </w:tc>
      </w:tr>
      <w:tr w:rsidR="00DF787C" w14:paraId="47492BBB" w14:textId="77777777" w:rsidTr="00B87D73">
        <w:tc>
          <w:tcPr>
            <w:tcW w:w="1242" w:type="dxa"/>
          </w:tcPr>
          <w:p w14:paraId="5588DE70" w14:textId="77777777" w:rsidR="00DF787C" w:rsidRDefault="00DF787C">
            <w:pPr>
              <w:pStyle w:val="Compact"/>
            </w:pPr>
            <w:proofErr w:type="spellStart"/>
            <w:r>
              <w:t>vac_rub_enroll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ECA5F27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34B14DA9" w14:textId="77777777" w:rsidR="00DF787C" w:rsidRDefault="00DF787C">
            <w:pPr>
              <w:pStyle w:val="Compact"/>
            </w:pPr>
            <w:r>
              <w:t>1 : 291 (100.0%)</w:t>
            </w:r>
          </w:p>
        </w:tc>
        <w:tc>
          <w:tcPr>
            <w:tcW w:w="2168" w:type="dxa"/>
          </w:tcPr>
          <w:p w14:paraId="10FD14D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F35C23" wp14:editId="59229855">
                  <wp:extent cx="2057400" cy="393700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Picture" descr="/tmp/ds15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815BB79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54C5E759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40705C7E" w14:textId="77777777" w:rsidTr="00B87D73">
        <w:tc>
          <w:tcPr>
            <w:tcW w:w="1242" w:type="dxa"/>
          </w:tcPr>
          <w:p w14:paraId="1BE7C843" w14:textId="77777777" w:rsidR="00DF787C" w:rsidRDefault="00DF787C">
            <w:pPr>
              <w:pStyle w:val="Compact"/>
            </w:pPr>
            <w:proofErr w:type="spellStart"/>
            <w:r>
              <w:t>vac_vari_enroll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25FA6046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114C1E2C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302E2F10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76D051AD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30DA4406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6575F6EB" w14:textId="77777777" w:rsidTr="00B87D73">
        <w:tc>
          <w:tcPr>
            <w:tcW w:w="1242" w:type="dxa"/>
          </w:tcPr>
          <w:p w14:paraId="5A247421" w14:textId="77777777" w:rsidR="00DF787C" w:rsidRDefault="00DF787C">
            <w:pPr>
              <w:pStyle w:val="Compact"/>
            </w:pPr>
            <w:proofErr w:type="spellStart"/>
            <w:r>
              <w:lastRenderedPageBreak/>
              <w:t>vac_yf_enroll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388080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8</w:t>
            </w:r>
            <w:r>
              <w:br/>
              <w:t>Max : 1</w:t>
            </w:r>
          </w:p>
        </w:tc>
        <w:tc>
          <w:tcPr>
            <w:tcW w:w="1700" w:type="dxa"/>
          </w:tcPr>
          <w:p w14:paraId="54A8DFEA" w14:textId="77777777" w:rsidR="00DF787C" w:rsidRDefault="00DF787C">
            <w:pPr>
              <w:pStyle w:val="Compact"/>
            </w:pPr>
            <w:r>
              <w:t>0 : 83 (18.7%)</w:t>
            </w:r>
            <w:r>
              <w:br/>
              <w:t>1 : 362 (81.3%)</w:t>
            </w:r>
          </w:p>
        </w:tc>
        <w:tc>
          <w:tcPr>
            <w:tcW w:w="2168" w:type="dxa"/>
          </w:tcPr>
          <w:p w14:paraId="6DA2F90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3AEB31" wp14:editId="325D895F">
                  <wp:extent cx="1701800" cy="698500"/>
                  <wp:effectExtent l="0" t="0" r="0" b="0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Picture" descr="/tmp/ds15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18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037BC3D" w14:textId="77777777" w:rsidR="00DF787C" w:rsidRDefault="00DF787C">
            <w:pPr>
              <w:pStyle w:val="Compact"/>
            </w:pPr>
            <w:r>
              <w:t>445</w:t>
            </w:r>
            <w:r>
              <w:br/>
              <w:t>(23.7%)</w:t>
            </w:r>
          </w:p>
        </w:tc>
        <w:tc>
          <w:tcPr>
            <w:tcW w:w="993" w:type="dxa"/>
          </w:tcPr>
          <w:p w14:paraId="153D230A" w14:textId="77777777" w:rsidR="00DF787C" w:rsidRDefault="00DF787C">
            <w:pPr>
              <w:pStyle w:val="Compact"/>
            </w:pPr>
            <w:r>
              <w:t>1431</w:t>
            </w:r>
            <w:r>
              <w:br/>
              <w:t>(76.3%)</w:t>
            </w:r>
          </w:p>
        </w:tc>
      </w:tr>
      <w:tr w:rsidR="00DF787C" w14:paraId="4F27D6C7" w14:textId="77777777" w:rsidTr="00B87D73">
        <w:tc>
          <w:tcPr>
            <w:tcW w:w="1242" w:type="dxa"/>
          </w:tcPr>
          <w:p w14:paraId="6D2CC429" w14:textId="77777777" w:rsidR="00DF787C" w:rsidRDefault="00DF787C">
            <w:pPr>
              <w:pStyle w:val="Compact"/>
            </w:pPr>
            <w:proofErr w:type="spellStart"/>
            <w:r>
              <w:t>pregcomp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696E40D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1</w:t>
            </w:r>
            <w:r>
              <w:br/>
              <w:t>Max : 1</w:t>
            </w:r>
          </w:p>
        </w:tc>
        <w:tc>
          <w:tcPr>
            <w:tcW w:w="1700" w:type="dxa"/>
          </w:tcPr>
          <w:p w14:paraId="45B98FBB" w14:textId="77777777" w:rsidR="00DF787C" w:rsidRDefault="00DF787C">
            <w:pPr>
              <w:pStyle w:val="Compact"/>
            </w:pPr>
            <w:r>
              <w:t>0 : 653 (85.0%)</w:t>
            </w:r>
            <w:r>
              <w:br/>
              <w:t>1 : 115 (15.0%)</w:t>
            </w:r>
          </w:p>
        </w:tc>
        <w:tc>
          <w:tcPr>
            <w:tcW w:w="2168" w:type="dxa"/>
          </w:tcPr>
          <w:p w14:paraId="7ACBD1C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6BE1CB" wp14:editId="4AC2123F">
                  <wp:extent cx="1778000" cy="698500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Picture" descr="/tmp/ds15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83C6948" w14:textId="77777777" w:rsidR="00DF787C" w:rsidRDefault="00DF787C">
            <w:pPr>
              <w:pStyle w:val="Compact"/>
            </w:pPr>
            <w:r>
              <w:t>768</w:t>
            </w:r>
            <w:r>
              <w:br/>
              <w:t>(40.9%)</w:t>
            </w:r>
          </w:p>
        </w:tc>
        <w:tc>
          <w:tcPr>
            <w:tcW w:w="993" w:type="dxa"/>
          </w:tcPr>
          <w:p w14:paraId="409FD7D5" w14:textId="77777777" w:rsidR="00DF787C" w:rsidRDefault="00DF787C">
            <w:pPr>
              <w:pStyle w:val="Compact"/>
            </w:pPr>
            <w:r>
              <w:t>1108</w:t>
            </w:r>
            <w:r>
              <w:br/>
              <w:t>(59.1%)</w:t>
            </w:r>
          </w:p>
        </w:tc>
      </w:tr>
      <w:tr w:rsidR="00DF787C" w14:paraId="190CED1F" w14:textId="77777777" w:rsidTr="00B87D73">
        <w:tc>
          <w:tcPr>
            <w:tcW w:w="1242" w:type="dxa"/>
          </w:tcPr>
          <w:p w14:paraId="07CCD29F" w14:textId="77777777" w:rsidR="00DF787C" w:rsidRDefault="00DF787C">
            <w:pPr>
              <w:pStyle w:val="Compact"/>
            </w:pPr>
            <w:proofErr w:type="spellStart"/>
            <w:r>
              <w:t>gestdiab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7B8E32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6AEEE3EC" w14:textId="77777777" w:rsidR="00DF787C" w:rsidRDefault="00DF787C">
            <w:pPr>
              <w:pStyle w:val="Compact"/>
            </w:pPr>
            <w:r>
              <w:t>0 : 759 (84.1%)</w:t>
            </w:r>
            <w:r>
              <w:br/>
              <w:t>1 : 143 (15.9%)</w:t>
            </w:r>
          </w:p>
        </w:tc>
        <w:tc>
          <w:tcPr>
            <w:tcW w:w="2168" w:type="dxa"/>
          </w:tcPr>
          <w:p w14:paraId="69AABAA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242CB23" wp14:editId="2777C5CC">
                  <wp:extent cx="1765300" cy="698500"/>
                  <wp:effectExtent l="0" t="0" r="0" b="0"/>
                  <wp:docPr id="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Picture" descr="/tmp/ds15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5C6DA40" w14:textId="77777777" w:rsidR="00DF787C" w:rsidRDefault="00DF787C">
            <w:pPr>
              <w:pStyle w:val="Compact"/>
            </w:pPr>
            <w:r>
              <w:t>902</w:t>
            </w:r>
            <w:r>
              <w:br/>
              <w:t>(48.1%)</w:t>
            </w:r>
          </w:p>
        </w:tc>
        <w:tc>
          <w:tcPr>
            <w:tcW w:w="993" w:type="dxa"/>
          </w:tcPr>
          <w:p w14:paraId="48AFBDB0" w14:textId="77777777" w:rsidR="00DF787C" w:rsidRDefault="00DF787C">
            <w:pPr>
              <w:pStyle w:val="Compact"/>
            </w:pPr>
            <w:r>
              <w:t>974</w:t>
            </w:r>
            <w:r>
              <w:br/>
              <w:t>(51.9%)</w:t>
            </w:r>
          </w:p>
        </w:tc>
      </w:tr>
      <w:tr w:rsidR="00DF787C" w14:paraId="20C02BAE" w14:textId="77777777" w:rsidTr="00B87D73">
        <w:tc>
          <w:tcPr>
            <w:tcW w:w="1242" w:type="dxa"/>
          </w:tcPr>
          <w:p w14:paraId="0BCD9B09" w14:textId="77777777" w:rsidR="00DF787C" w:rsidRDefault="00DF787C">
            <w:pPr>
              <w:pStyle w:val="Compact"/>
            </w:pPr>
            <w:r>
              <w:t>eclampsi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69C15D7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3A2B9D16" w14:textId="77777777" w:rsidR="00DF787C" w:rsidRDefault="00DF787C">
            <w:pPr>
              <w:pStyle w:val="Compact"/>
            </w:pPr>
            <w:r>
              <w:t>0 : 803 (99.9%)</w:t>
            </w:r>
            <w:r>
              <w:br/>
              <w:t>1 : 1 ( 0.1%)</w:t>
            </w:r>
          </w:p>
        </w:tc>
        <w:tc>
          <w:tcPr>
            <w:tcW w:w="2168" w:type="dxa"/>
          </w:tcPr>
          <w:p w14:paraId="36361C5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8EBF2E9" wp14:editId="4ED29947">
                  <wp:extent cx="2057400" cy="698500"/>
                  <wp:effectExtent l="0" t="0" r="0" b="0"/>
                  <wp:docPr id="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Picture" descr="/tmp/ds15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4E972FE" w14:textId="77777777" w:rsidR="00DF787C" w:rsidRDefault="00DF787C">
            <w:pPr>
              <w:pStyle w:val="Compact"/>
            </w:pPr>
            <w:r>
              <w:t>804</w:t>
            </w:r>
            <w:r>
              <w:br/>
              <w:t>(42.9%)</w:t>
            </w:r>
          </w:p>
        </w:tc>
        <w:tc>
          <w:tcPr>
            <w:tcW w:w="993" w:type="dxa"/>
          </w:tcPr>
          <w:p w14:paraId="1AED681F" w14:textId="77777777" w:rsidR="00DF787C" w:rsidRDefault="00DF787C">
            <w:pPr>
              <w:pStyle w:val="Compact"/>
            </w:pPr>
            <w:r>
              <w:t>1072</w:t>
            </w:r>
            <w:r>
              <w:br/>
              <w:t>(57.1%)</w:t>
            </w:r>
          </w:p>
        </w:tc>
      </w:tr>
      <w:tr w:rsidR="00DF787C" w14:paraId="4C2EE1C5" w14:textId="77777777" w:rsidTr="00B87D73">
        <w:tc>
          <w:tcPr>
            <w:tcW w:w="1242" w:type="dxa"/>
          </w:tcPr>
          <w:p w14:paraId="67052E4E" w14:textId="77777777" w:rsidR="00DF787C" w:rsidRDefault="00DF787C">
            <w:pPr>
              <w:pStyle w:val="Compact"/>
            </w:pPr>
            <w:proofErr w:type="spellStart"/>
            <w:r>
              <w:t>storch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CCE44E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4</w:t>
            </w:r>
            <w:r>
              <w:br/>
              <w:t>Max : 1</w:t>
            </w:r>
          </w:p>
        </w:tc>
        <w:tc>
          <w:tcPr>
            <w:tcW w:w="1700" w:type="dxa"/>
          </w:tcPr>
          <w:p w14:paraId="2035E7E0" w14:textId="77777777" w:rsidR="00DF787C" w:rsidRDefault="00DF787C">
            <w:pPr>
              <w:pStyle w:val="Compact"/>
            </w:pPr>
            <w:r>
              <w:t>0 : 649 (63.3%)</w:t>
            </w:r>
            <w:r>
              <w:br/>
              <w:t>1 : 376 (36.7%)</w:t>
            </w:r>
          </w:p>
        </w:tc>
        <w:tc>
          <w:tcPr>
            <w:tcW w:w="2168" w:type="dxa"/>
          </w:tcPr>
          <w:p w14:paraId="4F0D3851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04F2152" wp14:editId="76BE092C">
                  <wp:extent cx="1358900" cy="6985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" descr="/tmp/ds15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8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9366141" w14:textId="77777777" w:rsidR="00DF787C" w:rsidRDefault="00DF787C">
            <w:pPr>
              <w:pStyle w:val="Compact"/>
            </w:pPr>
            <w:r>
              <w:t>1025</w:t>
            </w:r>
            <w:r>
              <w:br/>
              <w:t>(54.6%)</w:t>
            </w:r>
          </w:p>
        </w:tc>
        <w:tc>
          <w:tcPr>
            <w:tcW w:w="993" w:type="dxa"/>
          </w:tcPr>
          <w:p w14:paraId="463DCEAF" w14:textId="77777777" w:rsidR="00DF787C" w:rsidRDefault="00DF787C">
            <w:pPr>
              <w:pStyle w:val="Compact"/>
            </w:pPr>
            <w:r>
              <w:t>851</w:t>
            </w:r>
            <w:r>
              <w:br/>
              <w:t>(45.4%)</w:t>
            </w:r>
          </w:p>
        </w:tc>
      </w:tr>
      <w:tr w:rsidR="00DF787C" w14:paraId="335370DC" w14:textId="77777777" w:rsidTr="00B87D73">
        <w:tc>
          <w:tcPr>
            <w:tcW w:w="1242" w:type="dxa"/>
          </w:tcPr>
          <w:p w14:paraId="1104E242" w14:textId="77777777" w:rsidR="00DF787C" w:rsidRDefault="00DF787C">
            <w:pPr>
              <w:pStyle w:val="Compact"/>
            </w:pPr>
            <w:proofErr w:type="spellStart"/>
            <w:r>
              <w:t>storch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0368A5FE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 (1.5)</w:t>
            </w:r>
            <w:r>
              <w:br/>
              <w:t>min &lt; med &lt; max:</w:t>
            </w:r>
            <w:r>
              <w:br/>
              <w:t>0 &lt; 0 &lt; 6</w:t>
            </w:r>
            <w:r>
              <w:br/>
              <w:t>IQR (CV) : 2 (1.5)</w:t>
            </w:r>
          </w:p>
        </w:tc>
        <w:tc>
          <w:tcPr>
            <w:tcW w:w="1700" w:type="dxa"/>
          </w:tcPr>
          <w:p w14:paraId="60B4B499" w14:textId="77777777" w:rsidR="00DF787C" w:rsidRDefault="00DF787C">
            <w:pPr>
              <w:pStyle w:val="Compact"/>
            </w:pPr>
            <w:r>
              <w:t>0 : 649 (55.9%)</w:t>
            </w:r>
            <w:r>
              <w:br/>
              <w:t>1 : 151 (13.0%)</w:t>
            </w:r>
            <w:r>
              <w:br/>
              <w:t>2 : 235 (20.3%)</w:t>
            </w:r>
            <w:r>
              <w:br/>
              <w:t>3 : 73 ( 6.3%)</w:t>
            </w:r>
            <w:r>
              <w:br/>
              <w:t>6 : 52 ( 4.5%)</w:t>
            </w:r>
          </w:p>
        </w:tc>
        <w:tc>
          <w:tcPr>
            <w:tcW w:w="2168" w:type="dxa"/>
          </w:tcPr>
          <w:p w14:paraId="0F813BA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72DAA3" wp14:editId="183A9EF8">
                  <wp:extent cx="1219200" cy="1587500"/>
                  <wp:effectExtent l="0" t="0" r="0" b="0"/>
                  <wp:docPr id="9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Picture" descr="/tmp/ds15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BDB63D7" w14:textId="77777777" w:rsidR="00DF787C" w:rsidRDefault="00DF787C">
            <w:pPr>
              <w:pStyle w:val="Compact"/>
            </w:pPr>
            <w:r>
              <w:t>1160</w:t>
            </w:r>
            <w:r>
              <w:br/>
              <w:t>(61.8%)</w:t>
            </w:r>
          </w:p>
        </w:tc>
        <w:tc>
          <w:tcPr>
            <w:tcW w:w="993" w:type="dxa"/>
          </w:tcPr>
          <w:p w14:paraId="5A9222F1" w14:textId="77777777" w:rsidR="00DF787C" w:rsidRDefault="00DF787C">
            <w:pPr>
              <w:pStyle w:val="Compact"/>
            </w:pPr>
            <w:r>
              <w:t>716</w:t>
            </w:r>
            <w:r>
              <w:br/>
              <w:t>(38.2%)</w:t>
            </w:r>
          </w:p>
        </w:tc>
      </w:tr>
      <w:tr w:rsidR="00DF787C" w14:paraId="624A5767" w14:textId="77777777" w:rsidTr="00B87D73">
        <w:tc>
          <w:tcPr>
            <w:tcW w:w="1242" w:type="dxa"/>
          </w:tcPr>
          <w:p w14:paraId="3E780278" w14:textId="77777777" w:rsidR="00DF787C" w:rsidRDefault="00DF787C">
            <w:pPr>
              <w:pStyle w:val="Compact"/>
            </w:pPr>
            <w:proofErr w:type="spellStart"/>
            <w:r>
              <w:t>toxo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D0387B8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2 (0.5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0 (1.9)</w:t>
            </w:r>
          </w:p>
        </w:tc>
        <w:tc>
          <w:tcPr>
            <w:tcW w:w="1700" w:type="dxa"/>
          </w:tcPr>
          <w:p w14:paraId="2B7A5451" w14:textId="77777777" w:rsidR="00DF787C" w:rsidRDefault="00DF787C">
            <w:pPr>
              <w:pStyle w:val="Compact"/>
            </w:pPr>
            <w:r>
              <w:t>0 : 760 (77.7%)</w:t>
            </w:r>
            <w:r>
              <w:br/>
              <w:t>1 : 202 (20.7%)</w:t>
            </w:r>
            <w:r>
              <w:br/>
              <w:t>2 : 16 ( 1.6%)</w:t>
            </w:r>
          </w:p>
        </w:tc>
        <w:tc>
          <w:tcPr>
            <w:tcW w:w="2168" w:type="dxa"/>
          </w:tcPr>
          <w:p w14:paraId="0F01834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F15E65" wp14:editId="15BF1B6A">
                  <wp:extent cx="1638300" cy="990600"/>
                  <wp:effectExtent l="0" t="0" r="0" b="0"/>
                  <wp:docPr id="9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" name="Picture" descr="/tmp/ds15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3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8167BE2" w14:textId="77777777" w:rsidR="00DF787C" w:rsidRDefault="00DF787C">
            <w:pPr>
              <w:pStyle w:val="Compact"/>
            </w:pPr>
            <w:r>
              <w:t>978</w:t>
            </w:r>
            <w:r>
              <w:br/>
              <w:t>(52.1%)</w:t>
            </w:r>
          </w:p>
        </w:tc>
        <w:tc>
          <w:tcPr>
            <w:tcW w:w="993" w:type="dxa"/>
          </w:tcPr>
          <w:p w14:paraId="219B6A51" w14:textId="77777777" w:rsidR="00DF787C" w:rsidRDefault="00DF787C">
            <w:pPr>
              <w:pStyle w:val="Compact"/>
            </w:pPr>
            <w:r>
              <w:t>898</w:t>
            </w:r>
            <w:r>
              <w:br/>
              <w:t>(47.9%)</w:t>
            </w:r>
          </w:p>
        </w:tc>
      </w:tr>
      <w:tr w:rsidR="00DF787C" w14:paraId="50697587" w14:textId="77777777" w:rsidTr="00B87D73">
        <w:tc>
          <w:tcPr>
            <w:tcW w:w="1242" w:type="dxa"/>
          </w:tcPr>
          <w:p w14:paraId="1FAF9F6F" w14:textId="77777777" w:rsidR="00DF787C" w:rsidRDefault="00DF787C">
            <w:pPr>
              <w:pStyle w:val="Compact"/>
            </w:pPr>
            <w:proofErr w:type="spellStart"/>
            <w:r>
              <w:t>toxo_trea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2F842C0F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7C9B00E8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617EACBB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53B563DD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70C4FEA2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346C1AA3" w14:textId="77777777" w:rsidTr="00B87D73">
        <w:tc>
          <w:tcPr>
            <w:tcW w:w="1242" w:type="dxa"/>
          </w:tcPr>
          <w:p w14:paraId="26EEA112" w14:textId="77777777" w:rsidR="00DF787C" w:rsidRDefault="00DF787C">
            <w:pPr>
              <w:pStyle w:val="Compact"/>
            </w:pPr>
            <w:r>
              <w:t>syphili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BA5F719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1 (0.3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0 (5.6)</w:t>
            </w:r>
          </w:p>
        </w:tc>
        <w:tc>
          <w:tcPr>
            <w:tcW w:w="1700" w:type="dxa"/>
          </w:tcPr>
          <w:p w14:paraId="19053F78" w14:textId="77777777" w:rsidR="00DF787C" w:rsidRDefault="00DF787C">
            <w:pPr>
              <w:pStyle w:val="Compact"/>
            </w:pPr>
            <w:r>
              <w:t>0 : 943 (96.5%)</w:t>
            </w:r>
            <w:r>
              <w:br/>
              <w:t>1 : 16 ( 1.6%)</w:t>
            </w:r>
            <w:r>
              <w:br/>
              <w:t>2 : 18 ( 1.8%)</w:t>
            </w:r>
          </w:p>
        </w:tc>
        <w:tc>
          <w:tcPr>
            <w:tcW w:w="2168" w:type="dxa"/>
          </w:tcPr>
          <w:p w14:paraId="796099B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F8B795D" wp14:editId="04BBC60C">
                  <wp:extent cx="1993900" cy="990600"/>
                  <wp:effectExtent l="0" t="0" r="0" b="0"/>
                  <wp:docPr id="9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" descr="/tmp/ds15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9F5C106" w14:textId="77777777" w:rsidR="00DF787C" w:rsidRDefault="00DF787C">
            <w:pPr>
              <w:pStyle w:val="Compact"/>
            </w:pPr>
            <w:r>
              <w:t>977</w:t>
            </w:r>
            <w:r>
              <w:br/>
              <w:t>(52.1%)</w:t>
            </w:r>
          </w:p>
        </w:tc>
        <w:tc>
          <w:tcPr>
            <w:tcW w:w="993" w:type="dxa"/>
          </w:tcPr>
          <w:p w14:paraId="33FAB7DB" w14:textId="77777777" w:rsidR="00DF787C" w:rsidRDefault="00DF787C">
            <w:pPr>
              <w:pStyle w:val="Compact"/>
            </w:pPr>
            <w:r>
              <w:t>899</w:t>
            </w:r>
            <w:r>
              <w:br/>
              <w:t>(47.9%)</w:t>
            </w:r>
          </w:p>
        </w:tc>
      </w:tr>
      <w:tr w:rsidR="00DF787C" w14:paraId="57387634" w14:textId="77777777" w:rsidTr="00B87D73">
        <w:tc>
          <w:tcPr>
            <w:tcW w:w="1242" w:type="dxa"/>
          </w:tcPr>
          <w:p w14:paraId="5A031020" w14:textId="77777777" w:rsidR="00DF787C" w:rsidRDefault="00DF787C">
            <w:pPr>
              <w:pStyle w:val="Compact"/>
            </w:pPr>
            <w:proofErr w:type="spellStart"/>
            <w:r>
              <w:lastRenderedPageBreak/>
              <w:t>syphilis_trea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28E7BC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6F2E9D09" w14:textId="77777777" w:rsidR="00DF787C" w:rsidRDefault="00DF787C">
            <w:pPr>
              <w:pStyle w:val="Compact"/>
            </w:pPr>
            <w:r>
              <w:t>0 : 504 (99.0%)</w:t>
            </w:r>
            <w:r>
              <w:br/>
              <w:t>1 : 5 ( 1.0%)</w:t>
            </w:r>
          </w:p>
        </w:tc>
        <w:tc>
          <w:tcPr>
            <w:tcW w:w="2168" w:type="dxa"/>
          </w:tcPr>
          <w:p w14:paraId="6A4B611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2A964FF" wp14:editId="27944BAD">
                  <wp:extent cx="2044700" cy="698500"/>
                  <wp:effectExtent l="0" t="0" r="0" b="0"/>
                  <wp:docPr id="10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Picture" descr="/tmp/ds15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8D9D008" w14:textId="77777777" w:rsidR="00DF787C" w:rsidRDefault="00DF787C">
            <w:pPr>
              <w:pStyle w:val="Compact"/>
            </w:pPr>
            <w:r>
              <w:t>509</w:t>
            </w:r>
            <w:r>
              <w:br/>
              <w:t>(27.1%)</w:t>
            </w:r>
          </w:p>
        </w:tc>
        <w:tc>
          <w:tcPr>
            <w:tcW w:w="993" w:type="dxa"/>
          </w:tcPr>
          <w:p w14:paraId="070EA0B8" w14:textId="77777777" w:rsidR="00DF787C" w:rsidRDefault="00DF787C">
            <w:pPr>
              <w:pStyle w:val="Compact"/>
            </w:pPr>
            <w:r>
              <w:t>1367</w:t>
            </w:r>
            <w:r>
              <w:br/>
              <w:t>(72.9%)</w:t>
            </w:r>
          </w:p>
        </w:tc>
      </w:tr>
      <w:tr w:rsidR="00DF787C" w14:paraId="4AB997A4" w14:textId="77777777" w:rsidTr="00B87D73">
        <w:tc>
          <w:tcPr>
            <w:tcW w:w="1242" w:type="dxa"/>
          </w:tcPr>
          <w:p w14:paraId="38251E14" w14:textId="77777777" w:rsidR="00DF787C" w:rsidRDefault="00DF787C">
            <w:pPr>
              <w:pStyle w:val="Compact"/>
            </w:pPr>
            <w:r>
              <w:t>varicell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2FFB63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1</w:t>
            </w:r>
            <w:r>
              <w:br/>
              <w:t>Max : 1</w:t>
            </w:r>
          </w:p>
        </w:tc>
        <w:tc>
          <w:tcPr>
            <w:tcW w:w="1700" w:type="dxa"/>
          </w:tcPr>
          <w:p w14:paraId="26FD2FDF" w14:textId="77777777" w:rsidR="00DF787C" w:rsidRDefault="00DF787C">
            <w:pPr>
              <w:pStyle w:val="Compact"/>
            </w:pPr>
            <w:r>
              <w:t>0 : 17 (94.4%)</w:t>
            </w:r>
            <w:r>
              <w:br/>
              <w:t>1 : 1 ( 5.6%)</w:t>
            </w:r>
          </w:p>
        </w:tc>
        <w:tc>
          <w:tcPr>
            <w:tcW w:w="2168" w:type="dxa"/>
          </w:tcPr>
          <w:p w14:paraId="5A224F1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27F8CC" wp14:editId="3B8098DB">
                  <wp:extent cx="1955800" cy="698500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 descr="/tmp/ds15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8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140DE00" w14:textId="77777777" w:rsidR="00DF787C" w:rsidRDefault="00DF787C">
            <w:pPr>
              <w:pStyle w:val="Compact"/>
            </w:pPr>
            <w:r>
              <w:t>18</w:t>
            </w:r>
            <w:r>
              <w:br/>
              <w:t>(1.0%)</w:t>
            </w:r>
          </w:p>
        </w:tc>
        <w:tc>
          <w:tcPr>
            <w:tcW w:w="993" w:type="dxa"/>
          </w:tcPr>
          <w:p w14:paraId="60918C20" w14:textId="77777777" w:rsidR="00DF787C" w:rsidRDefault="00DF787C">
            <w:pPr>
              <w:pStyle w:val="Compact"/>
            </w:pPr>
            <w:r>
              <w:t>1858</w:t>
            </w:r>
            <w:r>
              <w:br/>
              <w:t>(99.0%)</w:t>
            </w:r>
          </w:p>
        </w:tc>
      </w:tr>
      <w:tr w:rsidR="00DF787C" w14:paraId="0A738893" w14:textId="77777777" w:rsidTr="00B87D73">
        <w:tc>
          <w:tcPr>
            <w:tcW w:w="1242" w:type="dxa"/>
          </w:tcPr>
          <w:p w14:paraId="62437DF1" w14:textId="77777777" w:rsidR="00DF787C" w:rsidRDefault="00DF787C">
            <w:pPr>
              <w:pStyle w:val="Compact"/>
            </w:pPr>
            <w:r>
              <w:t>parvo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24376F1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0136E714" w14:textId="77777777" w:rsidR="00DF787C" w:rsidRDefault="00DF787C">
            <w:pPr>
              <w:pStyle w:val="Compact"/>
            </w:pPr>
            <w:r>
              <w:t>0 : 63 (100.0%)</w:t>
            </w:r>
          </w:p>
        </w:tc>
        <w:tc>
          <w:tcPr>
            <w:tcW w:w="2168" w:type="dxa"/>
          </w:tcPr>
          <w:p w14:paraId="324B907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74CF04" wp14:editId="4F36B4E7">
                  <wp:extent cx="2057400" cy="393700"/>
                  <wp:effectExtent l="0" t="0" r="0" b="0"/>
                  <wp:docPr id="10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 descr="/tmp/ds15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7F28A97" w14:textId="77777777" w:rsidR="00DF787C" w:rsidRDefault="00DF787C">
            <w:pPr>
              <w:pStyle w:val="Compact"/>
            </w:pPr>
            <w:r>
              <w:t>63</w:t>
            </w:r>
            <w:r>
              <w:br/>
              <w:t>(3.4%)</w:t>
            </w:r>
          </w:p>
        </w:tc>
        <w:tc>
          <w:tcPr>
            <w:tcW w:w="993" w:type="dxa"/>
          </w:tcPr>
          <w:p w14:paraId="4EBB81E8" w14:textId="77777777" w:rsidR="00DF787C" w:rsidRDefault="00DF787C">
            <w:pPr>
              <w:pStyle w:val="Compact"/>
            </w:pPr>
            <w:r>
              <w:t>1813</w:t>
            </w:r>
            <w:r>
              <w:br/>
              <w:t>(96.6%)</w:t>
            </w:r>
          </w:p>
        </w:tc>
      </w:tr>
      <w:tr w:rsidR="00DF787C" w14:paraId="7D4BA24B" w14:textId="77777777" w:rsidTr="00B87D73">
        <w:tc>
          <w:tcPr>
            <w:tcW w:w="1242" w:type="dxa"/>
          </w:tcPr>
          <w:p w14:paraId="15E7CA87" w14:textId="77777777" w:rsidR="00DF787C" w:rsidRDefault="00DF787C">
            <w:pPr>
              <w:pStyle w:val="Compact"/>
            </w:pPr>
            <w:r>
              <w:t>rubell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8514C8B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3 (0.6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1 (1.6)</w:t>
            </w:r>
          </w:p>
        </w:tc>
        <w:tc>
          <w:tcPr>
            <w:tcW w:w="1700" w:type="dxa"/>
          </w:tcPr>
          <w:p w14:paraId="61F276D7" w14:textId="77777777" w:rsidR="00DF787C" w:rsidRDefault="00DF787C">
            <w:pPr>
              <w:pStyle w:val="Compact"/>
            </w:pPr>
            <w:r>
              <w:t>0 : 322 (69.1%)</w:t>
            </w:r>
            <w:r>
              <w:br/>
              <w:t>1 : 125 (26.8%)</w:t>
            </w:r>
            <w:r>
              <w:br/>
              <w:t>2 : 19 ( 4.1%)</w:t>
            </w:r>
          </w:p>
        </w:tc>
        <w:tc>
          <w:tcPr>
            <w:tcW w:w="2168" w:type="dxa"/>
          </w:tcPr>
          <w:p w14:paraId="2DC60A2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0C6E3B4" wp14:editId="691A2570">
                  <wp:extent cx="1473200" cy="990600"/>
                  <wp:effectExtent l="0" t="0" r="0" b="0"/>
                  <wp:docPr id="1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Picture" descr="/tmp/ds15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180FB53" w14:textId="77777777" w:rsidR="00DF787C" w:rsidRDefault="00DF787C">
            <w:pPr>
              <w:pStyle w:val="Compact"/>
            </w:pPr>
            <w:r>
              <w:t>466</w:t>
            </w:r>
            <w:r>
              <w:br/>
              <w:t>(24.8%)</w:t>
            </w:r>
          </w:p>
        </w:tc>
        <w:tc>
          <w:tcPr>
            <w:tcW w:w="993" w:type="dxa"/>
          </w:tcPr>
          <w:p w14:paraId="6C36619D" w14:textId="77777777" w:rsidR="00DF787C" w:rsidRDefault="00DF787C">
            <w:pPr>
              <w:pStyle w:val="Compact"/>
            </w:pPr>
            <w:r>
              <w:t>1410</w:t>
            </w:r>
            <w:r>
              <w:br/>
              <w:t>(75.2%)</w:t>
            </w:r>
          </w:p>
        </w:tc>
      </w:tr>
      <w:tr w:rsidR="00DF787C" w14:paraId="394B1E5F" w14:textId="77777777" w:rsidTr="00B87D73">
        <w:tc>
          <w:tcPr>
            <w:tcW w:w="1242" w:type="dxa"/>
          </w:tcPr>
          <w:p w14:paraId="1E22091E" w14:textId="77777777" w:rsidR="00DF787C" w:rsidRDefault="00DF787C">
            <w:pPr>
              <w:pStyle w:val="Compact"/>
            </w:pPr>
            <w:r>
              <w:t>cmv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AC48098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7F85FFA3" w14:textId="77777777" w:rsidR="00DF787C" w:rsidRDefault="00DF787C">
            <w:pPr>
              <w:pStyle w:val="Compact"/>
            </w:pPr>
            <w:r>
              <w:t>0 : 66 (98.5%)</w:t>
            </w:r>
            <w:r>
              <w:br/>
              <w:t>1 : 1 ( 1.5%)</w:t>
            </w:r>
          </w:p>
        </w:tc>
        <w:tc>
          <w:tcPr>
            <w:tcW w:w="2168" w:type="dxa"/>
          </w:tcPr>
          <w:p w14:paraId="52AD07C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B1B2A9B" wp14:editId="4C3E5759">
                  <wp:extent cx="2032000" cy="698500"/>
                  <wp:effectExtent l="0" t="0" r="0" b="0"/>
                  <wp:docPr id="1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" name="Picture" descr="/tmp/ds15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311196A" w14:textId="77777777" w:rsidR="00DF787C" w:rsidRDefault="00DF787C">
            <w:pPr>
              <w:pStyle w:val="Compact"/>
            </w:pPr>
            <w:r>
              <w:t>67</w:t>
            </w:r>
            <w:r>
              <w:br/>
              <w:t>(3.6%)</w:t>
            </w:r>
          </w:p>
        </w:tc>
        <w:tc>
          <w:tcPr>
            <w:tcW w:w="993" w:type="dxa"/>
          </w:tcPr>
          <w:p w14:paraId="5208DE75" w14:textId="77777777" w:rsidR="00DF787C" w:rsidRDefault="00DF787C">
            <w:pPr>
              <w:pStyle w:val="Compact"/>
            </w:pPr>
            <w:r>
              <w:t>1809</w:t>
            </w:r>
            <w:r>
              <w:br/>
              <w:t>(96.4%)</w:t>
            </w:r>
          </w:p>
        </w:tc>
      </w:tr>
      <w:tr w:rsidR="00DF787C" w14:paraId="4E8D2C54" w14:textId="77777777" w:rsidTr="00B87D73">
        <w:tc>
          <w:tcPr>
            <w:tcW w:w="1242" w:type="dxa"/>
          </w:tcPr>
          <w:p w14:paraId="4D6CADD2" w14:textId="77777777" w:rsidR="00DF787C" w:rsidRDefault="00DF787C">
            <w:pPr>
              <w:pStyle w:val="Compact"/>
            </w:pPr>
            <w:r>
              <w:t>herpe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D5540EE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2AA8DD07" w14:textId="77777777" w:rsidR="00DF787C" w:rsidRDefault="00DF787C">
            <w:pPr>
              <w:pStyle w:val="Compact"/>
            </w:pPr>
            <w:r>
              <w:t>0 : 62 (100.0%)</w:t>
            </w:r>
          </w:p>
        </w:tc>
        <w:tc>
          <w:tcPr>
            <w:tcW w:w="2168" w:type="dxa"/>
          </w:tcPr>
          <w:p w14:paraId="2B3424F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A9BF69" wp14:editId="2120DCF6">
                  <wp:extent cx="2057400" cy="393700"/>
                  <wp:effectExtent l="0" t="0" r="0" b="0"/>
                  <wp:docPr id="1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" descr="/tmp/ds15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A7B0641" w14:textId="77777777" w:rsidR="00DF787C" w:rsidRDefault="00DF787C">
            <w:pPr>
              <w:pStyle w:val="Compact"/>
            </w:pPr>
            <w:r>
              <w:t>62</w:t>
            </w:r>
            <w:r>
              <w:br/>
              <w:t>(3.3%)</w:t>
            </w:r>
          </w:p>
        </w:tc>
        <w:tc>
          <w:tcPr>
            <w:tcW w:w="993" w:type="dxa"/>
          </w:tcPr>
          <w:p w14:paraId="2CAB9C05" w14:textId="77777777" w:rsidR="00DF787C" w:rsidRDefault="00DF787C">
            <w:pPr>
              <w:pStyle w:val="Compact"/>
            </w:pPr>
            <w:r>
              <w:t>1814</w:t>
            </w:r>
            <w:r>
              <w:br/>
              <w:t>(96.7%)</w:t>
            </w:r>
          </w:p>
        </w:tc>
      </w:tr>
      <w:tr w:rsidR="00DF787C" w14:paraId="79AB9A26" w14:textId="77777777" w:rsidTr="00B87D73">
        <w:tc>
          <w:tcPr>
            <w:tcW w:w="1242" w:type="dxa"/>
          </w:tcPr>
          <w:p w14:paraId="768D76BC" w14:textId="77777777" w:rsidR="00DF787C" w:rsidRDefault="00DF787C">
            <w:pPr>
              <w:pStyle w:val="Compact"/>
            </w:pPr>
            <w:r>
              <w:t>listeri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C10F359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21546A49" w14:textId="77777777" w:rsidR="00DF787C" w:rsidRDefault="00DF787C">
            <w:pPr>
              <w:pStyle w:val="Compact"/>
            </w:pPr>
            <w:r>
              <w:t>0 : 17 (100.0%)</w:t>
            </w:r>
          </w:p>
        </w:tc>
        <w:tc>
          <w:tcPr>
            <w:tcW w:w="2168" w:type="dxa"/>
          </w:tcPr>
          <w:p w14:paraId="3E7E3AE7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4C99D97" wp14:editId="45AF63A0">
                  <wp:extent cx="2057400" cy="393700"/>
                  <wp:effectExtent l="0" t="0" r="0" b="0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 descr="/tmp/ds15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BA6753B" w14:textId="77777777" w:rsidR="00DF787C" w:rsidRDefault="00DF787C">
            <w:pPr>
              <w:pStyle w:val="Compact"/>
            </w:pPr>
            <w:r>
              <w:t>17</w:t>
            </w:r>
            <w:r>
              <w:br/>
              <w:t>(0.9%)</w:t>
            </w:r>
          </w:p>
        </w:tc>
        <w:tc>
          <w:tcPr>
            <w:tcW w:w="993" w:type="dxa"/>
          </w:tcPr>
          <w:p w14:paraId="0BEC0C96" w14:textId="77777777" w:rsidR="00DF787C" w:rsidRDefault="00DF787C">
            <w:pPr>
              <w:pStyle w:val="Compact"/>
            </w:pPr>
            <w:r>
              <w:t>1859</w:t>
            </w:r>
            <w:r>
              <w:br/>
              <w:t>(99.1%)</w:t>
            </w:r>
          </w:p>
        </w:tc>
      </w:tr>
      <w:tr w:rsidR="00DF787C" w14:paraId="33192E09" w14:textId="77777777" w:rsidTr="00B87D73">
        <w:tc>
          <w:tcPr>
            <w:tcW w:w="1242" w:type="dxa"/>
          </w:tcPr>
          <w:p w14:paraId="55D15120" w14:textId="77777777" w:rsidR="00DF787C" w:rsidRDefault="00DF787C">
            <w:pPr>
              <w:pStyle w:val="Compact"/>
            </w:pPr>
            <w:r>
              <w:t>chlamydi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A2218FB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692545A6" w14:textId="77777777" w:rsidR="00DF787C" w:rsidRDefault="00DF787C">
            <w:pPr>
              <w:pStyle w:val="Compact"/>
            </w:pPr>
            <w:r>
              <w:t>0 : 62 (100.0%)</w:t>
            </w:r>
          </w:p>
        </w:tc>
        <w:tc>
          <w:tcPr>
            <w:tcW w:w="2168" w:type="dxa"/>
          </w:tcPr>
          <w:p w14:paraId="55EDE3C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48DCCAF" wp14:editId="7EF2546D">
                  <wp:extent cx="2057400" cy="393700"/>
                  <wp:effectExtent l="0" t="0" r="0" b="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" descr="/tmp/ds15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248D191" w14:textId="77777777" w:rsidR="00DF787C" w:rsidRDefault="00DF787C">
            <w:pPr>
              <w:pStyle w:val="Compact"/>
            </w:pPr>
            <w:r>
              <w:t>62</w:t>
            </w:r>
            <w:r>
              <w:br/>
              <w:t>(3.3%)</w:t>
            </w:r>
          </w:p>
        </w:tc>
        <w:tc>
          <w:tcPr>
            <w:tcW w:w="993" w:type="dxa"/>
          </w:tcPr>
          <w:p w14:paraId="5E9C73F4" w14:textId="77777777" w:rsidR="00DF787C" w:rsidRDefault="00DF787C">
            <w:pPr>
              <w:pStyle w:val="Compact"/>
            </w:pPr>
            <w:r>
              <w:t>1814</w:t>
            </w:r>
            <w:r>
              <w:br/>
              <w:t>(96.7%)</w:t>
            </w:r>
          </w:p>
        </w:tc>
      </w:tr>
      <w:tr w:rsidR="00DF787C" w14:paraId="0E00B049" w14:textId="77777777" w:rsidTr="00B87D73">
        <w:tc>
          <w:tcPr>
            <w:tcW w:w="1242" w:type="dxa"/>
          </w:tcPr>
          <w:p w14:paraId="0F422E7B" w14:textId="77777777" w:rsidR="00DF787C" w:rsidRDefault="00DF787C">
            <w:pPr>
              <w:pStyle w:val="Compact"/>
            </w:pPr>
            <w:r>
              <w:t>gonorrhea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8FDE1AC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3EC77E24" w14:textId="77777777" w:rsidR="00DF787C" w:rsidRDefault="00DF787C">
            <w:pPr>
              <w:pStyle w:val="Compact"/>
            </w:pPr>
            <w:r>
              <w:t>0 : 62 (100.0%)</w:t>
            </w:r>
          </w:p>
        </w:tc>
        <w:tc>
          <w:tcPr>
            <w:tcW w:w="2168" w:type="dxa"/>
          </w:tcPr>
          <w:p w14:paraId="063F124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19DC75E" wp14:editId="0CF63F09">
                  <wp:extent cx="2057400" cy="393700"/>
                  <wp:effectExtent l="0" t="0" r="0" b="0"/>
                  <wp:docPr id="1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Picture" descr="/tmp/ds15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CAC2606" w14:textId="77777777" w:rsidR="00DF787C" w:rsidRDefault="00DF787C">
            <w:pPr>
              <w:pStyle w:val="Compact"/>
            </w:pPr>
            <w:r>
              <w:t>62</w:t>
            </w:r>
            <w:r>
              <w:br/>
              <w:t>(3.3%)</w:t>
            </w:r>
          </w:p>
        </w:tc>
        <w:tc>
          <w:tcPr>
            <w:tcW w:w="993" w:type="dxa"/>
          </w:tcPr>
          <w:p w14:paraId="333B88ED" w14:textId="77777777" w:rsidR="00DF787C" w:rsidRDefault="00DF787C">
            <w:pPr>
              <w:pStyle w:val="Compact"/>
            </w:pPr>
            <w:r>
              <w:t>1814</w:t>
            </w:r>
            <w:r>
              <w:br/>
              <w:t>(96.7%)</w:t>
            </w:r>
          </w:p>
        </w:tc>
      </w:tr>
      <w:tr w:rsidR="00DF787C" w14:paraId="431A54CA" w14:textId="77777777" w:rsidTr="00B87D73">
        <w:tc>
          <w:tcPr>
            <w:tcW w:w="1242" w:type="dxa"/>
          </w:tcPr>
          <w:p w14:paraId="47249BE9" w14:textId="77777777" w:rsidR="00DF787C" w:rsidRDefault="00DF787C">
            <w:pPr>
              <w:pStyle w:val="Compact"/>
            </w:pPr>
            <w:proofErr w:type="spellStart"/>
            <w:r>
              <w:t>genitalwart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627E0EB0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19065600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231DEC3C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4DFC700B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68634350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2993133C" w14:textId="77777777" w:rsidTr="00B87D73">
        <w:tc>
          <w:tcPr>
            <w:tcW w:w="1242" w:type="dxa"/>
          </w:tcPr>
          <w:p w14:paraId="1649A559" w14:textId="77777777" w:rsidR="00DF787C" w:rsidRDefault="00DF787C">
            <w:pPr>
              <w:pStyle w:val="Compact"/>
            </w:pPr>
            <w:r>
              <w:lastRenderedPageBreak/>
              <w:t>zikv_pcr_ga_1</w:t>
            </w:r>
            <w:r>
              <w:br/>
              <w:t>[numeric]</w:t>
            </w:r>
          </w:p>
        </w:tc>
        <w:tc>
          <w:tcPr>
            <w:tcW w:w="2185" w:type="dxa"/>
          </w:tcPr>
          <w:p w14:paraId="225900CE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3.2 (9.7)</w:t>
            </w:r>
            <w:r>
              <w:br/>
              <w:t>min &lt; med &lt; max:</w:t>
            </w:r>
            <w:r>
              <w:br/>
              <w:t>2 &lt; 24 &lt; 43</w:t>
            </w:r>
            <w:r>
              <w:br/>
              <w:t>IQR (CV) : 16 (0.4)</w:t>
            </w:r>
          </w:p>
        </w:tc>
        <w:tc>
          <w:tcPr>
            <w:tcW w:w="1700" w:type="dxa"/>
          </w:tcPr>
          <w:p w14:paraId="4B809E86" w14:textId="77777777" w:rsidR="00DF787C" w:rsidRDefault="00DF787C">
            <w:pPr>
              <w:pStyle w:val="Compact"/>
            </w:pPr>
            <w:r>
              <w:t>160 distinct values</w:t>
            </w:r>
          </w:p>
        </w:tc>
        <w:tc>
          <w:tcPr>
            <w:tcW w:w="2168" w:type="dxa"/>
          </w:tcPr>
          <w:p w14:paraId="204E63A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B1F57E" wp14:editId="4323B02D">
                  <wp:extent cx="1930400" cy="1397000"/>
                  <wp:effectExtent l="0" t="0" r="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Picture" descr="/tmp/ds15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A51E9DC" w14:textId="77777777" w:rsidR="00DF787C" w:rsidRDefault="00DF787C">
            <w:pPr>
              <w:pStyle w:val="Compact"/>
            </w:pPr>
            <w:r>
              <w:t>925</w:t>
            </w:r>
            <w:r>
              <w:br/>
              <w:t>(49.3%)</w:t>
            </w:r>
          </w:p>
        </w:tc>
        <w:tc>
          <w:tcPr>
            <w:tcW w:w="993" w:type="dxa"/>
          </w:tcPr>
          <w:p w14:paraId="3385A837" w14:textId="77777777" w:rsidR="00DF787C" w:rsidRDefault="00DF787C">
            <w:pPr>
              <w:pStyle w:val="Compact"/>
            </w:pPr>
            <w:r>
              <w:t>951</w:t>
            </w:r>
            <w:r>
              <w:br/>
              <w:t>(50.7%)</w:t>
            </w:r>
          </w:p>
        </w:tc>
      </w:tr>
      <w:tr w:rsidR="00DF787C" w14:paraId="2908E38E" w14:textId="77777777" w:rsidTr="00B87D73">
        <w:tc>
          <w:tcPr>
            <w:tcW w:w="1242" w:type="dxa"/>
          </w:tcPr>
          <w:p w14:paraId="124F1521" w14:textId="77777777" w:rsidR="00DF787C" w:rsidRDefault="00DF787C">
            <w:pPr>
              <w:pStyle w:val="Compact"/>
            </w:pPr>
            <w:r>
              <w:t>zikv_pcr_tri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EEA48A2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2 (0.9)</w:t>
            </w:r>
            <w:r>
              <w:br/>
              <w:t>min &lt; med &lt; max:</w:t>
            </w:r>
            <w:r>
              <w:br/>
              <w:t>-13 &lt; 1 &lt; 2</w:t>
            </w:r>
            <w:r>
              <w:br/>
              <w:t>IQR (CV) : 1 (0.8)</w:t>
            </w:r>
          </w:p>
        </w:tc>
        <w:tc>
          <w:tcPr>
            <w:tcW w:w="1700" w:type="dxa"/>
          </w:tcPr>
          <w:p w14:paraId="7CF17126" w14:textId="77777777" w:rsidR="00DF787C" w:rsidRDefault="00DF787C">
            <w:pPr>
              <w:pStyle w:val="Compact"/>
            </w:pPr>
            <w:r>
              <w:t>-13 : 1 ( 0.1%)</w:t>
            </w:r>
            <w:r>
              <w:br/>
              <w:t>-10 : 1 ( 0.1%)</w:t>
            </w:r>
            <w:r>
              <w:br/>
              <w:t>0 : 170 (18.3%)</w:t>
            </w:r>
            <w:r>
              <w:br/>
              <w:t>1 : 414 (44.7%)</w:t>
            </w:r>
            <w:r>
              <w:br/>
              <w:t>2 : 341 (36.8%)</w:t>
            </w:r>
          </w:p>
        </w:tc>
        <w:tc>
          <w:tcPr>
            <w:tcW w:w="2168" w:type="dxa"/>
          </w:tcPr>
          <w:p w14:paraId="558EBA3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B2A912D" wp14:editId="3B105B97">
                  <wp:extent cx="1016000" cy="1587500"/>
                  <wp:effectExtent l="0" t="0" r="0" b="0"/>
                  <wp:docPr id="1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Picture" descr="/tmp/ds16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F8A89C0" w14:textId="77777777" w:rsidR="00DF787C" w:rsidRDefault="00DF787C">
            <w:pPr>
              <w:pStyle w:val="Compact"/>
            </w:pPr>
            <w:r>
              <w:t>927</w:t>
            </w:r>
            <w:r>
              <w:br/>
              <w:t>(49.4%)</w:t>
            </w:r>
          </w:p>
        </w:tc>
        <w:tc>
          <w:tcPr>
            <w:tcW w:w="993" w:type="dxa"/>
          </w:tcPr>
          <w:p w14:paraId="60D36650" w14:textId="77777777" w:rsidR="00DF787C" w:rsidRDefault="00DF787C">
            <w:pPr>
              <w:pStyle w:val="Compact"/>
            </w:pPr>
            <w:r>
              <w:t>949</w:t>
            </w:r>
            <w:r>
              <w:br/>
              <w:t>(50.6%)</w:t>
            </w:r>
          </w:p>
        </w:tc>
      </w:tr>
      <w:tr w:rsidR="00DF787C" w14:paraId="148C7958" w14:textId="77777777" w:rsidTr="00B87D73">
        <w:tc>
          <w:tcPr>
            <w:tcW w:w="1242" w:type="dxa"/>
          </w:tcPr>
          <w:p w14:paraId="29345F37" w14:textId="77777777" w:rsidR="00DF787C" w:rsidRDefault="00DF787C">
            <w:pPr>
              <w:pStyle w:val="Compact"/>
            </w:pPr>
            <w:r>
              <w:t>zikv_pcr_res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9358876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6</w:t>
            </w:r>
            <w:r>
              <w:br/>
              <w:t>Max : 1</w:t>
            </w:r>
          </w:p>
        </w:tc>
        <w:tc>
          <w:tcPr>
            <w:tcW w:w="1700" w:type="dxa"/>
          </w:tcPr>
          <w:p w14:paraId="75C0FBA5" w14:textId="77777777" w:rsidR="00DF787C" w:rsidRDefault="00DF787C">
            <w:pPr>
              <w:pStyle w:val="Compact"/>
            </w:pPr>
            <w:r>
              <w:t>0 : 528 (40.2%)</w:t>
            </w:r>
            <w:r>
              <w:br/>
              <w:t>1 : 784 (59.8%)</w:t>
            </w:r>
          </w:p>
        </w:tc>
        <w:tc>
          <w:tcPr>
            <w:tcW w:w="2168" w:type="dxa"/>
          </w:tcPr>
          <w:p w14:paraId="0782CE8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968D70" wp14:editId="13BCFCDF">
                  <wp:extent cx="1295400" cy="698500"/>
                  <wp:effectExtent l="0" t="0" r="0" b="0"/>
                  <wp:docPr id="1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" descr="/tmp/ds16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03A9006" w14:textId="77777777" w:rsidR="00DF787C" w:rsidRDefault="00DF787C">
            <w:pPr>
              <w:pStyle w:val="Compact"/>
            </w:pPr>
            <w:r>
              <w:t>1312</w:t>
            </w:r>
            <w:r>
              <w:br/>
              <w:t>(69.9%)</w:t>
            </w:r>
          </w:p>
        </w:tc>
        <w:tc>
          <w:tcPr>
            <w:tcW w:w="993" w:type="dxa"/>
          </w:tcPr>
          <w:p w14:paraId="21B414BE" w14:textId="77777777" w:rsidR="00DF787C" w:rsidRDefault="00DF787C">
            <w:pPr>
              <w:pStyle w:val="Compact"/>
            </w:pPr>
            <w:r>
              <w:t>564</w:t>
            </w:r>
            <w:r>
              <w:br/>
              <w:t>(30.1%)</w:t>
            </w:r>
          </w:p>
        </w:tc>
      </w:tr>
      <w:tr w:rsidR="00DF787C" w14:paraId="7FA28B57" w14:textId="77777777" w:rsidTr="00B87D73">
        <w:tc>
          <w:tcPr>
            <w:tcW w:w="1242" w:type="dxa"/>
          </w:tcPr>
          <w:p w14:paraId="6B1C3078" w14:textId="77777777" w:rsidR="00DF787C" w:rsidRDefault="00DF787C">
            <w:pPr>
              <w:pStyle w:val="Compact"/>
            </w:pPr>
            <w:r>
              <w:t>zikv_pcr_vl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37C661A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4665CCAF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4A6A3C3A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68955110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4353C467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31425D1B" w14:textId="77777777" w:rsidTr="00B87D73">
        <w:tc>
          <w:tcPr>
            <w:tcW w:w="1242" w:type="dxa"/>
          </w:tcPr>
          <w:p w14:paraId="3CD6634A" w14:textId="77777777" w:rsidR="00DF787C" w:rsidRDefault="00DF787C">
            <w:pPr>
              <w:pStyle w:val="Compact"/>
            </w:pPr>
            <w:proofErr w:type="spellStart"/>
            <w:r>
              <w:t>zikv_pcr_everpo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07ABE3C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7</w:t>
            </w:r>
            <w:r>
              <w:br/>
              <w:t>Max : 1</w:t>
            </w:r>
          </w:p>
        </w:tc>
        <w:tc>
          <w:tcPr>
            <w:tcW w:w="1700" w:type="dxa"/>
          </w:tcPr>
          <w:p w14:paraId="684D1CBB" w14:textId="77777777" w:rsidR="00DF787C" w:rsidRDefault="00DF787C">
            <w:pPr>
              <w:pStyle w:val="Compact"/>
            </w:pPr>
            <w:r>
              <w:t>0 : 528 (34.5%)</w:t>
            </w:r>
            <w:r>
              <w:br/>
              <w:t>1 : 1003 (65.5%)</w:t>
            </w:r>
          </w:p>
        </w:tc>
        <w:tc>
          <w:tcPr>
            <w:tcW w:w="2168" w:type="dxa"/>
          </w:tcPr>
          <w:p w14:paraId="715425E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3DC22A" wp14:editId="604EA637">
                  <wp:extent cx="1409700" cy="698500"/>
                  <wp:effectExtent l="0" t="0" r="0" b="0"/>
                  <wp:docPr id="1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Picture" descr="/tmp/ds16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43FAF78" w14:textId="77777777" w:rsidR="00DF787C" w:rsidRDefault="00DF787C">
            <w:pPr>
              <w:pStyle w:val="Compact"/>
            </w:pPr>
            <w:r>
              <w:t>1531</w:t>
            </w:r>
            <w:r>
              <w:br/>
              <w:t>(81.6%)</w:t>
            </w:r>
          </w:p>
        </w:tc>
        <w:tc>
          <w:tcPr>
            <w:tcW w:w="993" w:type="dxa"/>
          </w:tcPr>
          <w:p w14:paraId="5A3B5540" w14:textId="77777777" w:rsidR="00DF787C" w:rsidRDefault="00DF787C">
            <w:pPr>
              <w:pStyle w:val="Compact"/>
            </w:pPr>
            <w:r>
              <w:t>345</w:t>
            </w:r>
            <w:r>
              <w:br/>
              <w:t>(18.4%)</w:t>
            </w:r>
          </w:p>
        </w:tc>
      </w:tr>
      <w:tr w:rsidR="00DF787C" w14:paraId="34FB988A" w14:textId="77777777" w:rsidTr="00B87D73">
        <w:tc>
          <w:tcPr>
            <w:tcW w:w="1242" w:type="dxa"/>
          </w:tcPr>
          <w:p w14:paraId="7E19C9DB" w14:textId="77777777" w:rsidR="00DF787C" w:rsidRDefault="00DF787C">
            <w:pPr>
              <w:pStyle w:val="Compact"/>
            </w:pPr>
            <w:r>
              <w:t>zikv_elisa_ga_1</w:t>
            </w:r>
            <w:r>
              <w:br/>
              <w:t>[numeric]</w:t>
            </w:r>
          </w:p>
        </w:tc>
        <w:tc>
          <w:tcPr>
            <w:tcW w:w="2185" w:type="dxa"/>
          </w:tcPr>
          <w:p w14:paraId="3E61DBDB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1.4 (9.7)</w:t>
            </w:r>
            <w:r>
              <w:br/>
              <w:t>min &lt; med &lt; max:</w:t>
            </w:r>
            <w:r>
              <w:br/>
              <w:t>2 &lt; 20 &lt; 43</w:t>
            </w:r>
            <w:r>
              <w:br/>
              <w:t>IQR (CV) : 15.9 (0.5)</w:t>
            </w:r>
          </w:p>
        </w:tc>
        <w:tc>
          <w:tcPr>
            <w:tcW w:w="1700" w:type="dxa"/>
          </w:tcPr>
          <w:p w14:paraId="4B3C3FCB" w14:textId="77777777" w:rsidR="00DF787C" w:rsidRDefault="00DF787C">
            <w:pPr>
              <w:pStyle w:val="Compact"/>
            </w:pPr>
            <w:r>
              <w:t>162 distinct values</w:t>
            </w:r>
          </w:p>
        </w:tc>
        <w:tc>
          <w:tcPr>
            <w:tcW w:w="2168" w:type="dxa"/>
          </w:tcPr>
          <w:p w14:paraId="6168236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4B6778" wp14:editId="1BCD381E">
                  <wp:extent cx="1930400" cy="1397000"/>
                  <wp:effectExtent l="0" t="0" r="0" b="0"/>
                  <wp:docPr id="1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" name="Picture" descr="/tmp/ds16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3237D16" w14:textId="77777777" w:rsidR="00DF787C" w:rsidRDefault="00DF787C">
            <w:pPr>
              <w:pStyle w:val="Compact"/>
            </w:pPr>
            <w:r>
              <w:t>440</w:t>
            </w:r>
            <w:r>
              <w:br/>
              <w:t>(23.5%)</w:t>
            </w:r>
          </w:p>
        </w:tc>
        <w:tc>
          <w:tcPr>
            <w:tcW w:w="993" w:type="dxa"/>
          </w:tcPr>
          <w:p w14:paraId="33829E31" w14:textId="77777777" w:rsidR="00DF787C" w:rsidRDefault="00DF787C">
            <w:pPr>
              <w:pStyle w:val="Compact"/>
            </w:pPr>
            <w:r>
              <w:t>1436</w:t>
            </w:r>
            <w:r>
              <w:br/>
              <w:t>(76.5%)</w:t>
            </w:r>
          </w:p>
        </w:tc>
      </w:tr>
      <w:tr w:rsidR="00DF787C" w14:paraId="1F4A4FFD" w14:textId="77777777" w:rsidTr="00B87D73">
        <w:tc>
          <w:tcPr>
            <w:tcW w:w="1242" w:type="dxa"/>
          </w:tcPr>
          <w:p w14:paraId="064AE122" w14:textId="77777777" w:rsidR="00DF787C" w:rsidRDefault="00DF787C">
            <w:pPr>
              <w:pStyle w:val="Compact"/>
            </w:pPr>
            <w:r>
              <w:lastRenderedPageBreak/>
              <w:t>zikv_elisa_tri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1AB96EB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 (1.1)</w:t>
            </w:r>
            <w:r>
              <w:br/>
              <w:t>min &lt; med &lt; max:</w:t>
            </w:r>
            <w:r>
              <w:br/>
              <w:t>-13 &lt; 1 &lt; 2</w:t>
            </w:r>
            <w:r>
              <w:br/>
              <w:t>IQR (CV) : 1 (1.1)</w:t>
            </w:r>
          </w:p>
        </w:tc>
        <w:tc>
          <w:tcPr>
            <w:tcW w:w="1700" w:type="dxa"/>
          </w:tcPr>
          <w:p w14:paraId="2EC96660" w14:textId="77777777" w:rsidR="00DF787C" w:rsidRDefault="00DF787C">
            <w:pPr>
              <w:pStyle w:val="Compact"/>
            </w:pPr>
            <w:r>
              <w:t>-13 : 1 ( 0.2%)</w:t>
            </w:r>
            <w:r>
              <w:br/>
              <w:t>-10 : 1 ( 0.2%)</w:t>
            </w:r>
            <w:r>
              <w:br/>
              <w:t>0 : 106 (24.0%)</w:t>
            </w:r>
            <w:r>
              <w:br/>
              <w:t>1 : 211 (47.7%)</w:t>
            </w:r>
            <w:r>
              <w:br/>
              <w:t>2 : 123 (27.8%)</w:t>
            </w:r>
          </w:p>
        </w:tc>
        <w:tc>
          <w:tcPr>
            <w:tcW w:w="2168" w:type="dxa"/>
          </w:tcPr>
          <w:p w14:paraId="7F6942C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CEC6F43" wp14:editId="3575305D">
                  <wp:extent cx="1066800" cy="1587500"/>
                  <wp:effectExtent l="0" t="0" r="0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Picture" descr="/tmp/ds16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43384DE" w14:textId="77777777" w:rsidR="00DF787C" w:rsidRDefault="00DF787C">
            <w:pPr>
              <w:pStyle w:val="Compact"/>
            </w:pPr>
            <w:r>
              <w:t>442</w:t>
            </w:r>
            <w:r>
              <w:br/>
              <w:t>(23.6%)</w:t>
            </w:r>
          </w:p>
        </w:tc>
        <w:tc>
          <w:tcPr>
            <w:tcW w:w="993" w:type="dxa"/>
          </w:tcPr>
          <w:p w14:paraId="477CF185" w14:textId="77777777" w:rsidR="00DF787C" w:rsidRDefault="00DF787C">
            <w:pPr>
              <w:pStyle w:val="Compact"/>
            </w:pPr>
            <w:r>
              <w:t>1434</w:t>
            </w:r>
            <w:r>
              <w:br/>
              <w:t>(76.4%)</w:t>
            </w:r>
          </w:p>
        </w:tc>
      </w:tr>
      <w:tr w:rsidR="00DF787C" w14:paraId="2BA5B9EF" w14:textId="77777777" w:rsidTr="00B87D73">
        <w:tc>
          <w:tcPr>
            <w:tcW w:w="1242" w:type="dxa"/>
          </w:tcPr>
          <w:p w14:paraId="5FED66D3" w14:textId="77777777" w:rsidR="00DF787C" w:rsidRDefault="00DF787C">
            <w:pPr>
              <w:pStyle w:val="Compact"/>
            </w:pPr>
            <w:proofErr w:type="spellStart"/>
            <w:r>
              <w:t>zikv_elisa_everpo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318E876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7</w:t>
            </w:r>
            <w:r>
              <w:br/>
              <w:t>Max : 1</w:t>
            </w:r>
          </w:p>
        </w:tc>
        <w:tc>
          <w:tcPr>
            <w:tcW w:w="1700" w:type="dxa"/>
          </w:tcPr>
          <w:p w14:paraId="43ECEB5C" w14:textId="77777777" w:rsidR="00DF787C" w:rsidRDefault="00DF787C">
            <w:pPr>
              <w:pStyle w:val="Compact"/>
            </w:pPr>
            <w:r>
              <w:t>0 : 282 (28.4%)</w:t>
            </w:r>
            <w:r>
              <w:br/>
              <w:t>1 : 710 (71.6%)</w:t>
            </w:r>
          </w:p>
        </w:tc>
        <w:tc>
          <w:tcPr>
            <w:tcW w:w="2168" w:type="dxa"/>
          </w:tcPr>
          <w:p w14:paraId="730DEEB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BCD1D26" wp14:editId="36E431F1">
                  <wp:extent cx="1524000" cy="698500"/>
                  <wp:effectExtent l="0" t="0" r="0" b="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Picture" descr="/tmp/ds16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88B57C3" w14:textId="77777777" w:rsidR="00DF787C" w:rsidRDefault="00DF787C">
            <w:pPr>
              <w:pStyle w:val="Compact"/>
            </w:pPr>
            <w:r>
              <w:t>992</w:t>
            </w:r>
            <w:r>
              <w:br/>
              <w:t>(52.9%)</w:t>
            </w:r>
          </w:p>
        </w:tc>
        <w:tc>
          <w:tcPr>
            <w:tcW w:w="993" w:type="dxa"/>
          </w:tcPr>
          <w:p w14:paraId="14B2D518" w14:textId="77777777" w:rsidR="00DF787C" w:rsidRDefault="00DF787C">
            <w:pPr>
              <w:pStyle w:val="Compact"/>
            </w:pPr>
            <w:r>
              <w:t>884</w:t>
            </w:r>
            <w:r>
              <w:br/>
              <w:t>(47.1%)</w:t>
            </w:r>
          </w:p>
        </w:tc>
      </w:tr>
      <w:tr w:rsidR="00DF787C" w14:paraId="1D745A60" w14:textId="77777777" w:rsidTr="00B87D73">
        <w:tc>
          <w:tcPr>
            <w:tcW w:w="1242" w:type="dxa"/>
          </w:tcPr>
          <w:p w14:paraId="58D7C48B" w14:textId="77777777" w:rsidR="00DF787C" w:rsidRDefault="00DF787C">
            <w:pPr>
              <w:pStyle w:val="Compact"/>
            </w:pPr>
            <w:r>
              <w:t>zikv_elisa_res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689BF00B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1 (0.9)</w:t>
            </w:r>
            <w:r>
              <w:br/>
              <w:t>min &lt; med &lt; max:</w:t>
            </w:r>
            <w:r>
              <w:br/>
              <w:t>0 &lt; 1 &lt; 4</w:t>
            </w:r>
            <w:r>
              <w:br/>
              <w:t>IQR (CV) : 0 (0.8)</w:t>
            </w:r>
          </w:p>
        </w:tc>
        <w:tc>
          <w:tcPr>
            <w:tcW w:w="1700" w:type="dxa"/>
          </w:tcPr>
          <w:p w14:paraId="4154D73F" w14:textId="77777777" w:rsidR="00DF787C" w:rsidRDefault="00DF787C">
            <w:pPr>
              <w:pStyle w:val="Compact"/>
            </w:pPr>
            <w:r>
              <w:t>0 : 74 (10.5%)</w:t>
            </w:r>
            <w:r>
              <w:br/>
              <w:t>1 : 575 (81.8%)</w:t>
            </w:r>
            <w:r>
              <w:br/>
              <w:t>4 : 54 ( 7.7%)</w:t>
            </w:r>
          </w:p>
        </w:tc>
        <w:tc>
          <w:tcPr>
            <w:tcW w:w="2168" w:type="dxa"/>
          </w:tcPr>
          <w:p w14:paraId="6ED2726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B5CBD32" wp14:editId="5FD30E6A">
                  <wp:extent cx="1714500" cy="990600"/>
                  <wp:effectExtent l="0" t="0" r="0" b="0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Picture" descr="/tmp/ds16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A7B2C64" w14:textId="77777777" w:rsidR="00DF787C" w:rsidRDefault="00DF787C">
            <w:pPr>
              <w:pStyle w:val="Compact"/>
            </w:pPr>
            <w:r>
              <w:t>703</w:t>
            </w:r>
            <w:r>
              <w:br/>
              <w:t>(37.5%)</w:t>
            </w:r>
          </w:p>
        </w:tc>
        <w:tc>
          <w:tcPr>
            <w:tcW w:w="993" w:type="dxa"/>
          </w:tcPr>
          <w:p w14:paraId="0262A584" w14:textId="77777777" w:rsidR="00DF787C" w:rsidRDefault="00DF787C">
            <w:pPr>
              <w:pStyle w:val="Compact"/>
            </w:pPr>
            <w:r>
              <w:t>1173</w:t>
            </w:r>
            <w:r>
              <w:br/>
              <w:t>(62.5%)</w:t>
            </w:r>
          </w:p>
        </w:tc>
      </w:tr>
      <w:tr w:rsidR="00DF787C" w14:paraId="5E6BDFBE" w14:textId="77777777" w:rsidTr="00B87D73">
        <w:tc>
          <w:tcPr>
            <w:tcW w:w="1242" w:type="dxa"/>
          </w:tcPr>
          <w:p w14:paraId="26134C99" w14:textId="77777777" w:rsidR="00DF787C" w:rsidRDefault="00DF787C">
            <w:pPr>
              <w:pStyle w:val="Compact"/>
            </w:pPr>
            <w:r>
              <w:t>zikv_prnt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4D6E412E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19C75303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0EC850A4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35CA600C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2FD3763D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5EA3E5A0" w14:textId="77777777" w:rsidTr="00B87D73">
        <w:tc>
          <w:tcPr>
            <w:tcW w:w="1242" w:type="dxa"/>
          </w:tcPr>
          <w:p w14:paraId="47B0F768" w14:textId="77777777" w:rsidR="00DF787C" w:rsidRDefault="00DF787C">
            <w:pPr>
              <w:pStyle w:val="Compact"/>
            </w:pPr>
            <w:r>
              <w:t>zikv_prnt_studydef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6B1031D0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4</w:t>
            </w:r>
            <w:r>
              <w:br/>
              <w:t>Max : 1</w:t>
            </w:r>
          </w:p>
        </w:tc>
        <w:tc>
          <w:tcPr>
            <w:tcW w:w="1700" w:type="dxa"/>
          </w:tcPr>
          <w:p w14:paraId="6753DB04" w14:textId="77777777" w:rsidR="00DF787C" w:rsidRDefault="00DF787C">
            <w:pPr>
              <w:pStyle w:val="Compact"/>
            </w:pPr>
            <w:r>
              <w:t>0 : 182 (64.5%)</w:t>
            </w:r>
            <w:r>
              <w:br/>
              <w:t>1 : 100 (35.5%)</w:t>
            </w:r>
          </w:p>
        </w:tc>
        <w:tc>
          <w:tcPr>
            <w:tcW w:w="2168" w:type="dxa"/>
          </w:tcPr>
          <w:p w14:paraId="17061C5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EDCDE09" wp14:editId="3A3EDDD4">
                  <wp:extent cx="1384300" cy="698500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Picture" descr="/tmp/ds16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4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07B1BE9" w14:textId="77777777" w:rsidR="00DF787C" w:rsidRDefault="00DF787C">
            <w:pPr>
              <w:pStyle w:val="Compact"/>
            </w:pPr>
            <w:r>
              <w:t>282</w:t>
            </w:r>
            <w:r>
              <w:br/>
              <w:t>(15.0%)</w:t>
            </w:r>
          </w:p>
        </w:tc>
        <w:tc>
          <w:tcPr>
            <w:tcW w:w="993" w:type="dxa"/>
          </w:tcPr>
          <w:p w14:paraId="6DEAAAB5" w14:textId="77777777" w:rsidR="00DF787C" w:rsidRDefault="00DF787C">
            <w:pPr>
              <w:pStyle w:val="Compact"/>
            </w:pPr>
            <w:r>
              <w:t>1594</w:t>
            </w:r>
            <w:r>
              <w:br/>
              <w:t>(85.0%)</w:t>
            </w:r>
          </w:p>
        </w:tc>
      </w:tr>
      <w:tr w:rsidR="00DF787C" w14:paraId="1CBD5358" w14:textId="77777777" w:rsidTr="00B87D73">
        <w:tc>
          <w:tcPr>
            <w:tcW w:w="1242" w:type="dxa"/>
          </w:tcPr>
          <w:p w14:paraId="1C981BE2" w14:textId="77777777" w:rsidR="00DF787C" w:rsidRDefault="00DF787C">
            <w:pPr>
              <w:pStyle w:val="Compact"/>
            </w:pPr>
            <w:r>
              <w:t>zikv_prnt_titer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2726753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49F293CC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7A1CDF3C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40ACF0BD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459C6AE3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40BCDA74" w14:textId="77777777" w:rsidTr="00B87D73">
        <w:tc>
          <w:tcPr>
            <w:tcW w:w="1242" w:type="dxa"/>
          </w:tcPr>
          <w:p w14:paraId="113B3109" w14:textId="77777777" w:rsidR="00DF787C" w:rsidRDefault="00DF787C">
            <w:pPr>
              <w:pStyle w:val="Compact"/>
            </w:pPr>
            <w:r>
              <w:t>zikvdenv_prnt_titerdiff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6D4DA0C" w14:textId="77777777" w:rsidR="00DF787C" w:rsidRDefault="00DF787C">
            <w:pPr>
              <w:pStyle w:val="Compact"/>
            </w:pPr>
            <w:r>
              <w:t>All NA’s</w:t>
            </w:r>
          </w:p>
        </w:tc>
        <w:tc>
          <w:tcPr>
            <w:tcW w:w="1700" w:type="dxa"/>
          </w:tcPr>
          <w:p w14:paraId="4EBDC58A" w14:textId="77777777" w:rsidR="00DF787C" w:rsidRDefault="00DF787C">
            <w:pPr>
              <w:pStyle w:val="Compact"/>
            </w:pPr>
          </w:p>
        </w:tc>
        <w:tc>
          <w:tcPr>
            <w:tcW w:w="2168" w:type="dxa"/>
          </w:tcPr>
          <w:p w14:paraId="61502E66" w14:textId="77777777" w:rsidR="00DF787C" w:rsidRDefault="00DF787C">
            <w:pPr>
              <w:pStyle w:val="Compact"/>
            </w:pPr>
          </w:p>
        </w:tc>
        <w:tc>
          <w:tcPr>
            <w:tcW w:w="1234" w:type="dxa"/>
          </w:tcPr>
          <w:p w14:paraId="5C10F524" w14:textId="77777777" w:rsidR="00DF787C" w:rsidRDefault="00DF787C">
            <w:pPr>
              <w:pStyle w:val="Compact"/>
            </w:pPr>
            <w:r>
              <w:t>0</w:t>
            </w:r>
            <w:r>
              <w:br/>
              <w:t>(0.0%)</w:t>
            </w:r>
          </w:p>
        </w:tc>
        <w:tc>
          <w:tcPr>
            <w:tcW w:w="993" w:type="dxa"/>
          </w:tcPr>
          <w:p w14:paraId="11994A1C" w14:textId="77777777" w:rsidR="00DF787C" w:rsidRDefault="00DF787C">
            <w:pPr>
              <w:pStyle w:val="Compact"/>
            </w:pPr>
            <w:r>
              <w:t>1876</w:t>
            </w:r>
            <w:r>
              <w:br/>
              <w:t>(100.0%)</w:t>
            </w:r>
          </w:p>
        </w:tc>
      </w:tr>
      <w:tr w:rsidR="00DF787C" w14:paraId="5303B314" w14:textId="77777777" w:rsidTr="00B87D73">
        <w:tc>
          <w:tcPr>
            <w:tcW w:w="1242" w:type="dxa"/>
          </w:tcPr>
          <w:p w14:paraId="5B56AEC4" w14:textId="77777777" w:rsidR="00DF787C" w:rsidRDefault="00DF787C">
            <w:pPr>
              <w:pStyle w:val="Compact"/>
            </w:pPr>
            <w:r>
              <w:t>zikvdenv_prnt_titerdiff_res_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77B74BD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463A40D7" w14:textId="77777777" w:rsidR="00DF787C" w:rsidRDefault="00DF787C">
            <w:pPr>
              <w:pStyle w:val="Compact"/>
            </w:pPr>
            <w:r>
              <w:t>0 : 279 (95.9%)</w:t>
            </w:r>
            <w:r>
              <w:br/>
              <w:t>1 : 12 ( 4.1%)</w:t>
            </w:r>
          </w:p>
        </w:tc>
        <w:tc>
          <w:tcPr>
            <w:tcW w:w="2168" w:type="dxa"/>
          </w:tcPr>
          <w:p w14:paraId="43D64B3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8D0F0B3" wp14:editId="22AEBEF9">
                  <wp:extent cx="1981200" cy="698500"/>
                  <wp:effectExtent l="0" t="0" r="0" b="0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Picture" descr="/tmp/ds16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F0FCE3B" w14:textId="77777777" w:rsidR="00DF787C" w:rsidRDefault="00DF787C">
            <w:pPr>
              <w:pStyle w:val="Compact"/>
            </w:pPr>
            <w:r>
              <w:t>291</w:t>
            </w:r>
            <w:r>
              <w:br/>
              <w:t>(15.5%)</w:t>
            </w:r>
          </w:p>
        </w:tc>
        <w:tc>
          <w:tcPr>
            <w:tcW w:w="993" w:type="dxa"/>
          </w:tcPr>
          <w:p w14:paraId="6C6753B8" w14:textId="77777777" w:rsidR="00DF787C" w:rsidRDefault="00DF787C">
            <w:pPr>
              <w:pStyle w:val="Compact"/>
            </w:pPr>
            <w:r>
              <w:t>1585</w:t>
            </w:r>
            <w:r>
              <w:br/>
              <w:t>(84.5%)</w:t>
            </w:r>
          </w:p>
        </w:tc>
      </w:tr>
      <w:tr w:rsidR="00DF787C" w14:paraId="152F2E83" w14:textId="77777777" w:rsidTr="00B87D73">
        <w:tc>
          <w:tcPr>
            <w:tcW w:w="1242" w:type="dxa"/>
          </w:tcPr>
          <w:p w14:paraId="3F81C435" w14:textId="77777777" w:rsidR="00DF787C" w:rsidRDefault="00DF787C">
            <w:pPr>
              <w:pStyle w:val="Compact"/>
            </w:pPr>
            <w:proofErr w:type="spellStart"/>
            <w:r>
              <w:t>zikv_prnt_everpo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050EEC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6BE46995" w14:textId="77777777" w:rsidR="00DF787C" w:rsidRDefault="00DF787C">
            <w:pPr>
              <w:pStyle w:val="Compact"/>
            </w:pPr>
            <w:r>
              <w:t>0 : 180 (95.7%)</w:t>
            </w:r>
            <w:r>
              <w:br/>
              <w:t>1 : 8 ( 4.3%)</w:t>
            </w:r>
          </w:p>
        </w:tc>
        <w:tc>
          <w:tcPr>
            <w:tcW w:w="2168" w:type="dxa"/>
          </w:tcPr>
          <w:p w14:paraId="34B3628E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4E115EC" wp14:editId="6A12D2CD">
                  <wp:extent cx="1981200" cy="698500"/>
                  <wp:effectExtent l="0" t="0" r="0" b="0"/>
                  <wp:docPr id="1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Picture" descr="/tmp/ds16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0D8AAF0" w14:textId="77777777" w:rsidR="00DF787C" w:rsidRDefault="00DF787C">
            <w:pPr>
              <w:pStyle w:val="Compact"/>
            </w:pPr>
            <w:r>
              <w:t>188</w:t>
            </w:r>
            <w:r>
              <w:br/>
              <w:t>(10.0%)</w:t>
            </w:r>
          </w:p>
        </w:tc>
        <w:tc>
          <w:tcPr>
            <w:tcW w:w="993" w:type="dxa"/>
          </w:tcPr>
          <w:p w14:paraId="7322B2B8" w14:textId="77777777" w:rsidR="00DF787C" w:rsidRDefault="00DF787C">
            <w:pPr>
              <w:pStyle w:val="Compact"/>
            </w:pPr>
            <w:r>
              <w:t>1688</w:t>
            </w:r>
            <w:r>
              <w:br/>
              <w:t>(90.0%)</w:t>
            </w:r>
          </w:p>
        </w:tc>
      </w:tr>
      <w:tr w:rsidR="00DF787C" w14:paraId="24B07186" w14:textId="77777777" w:rsidTr="00B87D73">
        <w:tc>
          <w:tcPr>
            <w:tcW w:w="1242" w:type="dxa"/>
          </w:tcPr>
          <w:p w14:paraId="0E97F862" w14:textId="77777777" w:rsidR="00DF787C" w:rsidRPr="00DF787C" w:rsidRDefault="00DF787C">
            <w:pPr>
              <w:pStyle w:val="Compact"/>
              <w:rPr>
                <w:lang w:val="nl-NL"/>
              </w:rPr>
            </w:pPr>
            <w:proofErr w:type="spellStart"/>
            <w:r w:rsidRPr="00DF787C">
              <w:rPr>
                <w:lang w:val="nl-NL"/>
              </w:rPr>
              <w:lastRenderedPageBreak/>
              <w:t>zikv_prnt_everpos_studydef</w:t>
            </w:r>
            <w:proofErr w:type="spellEnd"/>
            <w:r w:rsidRPr="00DF787C">
              <w:rPr>
                <w:lang w:val="nl-NL"/>
              </w:rPr>
              <w:br/>
              <w:t>[integer]</w:t>
            </w:r>
          </w:p>
        </w:tc>
        <w:tc>
          <w:tcPr>
            <w:tcW w:w="2185" w:type="dxa"/>
          </w:tcPr>
          <w:p w14:paraId="77206F6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3</w:t>
            </w:r>
            <w:r>
              <w:br/>
              <w:t>Max : 1</w:t>
            </w:r>
          </w:p>
        </w:tc>
        <w:tc>
          <w:tcPr>
            <w:tcW w:w="1700" w:type="dxa"/>
          </w:tcPr>
          <w:p w14:paraId="325E141D" w14:textId="77777777" w:rsidR="00DF787C" w:rsidRDefault="00DF787C">
            <w:pPr>
              <w:pStyle w:val="Compact"/>
            </w:pPr>
            <w:r>
              <w:t>0 : 182 (67.4%)</w:t>
            </w:r>
            <w:r>
              <w:br/>
              <w:t>1 : 88 (32.6%)</w:t>
            </w:r>
          </w:p>
        </w:tc>
        <w:tc>
          <w:tcPr>
            <w:tcW w:w="2168" w:type="dxa"/>
          </w:tcPr>
          <w:p w14:paraId="5E366CC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F2DFB08" wp14:editId="520445B6">
                  <wp:extent cx="1447800" cy="698500"/>
                  <wp:effectExtent l="0" t="0" r="0" b="0"/>
                  <wp:docPr id="1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Picture" descr="/tmp/ds16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78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8F82319" w14:textId="77777777" w:rsidR="00DF787C" w:rsidRDefault="00DF787C">
            <w:pPr>
              <w:pStyle w:val="Compact"/>
            </w:pPr>
            <w:r>
              <w:t>270</w:t>
            </w:r>
            <w:r>
              <w:br/>
              <w:t>(14.4%)</w:t>
            </w:r>
          </w:p>
        </w:tc>
        <w:tc>
          <w:tcPr>
            <w:tcW w:w="993" w:type="dxa"/>
          </w:tcPr>
          <w:p w14:paraId="12676C3F" w14:textId="77777777" w:rsidR="00DF787C" w:rsidRDefault="00DF787C">
            <w:pPr>
              <w:pStyle w:val="Compact"/>
            </w:pPr>
            <w:r>
              <w:t>1606</w:t>
            </w:r>
            <w:r>
              <w:br/>
              <w:t>(85.6%)</w:t>
            </w:r>
          </w:p>
        </w:tc>
      </w:tr>
      <w:tr w:rsidR="00DF787C" w14:paraId="4EFAD081" w14:textId="77777777" w:rsidTr="00B87D73">
        <w:tc>
          <w:tcPr>
            <w:tcW w:w="1242" w:type="dxa"/>
          </w:tcPr>
          <w:p w14:paraId="36D497DB" w14:textId="77777777" w:rsidR="00DF787C" w:rsidRDefault="00DF787C">
            <w:pPr>
              <w:pStyle w:val="Compact"/>
            </w:pPr>
            <w:proofErr w:type="spellStart"/>
            <w:r>
              <w:t>zikv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14D283DA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3.1 (9.7)</w:t>
            </w:r>
            <w:r>
              <w:br/>
              <w:t>min &lt; med &lt; max:</w:t>
            </w:r>
            <w:r>
              <w:br/>
              <w:t>2 &lt; 23.2 &lt; 43</w:t>
            </w:r>
            <w:r>
              <w:br/>
              <w:t>IQR (CV) : 16 (0.4)</w:t>
            </w:r>
          </w:p>
        </w:tc>
        <w:tc>
          <w:tcPr>
            <w:tcW w:w="1700" w:type="dxa"/>
          </w:tcPr>
          <w:p w14:paraId="6B190D1F" w14:textId="77777777" w:rsidR="00DF787C" w:rsidRDefault="00DF787C">
            <w:pPr>
              <w:pStyle w:val="Compact"/>
            </w:pPr>
            <w:r>
              <w:t>162 distinct values</w:t>
            </w:r>
          </w:p>
        </w:tc>
        <w:tc>
          <w:tcPr>
            <w:tcW w:w="2168" w:type="dxa"/>
          </w:tcPr>
          <w:p w14:paraId="3B1950AE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F32EDD" wp14:editId="74597C4B">
                  <wp:extent cx="1930400" cy="1397000"/>
                  <wp:effectExtent l="0" t="0" r="0" b="0"/>
                  <wp:docPr id="1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Picture" descr="/tmp/ds16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538E4C6" w14:textId="77777777" w:rsidR="00DF787C" w:rsidRDefault="00DF787C">
            <w:pPr>
              <w:pStyle w:val="Compact"/>
            </w:pPr>
            <w:r>
              <w:t>952</w:t>
            </w:r>
            <w:r>
              <w:br/>
              <w:t>(50.7%)</w:t>
            </w:r>
          </w:p>
        </w:tc>
        <w:tc>
          <w:tcPr>
            <w:tcW w:w="993" w:type="dxa"/>
          </w:tcPr>
          <w:p w14:paraId="02AD574D" w14:textId="77777777" w:rsidR="00DF787C" w:rsidRDefault="00DF787C">
            <w:pPr>
              <w:pStyle w:val="Compact"/>
            </w:pPr>
            <w:r>
              <w:t>924</w:t>
            </w:r>
            <w:r>
              <w:br/>
              <w:t>(49.3%)</w:t>
            </w:r>
          </w:p>
        </w:tc>
      </w:tr>
      <w:tr w:rsidR="00DF787C" w14:paraId="70D9F556" w14:textId="77777777" w:rsidTr="00B87D73">
        <w:tc>
          <w:tcPr>
            <w:tcW w:w="1242" w:type="dxa"/>
          </w:tcPr>
          <w:p w14:paraId="1E3AA4C3" w14:textId="77777777" w:rsidR="00DF787C" w:rsidRDefault="00DF787C">
            <w:pPr>
              <w:pStyle w:val="Compact"/>
            </w:pPr>
            <w:proofErr w:type="spellStart"/>
            <w:r>
              <w:t>zikv_tri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4ACF90A6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2 (0.7)</w:t>
            </w:r>
            <w:r>
              <w:br/>
              <w:t>min &lt; med &lt; max:</w:t>
            </w:r>
            <w:r>
              <w:br/>
              <w:t>0 &lt; 1 &lt; 3</w:t>
            </w:r>
            <w:r>
              <w:br/>
              <w:t>IQR (CV) : 1 (0.6)</w:t>
            </w:r>
          </w:p>
        </w:tc>
        <w:tc>
          <w:tcPr>
            <w:tcW w:w="1700" w:type="dxa"/>
          </w:tcPr>
          <w:p w14:paraId="17ED18E8" w14:textId="77777777" w:rsidR="00DF787C" w:rsidRDefault="00DF787C">
            <w:pPr>
              <w:pStyle w:val="Compact"/>
            </w:pPr>
            <w:r>
              <w:t>0 : 245 (18.2%)</w:t>
            </w:r>
            <w:r>
              <w:br/>
              <w:t>1 : 654 (48.6%)</w:t>
            </w:r>
            <w:r>
              <w:br/>
              <w:t>2 : 447 (33.2%)</w:t>
            </w:r>
            <w:r>
              <w:br/>
              <w:t>3 : 1 ( 0.1%)</w:t>
            </w:r>
          </w:p>
        </w:tc>
        <w:tc>
          <w:tcPr>
            <w:tcW w:w="2168" w:type="dxa"/>
          </w:tcPr>
          <w:p w14:paraId="7DE145A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02494D" wp14:editId="7AC2D2C8">
                  <wp:extent cx="1079500" cy="1295400"/>
                  <wp:effectExtent l="0" t="0" r="0" b="0"/>
                  <wp:docPr id="1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" name="Picture" descr="/tmp/ds16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6395163" w14:textId="77777777" w:rsidR="00DF787C" w:rsidRDefault="00DF787C">
            <w:pPr>
              <w:pStyle w:val="Compact"/>
            </w:pPr>
            <w:r>
              <w:t>1347</w:t>
            </w:r>
            <w:r>
              <w:br/>
              <w:t>(71.8%)</w:t>
            </w:r>
          </w:p>
        </w:tc>
        <w:tc>
          <w:tcPr>
            <w:tcW w:w="993" w:type="dxa"/>
          </w:tcPr>
          <w:p w14:paraId="1FF40E6B" w14:textId="77777777" w:rsidR="00DF787C" w:rsidRDefault="00DF787C">
            <w:pPr>
              <w:pStyle w:val="Compact"/>
            </w:pPr>
            <w:r>
              <w:t>529</w:t>
            </w:r>
            <w:r>
              <w:br/>
              <w:t>(28.2%)</w:t>
            </w:r>
          </w:p>
        </w:tc>
      </w:tr>
      <w:tr w:rsidR="00DF787C" w14:paraId="4D665D1E" w14:textId="77777777" w:rsidTr="00B87D73">
        <w:tc>
          <w:tcPr>
            <w:tcW w:w="1242" w:type="dxa"/>
          </w:tcPr>
          <w:p w14:paraId="190094C5" w14:textId="77777777" w:rsidR="00DF787C" w:rsidRDefault="00DF787C">
            <w:pPr>
              <w:pStyle w:val="Compact"/>
            </w:pPr>
            <w:proofErr w:type="spellStart"/>
            <w:r>
              <w:t>zikv_preg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6580DFA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8</w:t>
            </w:r>
            <w:r>
              <w:br/>
              <w:t>Max : 1</w:t>
            </w:r>
          </w:p>
        </w:tc>
        <w:tc>
          <w:tcPr>
            <w:tcW w:w="1700" w:type="dxa"/>
          </w:tcPr>
          <w:p w14:paraId="3B1D0371" w14:textId="77777777" w:rsidR="00DF787C" w:rsidRDefault="00DF787C">
            <w:pPr>
              <w:pStyle w:val="Compact"/>
            </w:pPr>
            <w:r>
              <w:t>0 : 407 (23.0%)</w:t>
            </w:r>
            <w:r>
              <w:br/>
              <w:t>1 : 1359 (77.0%)</w:t>
            </w:r>
          </w:p>
        </w:tc>
        <w:tc>
          <w:tcPr>
            <w:tcW w:w="2168" w:type="dxa"/>
          </w:tcPr>
          <w:p w14:paraId="6319D4C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1D2B42" wp14:editId="3D114C55">
                  <wp:extent cx="1625600" cy="698500"/>
                  <wp:effectExtent l="0" t="0" r="0" b="0"/>
                  <wp:docPr id="1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Picture" descr="/tmp/ds16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10592A3" w14:textId="77777777" w:rsidR="00DF787C" w:rsidRDefault="00DF787C">
            <w:pPr>
              <w:pStyle w:val="Compact"/>
            </w:pPr>
            <w:r>
              <w:t>1766</w:t>
            </w:r>
            <w:r>
              <w:br/>
              <w:t>(94.1%)</w:t>
            </w:r>
          </w:p>
        </w:tc>
        <w:tc>
          <w:tcPr>
            <w:tcW w:w="993" w:type="dxa"/>
          </w:tcPr>
          <w:p w14:paraId="7DD77311" w14:textId="77777777" w:rsidR="00DF787C" w:rsidRDefault="00DF787C">
            <w:pPr>
              <w:pStyle w:val="Compact"/>
            </w:pPr>
            <w:r>
              <w:t>110</w:t>
            </w:r>
            <w:r>
              <w:br/>
              <w:t>(5.9%)</w:t>
            </w:r>
          </w:p>
        </w:tc>
      </w:tr>
      <w:tr w:rsidR="00DF787C" w14:paraId="555F166F" w14:textId="77777777" w:rsidTr="00B87D73">
        <w:tc>
          <w:tcPr>
            <w:tcW w:w="1242" w:type="dxa"/>
          </w:tcPr>
          <w:p w14:paraId="21478FE6" w14:textId="77777777" w:rsidR="00DF787C" w:rsidRDefault="00DF787C">
            <w:pPr>
              <w:pStyle w:val="Compact"/>
            </w:pPr>
            <w:proofErr w:type="spellStart"/>
            <w:r>
              <w:t>symp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5168279F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0.8 (10.6)</w:t>
            </w:r>
            <w:r>
              <w:br/>
              <w:t>min &lt; med &lt; max:</w:t>
            </w:r>
            <w:r>
              <w:br/>
              <w:t>1 &lt; 21 &lt; 40</w:t>
            </w:r>
            <w:r>
              <w:br/>
              <w:t>IQR (CV) : 19 (0.5)</w:t>
            </w:r>
          </w:p>
        </w:tc>
        <w:tc>
          <w:tcPr>
            <w:tcW w:w="1700" w:type="dxa"/>
          </w:tcPr>
          <w:p w14:paraId="23C4DA07" w14:textId="77777777" w:rsidR="00DF787C" w:rsidRDefault="00DF787C">
            <w:pPr>
              <w:pStyle w:val="Compact"/>
            </w:pPr>
            <w:r>
              <w:t>68 distinct values</w:t>
            </w:r>
          </w:p>
        </w:tc>
        <w:tc>
          <w:tcPr>
            <w:tcW w:w="2168" w:type="dxa"/>
          </w:tcPr>
          <w:p w14:paraId="51ECFB2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B56714" wp14:editId="60401725">
                  <wp:extent cx="1930400" cy="1397000"/>
                  <wp:effectExtent l="0" t="0" r="0" b="0"/>
                  <wp:docPr id="1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Picture" descr="/tmp/ds16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B6C2BB7" w14:textId="77777777" w:rsidR="00DF787C" w:rsidRDefault="00DF787C">
            <w:pPr>
              <w:pStyle w:val="Compact"/>
            </w:pPr>
            <w:r>
              <w:t>684</w:t>
            </w:r>
            <w:r>
              <w:br/>
              <w:t>(36.5%)</w:t>
            </w:r>
          </w:p>
        </w:tc>
        <w:tc>
          <w:tcPr>
            <w:tcW w:w="993" w:type="dxa"/>
          </w:tcPr>
          <w:p w14:paraId="4FD5BA76" w14:textId="77777777" w:rsidR="00DF787C" w:rsidRDefault="00DF787C">
            <w:pPr>
              <w:pStyle w:val="Compact"/>
            </w:pPr>
            <w:r>
              <w:t>1192</w:t>
            </w:r>
            <w:r>
              <w:br/>
              <w:t>(63.5%)</w:t>
            </w:r>
          </w:p>
        </w:tc>
      </w:tr>
      <w:tr w:rsidR="00DF787C" w14:paraId="2B41F527" w14:textId="77777777" w:rsidTr="00B87D73">
        <w:tc>
          <w:tcPr>
            <w:tcW w:w="1242" w:type="dxa"/>
          </w:tcPr>
          <w:p w14:paraId="7C959237" w14:textId="77777777" w:rsidR="00DF787C" w:rsidRDefault="00DF787C">
            <w:pPr>
              <w:pStyle w:val="Compact"/>
            </w:pPr>
            <w:proofErr w:type="spellStart"/>
            <w:r>
              <w:t>symp_tri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1174D95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8 (0.9)</w:t>
            </w:r>
            <w:r>
              <w:br/>
              <w:t>min &lt; med &lt; max:</w:t>
            </w:r>
            <w:r>
              <w:br/>
              <w:t>0 &lt; 0 &lt; 3</w:t>
            </w:r>
            <w:r>
              <w:br/>
              <w:t>IQR (CV) : 1 (1.1)</w:t>
            </w:r>
          </w:p>
        </w:tc>
        <w:tc>
          <w:tcPr>
            <w:tcW w:w="1700" w:type="dxa"/>
          </w:tcPr>
          <w:p w14:paraId="4607FB82" w14:textId="77777777" w:rsidR="00DF787C" w:rsidRDefault="00DF787C">
            <w:pPr>
              <w:pStyle w:val="Compact"/>
            </w:pPr>
            <w:r>
              <w:t>0 : 575 (50.4%)</w:t>
            </w:r>
            <w:r>
              <w:br/>
              <w:t>1 : 288 (25.2%)</w:t>
            </w:r>
            <w:r>
              <w:br/>
              <w:t>2 : 264 (23.1%)</w:t>
            </w:r>
            <w:r>
              <w:br/>
              <w:t>3 : 15 ( 1.3%)</w:t>
            </w:r>
          </w:p>
        </w:tc>
        <w:tc>
          <w:tcPr>
            <w:tcW w:w="2168" w:type="dxa"/>
          </w:tcPr>
          <w:p w14:paraId="3B4894C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C4DF14" wp14:editId="3CAEC6AD">
                  <wp:extent cx="1117600" cy="1295400"/>
                  <wp:effectExtent l="0" t="0" r="0" b="0"/>
                  <wp:docPr id="1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" name="Picture" descr="/tmp/ds16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76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A805501" w14:textId="77777777" w:rsidR="00DF787C" w:rsidRDefault="00DF787C">
            <w:pPr>
              <w:pStyle w:val="Compact"/>
            </w:pPr>
            <w:r>
              <w:t>1142</w:t>
            </w:r>
            <w:r>
              <w:br/>
              <w:t>(60.9%)</w:t>
            </w:r>
          </w:p>
        </w:tc>
        <w:tc>
          <w:tcPr>
            <w:tcW w:w="993" w:type="dxa"/>
          </w:tcPr>
          <w:p w14:paraId="584A08D7" w14:textId="77777777" w:rsidR="00DF787C" w:rsidRDefault="00DF787C">
            <w:pPr>
              <w:pStyle w:val="Compact"/>
            </w:pPr>
            <w:r>
              <w:t>734</w:t>
            </w:r>
            <w:r>
              <w:br/>
              <w:t>(39.1%)</w:t>
            </w:r>
          </w:p>
        </w:tc>
      </w:tr>
      <w:tr w:rsidR="00DF787C" w14:paraId="6955B28E" w14:textId="77777777" w:rsidTr="00B87D73">
        <w:tc>
          <w:tcPr>
            <w:tcW w:w="1242" w:type="dxa"/>
          </w:tcPr>
          <w:p w14:paraId="261CFCE2" w14:textId="77777777" w:rsidR="00DF787C" w:rsidRDefault="00DF787C">
            <w:pPr>
              <w:pStyle w:val="Compact"/>
            </w:pPr>
            <w:proofErr w:type="spellStart"/>
            <w:r>
              <w:t>arb_symp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11E205A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6</w:t>
            </w:r>
            <w:r>
              <w:br/>
              <w:t>Max : 1</w:t>
            </w:r>
          </w:p>
        </w:tc>
        <w:tc>
          <w:tcPr>
            <w:tcW w:w="1700" w:type="dxa"/>
          </w:tcPr>
          <w:p w14:paraId="3BCBE3A7" w14:textId="77777777" w:rsidR="00DF787C" w:rsidRDefault="00DF787C">
            <w:pPr>
              <w:pStyle w:val="Compact"/>
            </w:pPr>
            <w:r>
              <w:t>0 : 541 (36.7%)</w:t>
            </w:r>
            <w:r>
              <w:br/>
              <w:t>1 : 935 (63.3%)</w:t>
            </w:r>
          </w:p>
        </w:tc>
        <w:tc>
          <w:tcPr>
            <w:tcW w:w="2168" w:type="dxa"/>
          </w:tcPr>
          <w:p w14:paraId="17E9580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808AE78" wp14:editId="201A0058">
                  <wp:extent cx="1358900" cy="698500"/>
                  <wp:effectExtent l="0" t="0" r="0" b="0"/>
                  <wp:docPr id="1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Picture" descr="/tmp/ds16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8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DE306FE" w14:textId="77777777" w:rsidR="00DF787C" w:rsidRDefault="00DF787C">
            <w:pPr>
              <w:pStyle w:val="Compact"/>
            </w:pPr>
            <w:r>
              <w:t>1476</w:t>
            </w:r>
            <w:r>
              <w:br/>
              <w:t>(78.7%)</w:t>
            </w:r>
          </w:p>
        </w:tc>
        <w:tc>
          <w:tcPr>
            <w:tcW w:w="993" w:type="dxa"/>
          </w:tcPr>
          <w:p w14:paraId="3990212E" w14:textId="77777777" w:rsidR="00DF787C" w:rsidRDefault="00DF787C">
            <w:pPr>
              <w:pStyle w:val="Compact"/>
            </w:pPr>
            <w:r>
              <w:t>400</w:t>
            </w:r>
            <w:r>
              <w:br/>
              <w:t>(21.3%)</w:t>
            </w:r>
          </w:p>
        </w:tc>
      </w:tr>
      <w:tr w:rsidR="00DF787C" w14:paraId="3B3ACC24" w14:textId="77777777" w:rsidTr="00B87D73">
        <w:tc>
          <w:tcPr>
            <w:tcW w:w="1242" w:type="dxa"/>
          </w:tcPr>
          <w:p w14:paraId="53CD44B3" w14:textId="77777777" w:rsidR="00DF787C" w:rsidRDefault="00DF787C">
            <w:pPr>
              <w:pStyle w:val="Compact"/>
            </w:pPr>
            <w:r>
              <w:lastRenderedPageBreak/>
              <w:t>fever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4D1750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72833387" w14:textId="77777777" w:rsidR="00DF787C" w:rsidRDefault="00DF787C">
            <w:pPr>
              <w:pStyle w:val="Compact"/>
            </w:pPr>
            <w:r>
              <w:t>0 : 1181 (76.4%)</w:t>
            </w:r>
            <w:r>
              <w:br/>
              <w:t>1 : 365 (23.6%)</w:t>
            </w:r>
          </w:p>
        </w:tc>
        <w:tc>
          <w:tcPr>
            <w:tcW w:w="2168" w:type="dxa"/>
          </w:tcPr>
          <w:p w14:paraId="2E5CC5C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08C0623" wp14:editId="36D44235">
                  <wp:extent cx="1612900" cy="698500"/>
                  <wp:effectExtent l="0" t="0" r="0" b="0"/>
                  <wp:docPr id="1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" name="Picture" descr="/tmp/ds16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2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81BD6A2" w14:textId="77777777" w:rsidR="00DF787C" w:rsidRDefault="00DF787C">
            <w:pPr>
              <w:pStyle w:val="Compact"/>
            </w:pPr>
            <w:r>
              <w:t>1546</w:t>
            </w:r>
            <w:r>
              <w:br/>
              <w:t>(82.4%)</w:t>
            </w:r>
          </w:p>
        </w:tc>
        <w:tc>
          <w:tcPr>
            <w:tcW w:w="993" w:type="dxa"/>
          </w:tcPr>
          <w:p w14:paraId="1F05C3F2" w14:textId="77777777" w:rsidR="00DF787C" w:rsidRDefault="00DF787C">
            <w:pPr>
              <w:pStyle w:val="Compact"/>
            </w:pPr>
            <w:r>
              <w:t>330</w:t>
            </w:r>
            <w:r>
              <w:br/>
              <w:t>(17.6%)</w:t>
            </w:r>
          </w:p>
        </w:tc>
      </w:tr>
      <w:tr w:rsidR="00DF787C" w14:paraId="4E0C0361" w14:textId="77777777" w:rsidTr="00B87D73">
        <w:tc>
          <w:tcPr>
            <w:tcW w:w="1242" w:type="dxa"/>
          </w:tcPr>
          <w:p w14:paraId="45BC04AB" w14:textId="77777777" w:rsidR="00DF787C" w:rsidRDefault="00DF787C">
            <w:pPr>
              <w:pStyle w:val="Compact"/>
            </w:pPr>
            <w:r>
              <w:t>rash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90BFD78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5</w:t>
            </w:r>
            <w:r>
              <w:br/>
              <w:t>Max : 1</w:t>
            </w:r>
          </w:p>
        </w:tc>
        <w:tc>
          <w:tcPr>
            <w:tcW w:w="1700" w:type="dxa"/>
          </w:tcPr>
          <w:p w14:paraId="3C07CD45" w14:textId="77777777" w:rsidR="00DF787C" w:rsidRDefault="00DF787C">
            <w:pPr>
              <w:pStyle w:val="Compact"/>
            </w:pPr>
            <w:r>
              <w:t>0 : 801 (50.4%)</w:t>
            </w:r>
            <w:r>
              <w:br/>
              <w:t>1 : 788 (49.6%)</w:t>
            </w:r>
          </w:p>
        </w:tc>
        <w:tc>
          <w:tcPr>
            <w:tcW w:w="2168" w:type="dxa"/>
          </w:tcPr>
          <w:p w14:paraId="125AA06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FCCEC3" wp14:editId="0894CAB6">
                  <wp:extent cx="1117600" cy="698500"/>
                  <wp:effectExtent l="0" t="0" r="0" b="0"/>
                  <wp:docPr id="1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Picture" descr="/tmp/ds16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7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9C7EB61" w14:textId="77777777" w:rsidR="00DF787C" w:rsidRDefault="00DF787C">
            <w:pPr>
              <w:pStyle w:val="Compact"/>
            </w:pPr>
            <w:r>
              <w:t>1589</w:t>
            </w:r>
            <w:r>
              <w:br/>
              <w:t>(84.7%)</w:t>
            </w:r>
          </w:p>
        </w:tc>
        <w:tc>
          <w:tcPr>
            <w:tcW w:w="993" w:type="dxa"/>
          </w:tcPr>
          <w:p w14:paraId="459DB3EA" w14:textId="77777777" w:rsidR="00DF787C" w:rsidRDefault="00DF787C">
            <w:pPr>
              <w:pStyle w:val="Compact"/>
            </w:pPr>
            <w:r>
              <w:t>287</w:t>
            </w:r>
            <w:r>
              <w:br/>
              <w:t>(15.3%)</w:t>
            </w:r>
          </w:p>
        </w:tc>
      </w:tr>
      <w:tr w:rsidR="00DF787C" w14:paraId="37F80297" w14:textId="77777777" w:rsidTr="00B87D73">
        <w:tc>
          <w:tcPr>
            <w:tcW w:w="1242" w:type="dxa"/>
          </w:tcPr>
          <w:p w14:paraId="69066FAA" w14:textId="77777777" w:rsidR="00DF787C" w:rsidRDefault="00DF787C">
            <w:pPr>
              <w:pStyle w:val="Compact"/>
            </w:pPr>
            <w:r>
              <w:t>conjunctiviti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6F6CC49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3507EC34" w14:textId="77777777" w:rsidR="00DF787C" w:rsidRDefault="00DF787C">
            <w:pPr>
              <w:pStyle w:val="Compact"/>
            </w:pPr>
            <w:r>
              <w:t>0 : 1285 (83.5%)</w:t>
            </w:r>
            <w:r>
              <w:br/>
              <w:t>1 : 254 (16.5%)</w:t>
            </w:r>
          </w:p>
        </w:tc>
        <w:tc>
          <w:tcPr>
            <w:tcW w:w="2168" w:type="dxa"/>
          </w:tcPr>
          <w:p w14:paraId="0BFD5F0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31609D" wp14:editId="34543F3A">
                  <wp:extent cx="1752600" cy="698500"/>
                  <wp:effectExtent l="0" t="0" r="0" b="0"/>
                  <wp:docPr id="19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" descr="/tmp/ds16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2329A95" w14:textId="77777777" w:rsidR="00DF787C" w:rsidRDefault="00DF787C">
            <w:pPr>
              <w:pStyle w:val="Compact"/>
            </w:pPr>
            <w:r>
              <w:t>1539</w:t>
            </w:r>
            <w:r>
              <w:br/>
              <w:t>(82.0%)</w:t>
            </w:r>
          </w:p>
        </w:tc>
        <w:tc>
          <w:tcPr>
            <w:tcW w:w="993" w:type="dxa"/>
          </w:tcPr>
          <w:p w14:paraId="3A610B37" w14:textId="77777777" w:rsidR="00DF787C" w:rsidRDefault="00DF787C">
            <w:pPr>
              <w:pStyle w:val="Compact"/>
            </w:pPr>
            <w:r>
              <w:t>337</w:t>
            </w:r>
            <w:r>
              <w:br/>
              <w:t>(18.0%)</w:t>
            </w:r>
          </w:p>
        </w:tc>
      </w:tr>
      <w:tr w:rsidR="00DF787C" w14:paraId="22A64149" w14:textId="77777777" w:rsidTr="00B87D73">
        <w:tc>
          <w:tcPr>
            <w:tcW w:w="1242" w:type="dxa"/>
          </w:tcPr>
          <w:p w14:paraId="42E1D347" w14:textId="77777777" w:rsidR="00DF787C" w:rsidRDefault="00DF787C">
            <w:pPr>
              <w:pStyle w:val="Compact"/>
            </w:pPr>
            <w:proofErr w:type="spellStart"/>
            <w:r>
              <w:t>arb_clindiag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6C7326F4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9 (1.1)</w:t>
            </w:r>
            <w:r>
              <w:br/>
              <w:t>min &lt; med &lt; max:</w:t>
            </w:r>
            <w:r>
              <w:br/>
              <w:t>0 &lt; 1 &lt; 6</w:t>
            </w:r>
            <w:r>
              <w:br/>
              <w:t>IQR (CV) : 1 (1.2)</w:t>
            </w:r>
          </w:p>
        </w:tc>
        <w:tc>
          <w:tcPr>
            <w:tcW w:w="1700" w:type="dxa"/>
          </w:tcPr>
          <w:p w14:paraId="18AA4884" w14:textId="77777777" w:rsidR="00DF787C" w:rsidRDefault="00DF787C">
            <w:pPr>
              <w:pStyle w:val="Compact"/>
            </w:pPr>
            <w:r>
              <w:t>0 : 402 (41.6%)</w:t>
            </w:r>
            <w:r>
              <w:br/>
              <w:t>1 : 361 (37.4%)</w:t>
            </w:r>
            <w:r>
              <w:br/>
              <w:t>2 : 165 (17.1%)</w:t>
            </w:r>
            <w:r>
              <w:br/>
              <w:t>3 : 4 ( 0.4%)</w:t>
            </w:r>
            <w:r>
              <w:br/>
              <w:t>4 : 6 ( 0.6%)</w:t>
            </w:r>
            <w:r>
              <w:br/>
              <w:t>5 : 16 ( 1.7%)</w:t>
            </w:r>
            <w:r>
              <w:br/>
              <w:t>6 : 12 ( 1.2%)</w:t>
            </w:r>
          </w:p>
        </w:tc>
        <w:tc>
          <w:tcPr>
            <w:tcW w:w="2168" w:type="dxa"/>
          </w:tcPr>
          <w:p w14:paraId="57ACBCC1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0A65E5" wp14:editId="6CF3C327">
                  <wp:extent cx="952500" cy="2184400"/>
                  <wp:effectExtent l="0" t="0" r="0" b="0"/>
                  <wp:docPr id="20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Picture" descr="/tmp/ds16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184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8D218EC" w14:textId="77777777" w:rsidR="00DF787C" w:rsidRDefault="00DF787C">
            <w:pPr>
              <w:pStyle w:val="Compact"/>
            </w:pPr>
            <w:r>
              <w:t>966</w:t>
            </w:r>
            <w:r>
              <w:br/>
              <w:t>(51.5%)</w:t>
            </w:r>
          </w:p>
        </w:tc>
        <w:tc>
          <w:tcPr>
            <w:tcW w:w="993" w:type="dxa"/>
          </w:tcPr>
          <w:p w14:paraId="4F12E349" w14:textId="77777777" w:rsidR="00DF787C" w:rsidRDefault="00DF787C">
            <w:pPr>
              <w:pStyle w:val="Compact"/>
            </w:pPr>
            <w:r>
              <w:t>910</w:t>
            </w:r>
            <w:r>
              <w:br/>
              <w:t>(48.5%)</w:t>
            </w:r>
          </w:p>
        </w:tc>
      </w:tr>
      <w:tr w:rsidR="00DF787C" w14:paraId="445E9990" w14:textId="77777777" w:rsidTr="00B87D73">
        <w:tc>
          <w:tcPr>
            <w:tcW w:w="1242" w:type="dxa"/>
          </w:tcPr>
          <w:p w14:paraId="69FC6037" w14:textId="77777777" w:rsidR="00DF787C" w:rsidRDefault="00DF787C">
            <w:pPr>
              <w:pStyle w:val="Compact"/>
            </w:pPr>
            <w:proofErr w:type="spellStart"/>
            <w:r>
              <w:t>arb_clindiag_plu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2041233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 (0.1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0 (11.7)</w:t>
            </w:r>
          </w:p>
        </w:tc>
        <w:tc>
          <w:tcPr>
            <w:tcW w:w="1700" w:type="dxa"/>
          </w:tcPr>
          <w:p w14:paraId="413AD770" w14:textId="77777777" w:rsidR="00DF787C" w:rsidRDefault="00DF787C">
            <w:pPr>
              <w:pStyle w:val="Compact"/>
            </w:pPr>
            <w:r>
              <w:t>0 : 362 (99.2%)</w:t>
            </w:r>
            <w:r>
              <w:br/>
              <w:t>1 : 2 ( 0.5%)</w:t>
            </w:r>
            <w:r>
              <w:br/>
              <w:t>2 : 1 ( 0.3%)</w:t>
            </w:r>
          </w:p>
        </w:tc>
        <w:tc>
          <w:tcPr>
            <w:tcW w:w="2168" w:type="dxa"/>
          </w:tcPr>
          <w:p w14:paraId="0967C44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E929B83" wp14:editId="3964E39B">
                  <wp:extent cx="2044700" cy="990600"/>
                  <wp:effectExtent l="0" t="0" r="0" b="0"/>
                  <wp:docPr id="2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" name="Picture" descr="/tmp/ds16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CE16A13" w14:textId="77777777" w:rsidR="00DF787C" w:rsidRDefault="00DF787C">
            <w:pPr>
              <w:pStyle w:val="Compact"/>
            </w:pPr>
            <w:r>
              <w:t>365</w:t>
            </w:r>
            <w:r>
              <w:br/>
              <w:t>(19.5%)</w:t>
            </w:r>
          </w:p>
        </w:tc>
        <w:tc>
          <w:tcPr>
            <w:tcW w:w="993" w:type="dxa"/>
          </w:tcPr>
          <w:p w14:paraId="1EAF4108" w14:textId="77777777" w:rsidR="00DF787C" w:rsidRDefault="00DF787C">
            <w:pPr>
              <w:pStyle w:val="Compact"/>
            </w:pPr>
            <w:r>
              <w:t>1511</w:t>
            </w:r>
            <w:r>
              <w:br/>
              <w:t>(80.5%)</w:t>
            </w:r>
          </w:p>
        </w:tc>
      </w:tr>
      <w:tr w:rsidR="00DF787C" w14:paraId="197E7604" w14:textId="77777777" w:rsidTr="00B87D73">
        <w:tc>
          <w:tcPr>
            <w:tcW w:w="1242" w:type="dxa"/>
          </w:tcPr>
          <w:p w14:paraId="3C917E75" w14:textId="77777777" w:rsidR="00DF787C" w:rsidRDefault="00DF787C">
            <w:pPr>
              <w:pStyle w:val="Compact"/>
            </w:pPr>
            <w:proofErr w:type="spellStart"/>
            <w:r>
              <w:t>arb_clindiag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34AD189C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6.4 (10.6)</w:t>
            </w:r>
            <w:r>
              <w:br/>
              <w:t>min &lt; med &lt; max:</w:t>
            </w:r>
            <w:r>
              <w:br/>
              <w:t>2.9 &lt; 26 &lt; 44</w:t>
            </w:r>
            <w:r>
              <w:br/>
              <w:t>IQR (CV) : 20.7 (0.4)</w:t>
            </w:r>
          </w:p>
        </w:tc>
        <w:tc>
          <w:tcPr>
            <w:tcW w:w="1700" w:type="dxa"/>
          </w:tcPr>
          <w:p w14:paraId="6F95E4CC" w14:textId="77777777" w:rsidR="00DF787C" w:rsidRDefault="00DF787C">
            <w:pPr>
              <w:pStyle w:val="Compact"/>
            </w:pPr>
            <w:r>
              <w:t>237 distinct values</w:t>
            </w:r>
          </w:p>
        </w:tc>
        <w:tc>
          <w:tcPr>
            <w:tcW w:w="2168" w:type="dxa"/>
          </w:tcPr>
          <w:p w14:paraId="647754E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7C842D" wp14:editId="39E7AE81">
                  <wp:extent cx="1930400" cy="1397000"/>
                  <wp:effectExtent l="0" t="0" r="0" b="0"/>
                  <wp:docPr id="2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Picture" descr="/tmp/ds16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101FAD0" w14:textId="77777777" w:rsidR="00DF787C" w:rsidRDefault="00DF787C">
            <w:pPr>
              <w:pStyle w:val="Compact"/>
            </w:pPr>
            <w:r>
              <w:t>664</w:t>
            </w:r>
            <w:r>
              <w:br/>
              <w:t>(35.4%)</w:t>
            </w:r>
          </w:p>
        </w:tc>
        <w:tc>
          <w:tcPr>
            <w:tcW w:w="993" w:type="dxa"/>
          </w:tcPr>
          <w:p w14:paraId="53FFDAEC" w14:textId="77777777" w:rsidR="00DF787C" w:rsidRDefault="00DF787C">
            <w:pPr>
              <w:pStyle w:val="Compact"/>
            </w:pPr>
            <w:r>
              <w:t>1212</w:t>
            </w:r>
            <w:r>
              <w:br/>
              <w:t>(64.6%)</w:t>
            </w:r>
          </w:p>
        </w:tc>
      </w:tr>
      <w:tr w:rsidR="00DF787C" w14:paraId="6CF73450" w14:textId="77777777" w:rsidTr="00B87D73">
        <w:tc>
          <w:tcPr>
            <w:tcW w:w="1242" w:type="dxa"/>
          </w:tcPr>
          <w:p w14:paraId="535CA224" w14:textId="77777777" w:rsidR="00DF787C" w:rsidRDefault="00DF787C">
            <w:pPr>
              <w:pStyle w:val="Compact"/>
            </w:pPr>
            <w:proofErr w:type="spellStart"/>
            <w:r>
              <w:t>arb_clindiag_tri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23C52522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2 (0.7)</w:t>
            </w:r>
            <w:r>
              <w:br/>
              <w:t>min &lt; med &lt; max:</w:t>
            </w:r>
            <w:r>
              <w:br/>
              <w:t>0 &lt; 1 &lt; 2</w:t>
            </w:r>
            <w:r>
              <w:br/>
              <w:t>IQR (CV) : 1 (0.6)</w:t>
            </w:r>
          </w:p>
        </w:tc>
        <w:tc>
          <w:tcPr>
            <w:tcW w:w="1700" w:type="dxa"/>
          </w:tcPr>
          <w:p w14:paraId="5D2E4BF6" w14:textId="77777777" w:rsidR="00DF787C" w:rsidRDefault="00DF787C">
            <w:pPr>
              <w:pStyle w:val="Compact"/>
            </w:pPr>
            <w:r>
              <w:t>0 : 79 (15.7%)</w:t>
            </w:r>
            <w:r>
              <w:br/>
              <w:t>1 : 267 (53.2%)</w:t>
            </w:r>
            <w:r>
              <w:br/>
              <w:t>2 : 156 (31.1%)</w:t>
            </w:r>
          </w:p>
        </w:tc>
        <w:tc>
          <w:tcPr>
            <w:tcW w:w="2168" w:type="dxa"/>
          </w:tcPr>
          <w:p w14:paraId="5425089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1E63F5" wp14:editId="10ED605C">
                  <wp:extent cx="1168400" cy="990600"/>
                  <wp:effectExtent l="0" t="0" r="0" b="0"/>
                  <wp:docPr id="2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" name="Picture" descr="/tmp/ds16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BC6613E" w14:textId="77777777" w:rsidR="00DF787C" w:rsidRDefault="00DF787C">
            <w:pPr>
              <w:pStyle w:val="Compact"/>
            </w:pPr>
            <w:r>
              <w:t>502</w:t>
            </w:r>
            <w:r>
              <w:br/>
              <w:t>(26.8%)</w:t>
            </w:r>
          </w:p>
        </w:tc>
        <w:tc>
          <w:tcPr>
            <w:tcW w:w="993" w:type="dxa"/>
          </w:tcPr>
          <w:p w14:paraId="748D54B2" w14:textId="77777777" w:rsidR="00DF787C" w:rsidRDefault="00DF787C">
            <w:pPr>
              <w:pStyle w:val="Compact"/>
            </w:pPr>
            <w:r>
              <w:t>1374</w:t>
            </w:r>
            <w:r>
              <w:br/>
              <w:t>(73.2%)</w:t>
            </w:r>
          </w:p>
        </w:tc>
      </w:tr>
      <w:tr w:rsidR="00DF787C" w14:paraId="0CBF87D3" w14:textId="77777777" w:rsidTr="00B87D73">
        <w:tc>
          <w:tcPr>
            <w:tcW w:w="1242" w:type="dxa"/>
          </w:tcPr>
          <w:p w14:paraId="7F49B817" w14:textId="77777777" w:rsidR="00DF787C" w:rsidRDefault="00DF787C">
            <w:pPr>
              <w:pStyle w:val="Compact"/>
            </w:pPr>
            <w:proofErr w:type="spellStart"/>
            <w:r>
              <w:lastRenderedPageBreak/>
              <w:t>denv_ever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4A285306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6</w:t>
            </w:r>
            <w:r>
              <w:br/>
              <w:t>Max : 1</w:t>
            </w:r>
          </w:p>
        </w:tc>
        <w:tc>
          <w:tcPr>
            <w:tcW w:w="1700" w:type="dxa"/>
          </w:tcPr>
          <w:p w14:paraId="0805F303" w14:textId="77777777" w:rsidR="00DF787C" w:rsidRDefault="00DF787C">
            <w:pPr>
              <w:pStyle w:val="Compact"/>
            </w:pPr>
            <w:r>
              <w:t>0 : 140 (37.8%)</w:t>
            </w:r>
            <w:r>
              <w:br/>
              <w:t>1 : 230 (62.2%)</w:t>
            </w:r>
          </w:p>
        </w:tc>
        <w:tc>
          <w:tcPr>
            <w:tcW w:w="2168" w:type="dxa"/>
          </w:tcPr>
          <w:p w14:paraId="674867C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965F4B" wp14:editId="0CD2B117">
                  <wp:extent cx="1346200" cy="698500"/>
                  <wp:effectExtent l="0" t="0" r="0" b="0"/>
                  <wp:docPr id="2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Picture" descr="/tmp/ds16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FC2CF4E" w14:textId="77777777" w:rsidR="00DF787C" w:rsidRDefault="00DF787C">
            <w:pPr>
              <w:pStyle w:val="Compact"/>
            </w:pPr>
            <w:r>
              <w:t>370</w:t>
            </w:r>
            <w:r>
              <w:br/>
              <w:t>(19.7%)</w:t>
            </w:r>
          </w:p>
        </w:tc>
        <w:tc>
          <w:tcPr>
            <w:tcW w:w="993" w:type="dxa"/>
          </w:tcPr>
          <w:p w14:paraId="4F97C724" w14:textId="77777777" w:rsidR="00DF787C" w:rsidRDefault="00DF787C">
            <w:pPr>
              <w:pStyle w:val="Compact"/>
            </w:pPr>
            <w:r>
              <w:t>1506</w:t>
            </w:r>
            <w:r>
              <w:br/>
              <w:t>(80.3%)</w:t>
            </w:r>
          </w:p>
        </w:tc>
      </w:tr>
      <w:tr w:rsidR="00DF787C" w14:paraId="4C68A6E1" w14:textId="77777777" w:rsidTr="00B87D73">
        <w:tc>
          <w:tcPr>
            <w:tcW w:w="1242" w:type="dxa"/>
          </w:tcPr>
          <w:p w14:paraId="2EABC073" w14:textId="77777777" w:rsidR="00DF787C" w:rsidRDefault="00DF787C">
            <w:pPr>
              <w:pStyle w:val="Compact"/>
            </w:pPr>
            <w:proofErr w:type="spellStart"/>
            <w:r>
              <w:t>denv_preg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0E02BF84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1A79E639" w14:textId="77777777" w:rsidR="00DF787C" w:rsidRDefault="00DF787C">
            <w:pPr>
              <w:pStyle w:val="Compact"/>
            </w:pPr>
            <w:r>
              <w:t>0 : 555 (84.1%)</w:t>
            </w:r>
            <w:r>
              <w:br/>
              <w:t>1 : 105 (15.9%)</w:t>
            </w:r>
          </w:p>
        </w:tc>
        <w:tc>
          <w:tcPr>
            <w:tcW w:w="2168" w:type="dxa"/>
          </w:tcPr>
          <w:p w14:paraId="5181E62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9E0881D" wp14:editId="05D28253">
                  <wp:extent cx="1752600" cy="698500"/>
                  <wp:effectExtent l="0" t="0" r="0" b="0"/>
                  <wp:docPr id="2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7" name="Picture" descr="/tmp/ds16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F686BDE" w14:textId="77777777" w:rsidR="00DF787C" w:rsidRDefault="00DF787C">
            <w:pPr>
              <w:pStyle w:val="Compact"/>
            </w:pPr>
            <w:r>
              <w:t>660</w:t>
            </w:r>
            <w:r>
              <w:br/>
              <w:t>(35.2%)</w:t>
            </w:r>
          </w:p>
        </w:tc>
        <w:tc>
          <w:tcPr>
            <w:tcW w:w="993" w:type="dxa"/>
          </w:tcPr>
          <w:p w14:paraId="63FF18D6" w14:textId="77777777" w:rsidR="00DF787C" w:rsidRDefault="00DF787C">
            <w:pPr>
              <w:pStyle w:val="Compact"/>
            </w:pPr>
            <w:r>
              <w:t>1216</w:t>
            </w:r>
            <w:r>
              <w:br/>
              <w:t>(64.8%)</w:t>
            </w:r>
          </w:p>
        </w:tc>
      </w:tr>
      <w:tr w:rsidR="00DF787C" w14:paraId="51369654" w14:textId="77777777" w:rsidTr="00B87D73">
        <w:tc>
          <w:tcPr>
            <w:tcW w:w="1242" w:type="dxa"/>
          </w:tcPr>
          <w:p w14:paraId="7E07310C" w14:textId="77777777" w:rsidR="00DF787C" w:rsidRDefault="00DF787C">
            <w:pPr>
              <w:pStyle w:val="Compact"/>
            </w:pPr>
            <w:proofErr w:type="spellStart"/>
            <w:r>
              <w:t>chikv_ever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4F19E6E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4</w:t>
            </w:r>
            <w:r>
              <w:br/>
              <w:t>Max : 1</w:t>
            </w:r>
          </w:p>
        </w:tc>
        <w:tc>
          <w:tcPr>
            <w:tcW w:w="1700" w:type="dxa"/>
          </w:tcPr>
          <w:p w14:paraId="7457D293" w14:textId="77777777" w:rsidR="00DF787C" w:rsidRDefault="00DF787C">
            <w:pPr>
              <w:pStyle w:val="Compact"/>
            </w:pPr>
            <w:r>
              <w:t>0 : 51 (58.0%)</w:t>
            </w:r>
            <w:r>
              <w:br/>
              <w:t>1 : 37 (42.0%)</w:t>
            </w:r>
          </w:p>
        </w:tc>
        <w:tc>
          <w:tcPr>
            <w:tcW w:w="2168" w:type="dxa"/>
          </w:tcPr>
          <w:p w14:paraId="683651E7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DE700F" wp14:editId="2B7DDB59">
                  <wp:extent cx="1257300" cy="698500"/>
                  <wp:effectExtent l="0" t="0" r="0" b="0"/>
                  <wp:docPr id="2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Picture" descr="/tmp/ds16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6F0F88B" w14:textId="77777777" w:rsidR="00DF787C" w:rsidRDefault="00DF787C">
            <w:pPr>
              <w:pStyle w:val="Compact"/>
            </w:pPr>
            <w:r>
              <w:t>88</w:t>
            </w:r>
            <w:r>
              <w:br/>
              <w:t>(4.7%)</w:t>
            </w:r>
          </w:p>
        </w:tc>
        <w:tc>
          <w:tcPr>
            <w:tcW w:w="993" w:type="dxa"/>
          </w:tcPr>
          <w:p w14:paraId="657B9601" w14:textId="77777777" w:rsidR="00DF787C" w:rsidRDefault="00DF787C">
            <w:pPr>
              <w:pStyle w:val="Compact"/>
            </w:pPr>
            <w:r>
              <w:t>1788</w:t>
            </w:r>
            <w:r>
              <w:br/>
              <w:t>(95.3%)</w:t>
            </w:r>
          </w:p>
        </w:tc>
      </w:tr>
      <w:tr w:rsidR="00DF787C" w14:paraId="4CB90E07" w14:textId="77777777" w:rsidTr="00B87D73">
        <w:tc>
          <w:tcPr>
            <w:tcW w:w="1242" w:type="dxa"/>
          </w:tcPr>
          <w:p w14:paraId="3627387F" w14:textId="77777777" w:rsidR="00DF787C" w:rsidRDefault="00DF787C">
            <w:pPr>
              <w:pStyle w:val="Compact"/>
            </w:pPr>
            <w:proofErr w:type="spellStart"/>
            <w:r>
              <w:t>chikv_preg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19AF33E9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716727F7" w14:textId="77777777" w:rsidR="00DF787C" w:rsidRDefault="00DF787C">
            <w:pPr>
              <w:pStyle w:val="Compact"/>
            </w:pPr>
            <w:r>
              <w:t>0 : 459 (96.2%)</w:t>
            </w:r>
            <w:r>
              <w:br/>
              <w:t>1 : 18 ( 3.8%)</w:t>
            </w:r>
          </w:p>
        </w:tc>
        <w:tc>
          <w:tcPr>
            <w:tcW w:w="2168" w:type="dxa"/>
          </w:tcPr>
          <w:p w14:paraId="1D75230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54AE64" wp14:editId="49B2E9A0">
                  <wp:extent cx="1993900" cy="698500"/>
                  <wp:effectExtent l="0" t="0" r="0" b="0"/>
                  <wp:docPr id="2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3" name="Picture" descr="/tmp/ds16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1CD4D0F" w14:textId="77777777" w:rsidR="00DF787C" w:rsidRDefault="00DF787C">
            <w:pPr>
              <w:pStyle w:val="Compact"/>
            </w:pPr>
            <w:r>
              <w:t>477</w:t>
            </w:r>
            <w:r>
              <w:br/>
              <w:t>(25.4%)</w:t>
            </w:r>
          </w:p>
        </w:tc>
        <w:tc>
          <w:tcPr>
            <w:tcW w:w="993" w:type="dxa"/>
          </w:tcPr>
          <w:p w14:paraId="2C1214EA" w14:textId="77777777" w:rsidR="00DF787C" w:rsidRDefault="00DF787C">
            <w:pPr>
              <w:pStyle w:val="Compact"/>
            </w:pPr>
            <w:r>
              <w:t>1399</w:t>
            </w:r>
            <w:r>
              <w:br/>
              <w:t>(74.6%)</w:t>
            </w:r>
          </w:p>
        </w:tc>
      </w:tr>
      <w:tr w:rsidR="00DF787C" w14:paraId="17EE6A5B" w14:textId="77777777" w:rsidTr="00B87D73">
        <w:tc>
          <w:tcPr>
            <w:tcW w:w="1242" w:type="dxa"/>
          </w:tcPr>
          <w:p w14:paraId="4F3E5E24" w14:textId="77777777" w:rsidR="00DF787C" w:rsidRDefault="00DF787C">
            <w:pPr>
              <w:pStyle w:val="Compact"/>
            </w:pPr>
            <w:r>
              <w:t>miscarriage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6AE751B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0DCF411D" w14:textId="77777777" w:rsidR="00DF787C" w:rsidRDefault="00DF787C">
            <w:pPr>
              <w:pStyle w:val="Compact"/>
            </w:pPr>
            <w:r>
              <w:t>0 : 1797 (97.9%)</w:t>
            </w:r>
            <w:r>
              <w:br/>
              <w:t>1 : 38 ( 2.1%)</w:t>
            </w:r>
          </w:p>
        </w:tc>
        <w:tc>
          <w:tcPr>
            <w:tcW w:w="2168" w:type="dxa"/>
          </w:tcPr>
          <w:p w14:paraId="6301A0C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FB97AE9" wp14:editId="39AD2A0A">
                  <wp:extent cx="2019300" cy="698500"/>
                  <wp:effectExtent l="0" t="0" r="0" b="0"/>
                  <wp:docPr id="2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Picture" descr="/tmp/ds16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08177FD" w14:textId="77777777" w:rsidR="00DF787C" w:rsidRDefault="00DF787C">
            <w:pPr>
              <w:pStyle w:val="Compact"/>
            </w:pPr>
            <w:r>
              <w:t>1835</w:t>
            </w:r>
            <w:r>
              <w:br/>
              <w:t>(97.8%)</w:t>
            </w:r>
          </w:p>
        </w:tc>
        <w:tc>
          <w:tcPr>
            <w:tcW w:w="993" w:type="dxa"/>
          </w:tcPr>
          <w:p w14:paraId="11E4F742" w14:textId="77777777" w:rsidR="00DF787C" w:rsidRDefault="00DF787C">
            <w:pPr>
              <w:pStyle w:val="Compact"/>
            </w:pPr>
            <w:r>
              <w:t>41</w:t>
            </w:r>
            <w:r>
              <w:br/>
              <w:t>(2.2%)</w:t>
            </w:r>
          </w:p>
        </w:tc>
      </w:tr>
      <w:tr w:rsidR="00DF787C" w14:paraId="292D794B" w14:textId="77777777" w:rsidTr="00B87D73">
        <w:tc>
          <w:tcPr>
            <w:tcW w:w="1242" w:type="dxa"/>
          </w:tcPr>
          <w:p w14:paraId="451CE113" w14:textId="77777777" w:rsidR="00DF787C" w:rsidRDefault="00DF787C">
            <w:pPr>
              <w:pStyle w:val="Compact"/>
            </w:pPr>
            <w:proofErr w:type="spellStart"/>
            <w:r>
              <w:t>miscarriage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7FF3688B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3.6 (3.6)</w:t>
            </w:r>
            <w:r>
              <w:br/>
              <w:t>min &lt; med &lt; max:</w:t>
            </w:r>
            <w:r>
              <w:br/>
              <w:t>8 &lt; 14 &lt; 19</w:t>
            </w:r>
            <w:r>
              <w:br/>
              <w:t>IQR (CV) : 6 (0.3)</w:t>
            </w:r>
          </w:p>
        </w:tc>
        <w:tc>
          <w:tcPr>
            <w:tcW w:w="1700" w:type="dxa"/>
          </w:tcPr>
          <w:p w14:paraId="37FEAA1D" w14:textId="77777777" w:rsidR="00DF787C" w:rsidRDefault="00DF787C">
            <w:pPr>
              <w:pStyle w:val="Compact"/>
            </w:pPr>
            <w:r>
              <w:t>12 distinct values</w:t>
            </w:r>
          </w:p>
        </w:tc>
        <w:tc>
          <w:tcPr>
            <w:tcW w:w="2168" w:type="dxa"/>
          </w:tcPr>
          <w:p w14:paraId="3FD0D9B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332A2F7" wp14:editId="08A2B5B3">
                  <wp:extent cx="1930400" cy="1397000"/>
                  <wp:effectExtent l="0" t="0" r="0" b="0"/>
                  <wp:docPr id="2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Picture" descr="/tmp/ds16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A3C8696" w14:textId="77777777" w:rsidR="00DF787C" w:rsidRDefault="00DF787C">
            <w:pPr>
              <w:pStyle w:val="Compact"/>
            </w:pPr>
            <w:r>
              <w:t>17</w:t>
            </w:r>
            <w:r>
              <w:br/>
              <w:t>(0.9%)</w:t>
            </w:r>
          </w:p>
        </w:tc>
        <w:tc>
          <w:tcPr>
            <w:tcW w:w="993" w:type="dxa"/>
          </w:tcPr>
          <w:p w14:paraId="0F040B2D" w14:textId="77777777" w:rsidR="00DF787C" w:rsidRDefault="00DF787C">
            <w:pPr>
              <w:pStyle w:val="Compact"/>
            </w:pPr>
            <w:r>
              <w:t>1859</w:t>
            </w:r>
            <w:r>
              <w:br/>
              <w:t>(99.1%)</w:t>
            </w:r>
          </w:p>
        </w:tc>
      </w:tr>
      <w:tr w:rsidR="00DF787C" w14:paraId="322D3048" w14:textId="77777777" w:rsidTr="00B87D73">
        <w:tc>
          <w:tcPr>
            <w:tcW w:w="1242" w:type="dxa"/>
          </w:tcPr>
          <w:p w14:paraId="304FA730" w14:textId="77777777" w:rsidR="00DF787C" w:rsidRDefault="00DF787C">
            <w:pPr>
              <w:pStyle w:val="Compact"/>
            </w:pPr>
            <w:proofErr w:type="spellStart"/>
            <w:r>
              <w:t>inducedabor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ACDAEA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3FB160A8" w14:textId="77777777" w:rsidR="00DF787C" w:rsidRDefault="00DF787C">
            <w:pPr>
              <w:pStyle w:val="Compact"/>
            </w:pPr>
            <w:r>
              <w:t>0 : 1742 (98.9%)</w:t>
            </w:r>
            <w:r>
              <w:br/>
              <w:t>1 : 20 ( 1.1%)</w:t>
            </w:r>
          </w:p>
        </w:tc>
        <w:tc>
          <w:tcPr>
            <w:tcW w:w="2168" w:type="dxa"/>
          </w:tcPr>
          <w:p w14:paraId="12D5E4C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2150F1" wp14:editId="4A2B213D">
                  <wp:extent cx="2044700" cy="698500"/>
                  <wp:effectExtent l="0" t="0" r="0" b="0"/>
                  <wp:docPr id="2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Picture" descr="/tmp/ds16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2B64E4E" w14:textId="77777777" w:rsidR="00DF787C" w:rsidRDefault="00DF787C">
            <w:pPr>
              <w:pStyle w:val="Compact"/>
            </w:pPr>
            <w:r>
              <w:t>1762</w:t>
            </w:r>
            <w:r>
              <w:br/>
              <w:t>(93.9%)</w:t>
            </w:r>
          </w:p>
        </w:tc>
        <w:tc>
          <w:tcPr>
            <w:tcW w:w="993" w:type="dxa"/>
          </w:tcPr>
          <w:p w14:paraId="16E6E007" w14:textId="77777777" w:rsidR="00DF787C" w:rsidRDefault="00DF787C">
            <w:pPr>
              <w:pStyle w:val="Compact"/>
            </w:pPr>
            <w:r>
              <w:t>114</w:t>
            </w:r>
            <w:r>
              <w:br/>
              <w:t>(6.1%)</w:t>
            </w:r>
          </w:p>
        </w:tc>
      </w:tr>
      <w:tr w:rsidR="00DF787C" w14:paraId="6ABC6826" w14:textId="77777777" w:rsidTr="00B87D73">
        <w:tc>
          <w:tcPr>
            <w:tcW w:w="1242" w:type="dxa"/>
          </w:tcPr>
          <w:p w14:paraId="02512414" w14:textId="77777777" w:rsidR="00DF787C" w:rsidRDefault="00DF787C">
            <w:pPr>
              <w:pStyle w:val="Compact"/>
            </w:pPr>
            <w:r>
              <w:t>los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DE1BFB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588404DA" w14:textId="77777777" w:rsidR="00DF787C" w:rsidRDefault="00DF787C">
            <w:pPr>
              <w:pStyle w:val="Compact"/>
            </w:pPr>
            <w:r>
              <w:t>0 : 1784 (97.4%)</w:t>
            </w:r>
            <w:r>
              <w:br/>
              <w:t>1 : 47 ( 2.6%)</w:t>
            </w:r>
          </w:p>
        </w:tc>
        <w:tc>
          <w:tcPr>
            <w:tcW w:w="2168" w:type="dxa"/>
          </w:tcPr>
          <w:p w14:paraId="5BBB136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A70C61" wp14:editId="6A92E2AA">
                  <wp:extent cx="2006600" cy="698500"/>
                  <wp:effectExtent l="0" t="0" r="0" b="0"/>
                  <wp:docPr id="2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" name="Picture" descr="/tmp/ds16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6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2E4726B" w14:textId="77777777" w:rsidR="00DF787C" w:rsidRDefault="00DF787C">
            <w:pPr>
              <w:pStyle w:val="Compact"/>
            </w:pPr>
            <w:r>
              <w:t>1831</w:t>
            </w:r>
            <w:r>
              <w:br/>
              <w:t>(97.6%)</w:t>
            </w:r>
          </w:p>
        </w:tc>
        <w:tc>
          <w:tcPr>
            <w:tcW w:w="993" w:type="dxa"/>
          </w:tcPr>
          <w:p w14:paraId="01065375" w14:textId="77777777" w:rsidR="00DF787C" w:rsidRDefault="00DF787C">
            <w:pPr>
              <w:pStyle w:val="Compact"/>
            </w:pPr>
            <w:r>
              <w:t>45</w:t>
            </w:r>
            <w:r>
              <w:br/>
              <w:t>(2.4%)</w:t>
            </w:r>
          </w:p>
        </w:tc>
      </w:tr>
      <w:tr w:rsidR="00DF787C" w14:paraId="70BC93F6" w14:textId="77777777" w:rsidTr="00B87D73">
        <w:tc>
          <w:tcPr>
            <w:tcW w:w="1242" w:type="dxa"/>
          </w:tcPr>
          <w:p w14:paraId="321128DE" w14:textId="77777777" w:rsidR="00DF787C" w:rsidRDefault="00DF787C">
            <w:pPr>
              <w:pStyle w:val="Compact"/>
            </w:pPr>
            <w:proofErr w:type="spellStart"/>
            <w:r>
              <w:t>loss_etiology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759ACB5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1 (0.4)</w:t>
            </w:r>
            <w:r>
              <w:br/>
              <w:t>min &lt; med &lt; max:</w:t>
            </w:r>
            <w:r>
              <w:br/>
              <w:t>0 &lt; 0 &lt; 4</w:t>
            </w:r>
            <w:r>
              <w:br/>
              <w:t>IQR (CV) : 0 (5.1)</w:t>
            </w:r>
          </w:p>
        </w:tc>
        <w:tc>
          <w:tcPr>
            <w:tcW w:w="1700" w:type="dxa"/>
          </w:tcPr>
          <w:p w14:paraId="2643705A" w14:textId="77777777" w:rsidR="00DF787C" w:rsidRDefault="00DF787C">
            <w:pPr>
              <w:pStyle w:val="Compact"/>
            </w:pPr>
            <w:r>
              <w:t>0 : 1743 (95.4%)</w:t>
            </w:r>
            <w:r>
              <w:br/>
              <w:t>1 : 38 ( 2.1%)</w:t>
            </w:r>
            <w:r>
              <w:br/>
              <w:t>2 : 40 ( 2.2%)</w:t>
            </w:r>
            <w:r>
              <w:br/>
              <w:t>4 : 7 ( 0.4%)</w:t>
            </w:r>
          </w:p>
        </w:tc>
        <w:tc>
          <w:tcPr>
            <w:tcW w:w="2168" w:type="dxa"/>
          </w:tcPr>
          <w:p w14:paraId="0439E2F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00E96A9" wp14:editId="6AB69162">
                  <wp:extent cx="1968500" cy="1295400"/>
                  <wp:effectExtent l="0" t="0" r="0" b="0"/>
                  <wp:docPr id="2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Picture" descr="/tmp/ds16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BC424DF" w14:textId="77777777" w:rsidR="00DF787C" w:rsidRDefault="00DF787C">
            <w:pPr>
              <w:pStyle w:val="Compact"/>
            </w:pPr>
            <w:r>
              <w:t>1828</w:t>
            </w:r>
            <w:r>
              <w:br/>
              <w:t>(97.4%)</w:t>
            </w:r>
          </w:p>
        </w:tc>
        <w:tc>
          <w:tcPr>
            <w:tcW w:w="993" w:type="dxa"/>
          </w:tcPr>
          <w:p w14:paraId="6EC7595F" w14:textId="77777777" w:rsidR="00DF787C" w:rsidRDefault="00DF787C">
            <w:pPr>
              <w:pStyle w:val="Compact"/>
            </w:pPr>
            <w:r>
              <w:t>48</w:t>
            </w:r>
            <w:r>
              <w:br/>
              <w:t>(2.6%)</w:t>
            </w:r>
          </w:p>
        </w:tc>
      </w:tr>
      <w:tr w:rsidR="00DF787C" w14:paraId="3EC7FF4F" w14:textId="77777777" w:rsidTr="00B87D73">
        <w:tc>
          <w:tcPr>
            <w:tcW w:w="1242" w:type="dxa"/>
          </w:tcPr>
          <w:p w14:paraId="48435939" w14:textId="77777777" w:rsidR="00DF787C" w:rsidRDefault="00DF787C">
            <w:pPr>
              <w:pStyle w:val="Compact"/>
            </w:pPr>
            <w:proofErr w:type="spellStart"/>
            <w:r>
              <w:lastRenderedPageBreak/>
              <w:t>loss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5AC2BC04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29.1 (6.3)</w:t>
            </w:r>
            <w:r>
              <w:br/>
              <w:t>min &lt; med &lt; max:</w:t>
            </w:r>
            <w:r>
              <w:br/>
              <w:t>22 &lt; 27 &lt; 40.1</w:t>
            </w:r>
            <w:r>
              <w:br/>
              <w:t>IQR (CV) : 10.7 (0.2)</w:t>
            </w:r>
          </w:p>
        </w:tc>
        <w:tc>
          <w:tcPr>
            <w:tcW w:w="1700" w:type="dxa"/>
          </w:tcPr>
          <w:p w14:paraId="7BB3DD43" w14:textId="77777777" w:rsidR="00DF787C" w:rsidRDefault="00DF787C">
            <w:pPr>
              <w:pStyle w:val="Compact"/>
            </w:pPr>
            <w:r>
              <w:t>18 distinct values</w:t>
            </w:r>
          </w:p>
        </w:tc>
        <w:tc>
          <w:tcPr>
            <w:tcW w:w="2168" w:type="dxa"/>
          </w:tcPr>
          <w:p w14:paraId="3E3C3E3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F43B15" wp14:editId="4C8B96B4">
                  <wp:extent cx="1930400" cy="1397000"/>
                  <wp:effectExtent l="0" t="0" r="0" b="0"/>
                  <wp:docPr id="2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" name="Picture" descr="/tmp/ds16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82A922D" w14:textId="77777777" w:rsidR="00DF787C" w:rsidRDefault="00DF787C">
            <w:pPr>
              <w:pStyle w:val="Compact"/>
            </w:pPr>
            <w:r>
              <w:t>24</w:t>
            </w:r>
            <w:r>
              <w:br/>
              <w:t>(1.3%)</w:t>
            </w:r>
          </w:p>
        </w:tc>
        <w:tc>
          <w:tcPr>
            <w:tcW w:w="993" w:type="dxa"/>
          </w:tcPr>
          <w:p w14:paraId="0436A0EB" w14:textId="77777777" w:rsidR="00DF787C" w:rsidRDefault="00DF787C">
            <w:pPr>
              <w:pStyle w:val="Compact"/>
            </w:pPr>
            <w:r>
              <w:t>1852</w:t>
            </w:r>
            <w:r>
              <w:br/>
              <w:t>(98.7%)</w:t>
            </w:r>
          </w:p>
        </w:tc>
      </w:tr>
      <w:tr w:rsidR="00DF787C" w14:paraId="1C938E73" w14:textId="77777777" w:rsidTr="00B87D73">
        <w:tc>
          <w:tcPr>
            <w:tcW w:w="1242" w:type="dxa"/>
          </w:tcPr>
          <w:p w14:paraId="4F729317" w14:textId="77777777" w:rsidR="00DF787C" w:rsidRDefault="00DF787C">
            <w:pPr>
              <w:pStyle w:val="Compact"/>
            </w:pPr>
            <w:proofErr w:type="spellStart"/>
            <w:r>
              <w:t>end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7981BA9C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8.2 (3.9)</w:t>
            </w:r>
            <w:r>
              <w:br/>
              <w:t>min &lt; med &lt; max:</w:t>
            </w:r>
            <w:r>
              <w:br/>
              <w:t>8 &lt; 39 &lt; 44.1</w:t>
            </w:r>
            <w:r>
              <w:br/>
              <w:t>IQR (CV) : 2 (0.1)</w:t>
            </w:r>
          </w:p>
        </w:tc>
        <w:tc>
          <w:tcPr>
            <w:tcW w:w="1700" w:type="dxa"/>
          </w:tcPr>
          <w:p w14:paraId="00E0EA09" w14:textId="77777777" w:rsidR="00DF787C" w:rsidRDefault="00DF787C">
            <w:pPr>
              <w:pStyle w:val="Compact"/>
            </w:pPr>
            <w:r>
              <w:t>98 distinct values</w:t>
            </w:r>
          </w:p>
        </w:tc>
        <w:tc>
          <w:tcPr>
            <w:tcW w:w="2168" w:type="dxa"/>
          </w:tcPr>
          <w:p w14:paraId="4F7F1C6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2215DD2" wp14:editId="75190060">
                  <wp:extent cx="1930400" cy="1397000"/>
                  <wp:effectExtent l="0" t="0" r="0" b="0"/>
                  <wp:docPr id="2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Picture" descr="/tmp/ds16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A70AF85" w14:textId="77777777" w:rsidR="00DF787C" w:rsidRDefault="00DF787C">
            <w:pPr>
              <w:pStyle w:val="Compact"/>
            </w:pPr>
            <w:r>
              <w:t>1225</w:t>
            </w:r>
            <w:r>
              <w:br/>
              <w:t>(65.3%)</w:t>
            </w:r>
          </w:p>
        </w:tc>
        <w:tc>
          <w:tcPr>
            <w:tcW w:w="993" w:type="dxa"/>
          </w:tcPr>
          <w:p w14:paraId="300A7768" w14:textId="77777777" w:rsidR="00DF787C" w:rsidRDefault="00DF787C">
            <w:pPr>
              <w:pStyle w:val="Compact"/>
            </w:pPr>
            <w:r>
              <w:t>651</w:t>
            </w:r>
            <w:r>
              <w:br/>
              <w:t>(34.7%)</w:t>
            </w:r>
          </w:p>
        </w:tc>
      </w:tr>
      <w:tr w:rsidR="00DF787C" w14:paraId="4C0106A4" w14:textId="77777777" w:rsidTr="00B87D73">
        <w:tc>
          <w:tcPr>
            <w:tcW w:w="1242" w:type="dxa"/>
          </w:tcPr>
          <w:p w14:paraId="3AF25FD3" w14:textId="77777777" w:rsidR="00DF787C" w:rsidRDefault="00DF787C">
            <w:pPr>
              <w:pStyle w:val="Compact"/>
            </w:pPr>
            <w:proofErr w:type="spellStart"/>
            <w:r>
              <w:t>birth_ga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7F52FC76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8.7 (2.1)</w:t>
            </w:r>
            <w:r>
              <w:br/>
              <w:t>min &lt; med &lt; max:</w:t>
            </w:r>
            <w:r>
              <w:br/>
              <w:t>25 &lt; 39 &lt; 44.1</w:t>
            </w:r>
            <w:r>
              <w:br/>
              <w:t>IQR (CV) : 2 (0.1)</w:t>
            </w:r>
          </w:p>
        </w:tc>
        <w:tc>
          <w:tcPr>
            <w:tcW w:w="1700" w:type="dxa"/>
          </w:tcPr>
          <w:p w14:paraId="2DAC40C4" w14:textId="77777777" w:rsidR="00DF787C" w:rsidRDefault="00DF787C">
            <w:pPr>
              <w:pStyle w:val="Compact"/>
            </w:pPr>
            <w:r>
              <w:t>65 distinct values</w:t>
            </w:r>
          </w:p>
        </w:tc>
        <w:tc>
          <w:tcPr>
            <w:tcW w:w="2168" w:type="dxa"/>
          </w:tcPr>
          <w:p w14:paraId="443D697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B3060D4" wp14:editId="69FF8BE4">
                  <wp:extent cx="1930400" cy="1397000"/>
                  <wp:effectExtent l="0" t="0" r="0" b="0"/>
                  <wp:docPr id="2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7" name="Picture" descr="/tmp/ds16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3038792" w14:textId="77777777" w:rsidR="00DF787C" w:rsidRDefault="00DF787C">
            <w:pPr>
              <w:pStyle w:val="Compact"/>
            </w:pPr>
            <w:r>
              <w:t>1186</w:t>
            </w:r>
            <w:r>
              <w:br/>
              <w:t>(63.2%)</w:t>
            </w:r>
          </w:p>
        </w:tc>
        <w:tc>
          <w:tcPr>
            <w:tcW w:w="993" w:type="dxa"/>
          </w:tcPr>
          <w:p w14:paraId="3974AC41" w14:textId="77777777" w:rsidR="00DF787C" w:rsidRDefault="00DF787C">
            <w:pPr>
              <w:pStyle w:val="Compact"/>
            </w:pPr>
            <w:r>
              <w:t>690</w:t>
            </w:r>
            <w:r>
              <w:br/>
              <w:t>(36.8%)</w:t>
            </w:r>
          </w:p>
        </w:tc>
      </w:tr>
      <w:tr w:rsidR="00DF787C" w14:paraId="3034C058" w14:textId="77777777" w:rsidTr="00B87D73">
        <w:tc>
          <w:tcPr>
            <w:tcW w:w="1242" w:type="dxa"/>
          </w:tcPr>
          <w:p w14:paraId="6FFF33F1" w14:textId="77777777" w:rsidR="00DF787C" w:rsidRDefault="00DF787C">
            <w:pPr>
              <w:pStyle w:val="Compact"/>
            </w:pPr>
            <w:proofErr w:type="spellStart"/>
            <w:r>
              <w:t>igr_curr_preg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2C78A6A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2B9D2E8E" w14:textId="77777777" w:rsidR="00DF787C" w:rsidRDefault="00DF787C">
            <w:pPr>
              <w:pStyle w:val="Compact"/>
            </w:pPr>
            <w:r>
              <w:t>0 : 849 (95.7%)</w:t>
            </w:r>
            <w:r>
              <w:br/>
              <w:t>1 : 38 ( 4.3%)</w:t>
            </w:r>
          </w:p>
        </w:tc>
        <w:tc>
          <w:tcPr>
            <w:tcW w:w="2168" w:type="dxa"/>
          </w:tcPr>
          <w:p w14:paraId="480FBCA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BA692BB" wp14:editId="1057CECD">
                  <wp:extent cx="1981200" cy="698500"/>
                  <wp:effectExtent l="0" t="0" r="0" b="0"/>
                  <wp:docPr id="2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Picture" descr="/tmp/ds16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EC61071" w14:textId="77777777" w:rsidR="00DF787C" w:rsidRDefault="00DF787C">
            <w:pPr>
              <w:pStyle w:val="Compact"/>
            </w:pPr>
            <w:r>
              <w:t>887</w:t>
            </w:r>
            <w:r>
              <w:br/>
              <w:t>(47.3%)</w:t>
            </w:r>
          </w:p>
        </w:tc>
        <w:tc>
          <w:tcPr>
            <w:tcW w:w="993" w:type="dxa"/>
          </w:tcPr>
          <w:p w14:paraId="2F717F7E" w14:textId="77777777" w:rsidR="00DF787C" w:rsidRDefault="00DF787C">
            <w:pPr>
              <w:pStyle w:val="Compact"/>
            </w:pPr>
            <w:r>
              <w:t>989</w:t>
            </w:r>
            <w:r>
              <w:br/>
              <w:t>(52.7%)</w:t>
            </w:r>
          </w:p>
        </w:tc>
      </w:tr>
      <w:tr w:rsidR="00DF787C" w14:paraId="187FD9C0" w14:textId="77777777" w:rsidTr="00B87D73">
        <w:tc>
          <w:tcPr>
            <w:tcW w:w="1242" w:type="dxa"/>
          </w:tcPr>
          <w:p w14:paraId="58B52350" w14:textId="77777777" w:rsidR="00DF787C" w:rsidRDefault="00DF787C">
            <w:pPr>
              <w:pStyle w:val="Compact"/>
            </w:pPr>
            <w:proofErr w:type="spellStart"/>
            <w:r>
              <w:t>multiplegest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3818AAD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255E36AC" w14:textId="77777777" w:rsidR="00DF787C" w:rsidRDefault="00DF787C">
            <w:pPr>
              <w:pStyle w:val="Compact"/>
            </w:pPr>
            <w:r>
              <w:t>0 : 1648 (98.2%)</w:t>
            </w:r>
            <w:r>
              <w:br/>
              <w:t>1 : 31 ( 1.8%)</w:t>
            </w:r>
          </w:p>
        </w:tc>
        <w:tc>
          <w:tcPr>
            <w:tcW w:w="2168" w:type="dxa"/>
          </w:tcPr>
          <w:p w14:paraId="2A642C0B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3A55129" wp14:editId="48275EB2">
                  <wp:extent cx="2019300" cy="698500"/>
                  <wp:effectExtent l="0" t="0" r="0" b="0"/>
                  <wp:docPr id="2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3" name="Picture" descr="/tmp/ds16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FFA6761" w14:textId="77777777" w:rsidR="00DF787C" w:rsidRDefault="00DF787C">
            <w:pPr>
              <w:pStyle w:val="Compact"/>
            </w:pPr>
            <w:r>
              <w:t>1679</w:t>
            </w:r>
            <w:r>
              <w:br/>
              <w:t>(89.5%)</w:t>
            </w:r>
          </w:p>
        </w:tc>
        <w:tc>
          <w:tcPr>
            <w:tcW w:w="993" w:type="dxa"/>
          </w:tcPr>
          <w:p w14:paraId="245CD5B9" w14:textId="77777777" w:rsidR="00DF787C" w:rsidRDefault="00DF787C">
            <w:pPr>
              <w:pStyle w:val="Compact"/>
            </w:pPr>
            <w:r>
              <w:t>197</w:t>
            </w:r>
            <w:r>
              <w:br/>
              <w:t>(10.5%)</w:t>
            </w:r>
          </w:p>
        </w:tc>
      </w:tr>
      <w:tr w:rsidR="00DF787C" w14:paraId="489F7327" w14:textId="77777777" w:rsidTr="00B87D73">
        <w:tc>
          <w:tcPr>
            <w:tcW w:w="1242" w:type="dxa"/>
          </w:tcPr>
          <w:p w14:paraId="27E0D6AD" w14:textId="77777777" w:rsidR="00DF787C" w:rsidRDefault="00DF787C">
            <w:pPr>
              <w:pStyle w:val="Compact"/>
            </w:pPr>
            <w:proofErr w:type="spellStart"/>
            <w:r>
              <w:t>inf_term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79868CF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1.3 (1.1)</w:t>
            </w:r>
            <w:r>
              <w:br/>
              <w:t>min &lt; med &lt; max:</w:t>
            </w:r>
            <w:r>
              <w:br/>
              <w:t>1 &lt; 1 &lt; 6</w:t>
            </w:r>
            <w:r>
              <w:br/>
              <w:t>IQR (CV) : 0 (0.8)</w:t>
            </w:r>
          </w:p>
        </w:tc>
        <w:tc>
          <w:tcPr>
            <w:tcW w:w="1700" w:type="dxa"/>
          </w:tcPr>
          <w:p w14:paraId="2CF9D5B8" w14:textId="77777777" w:rsidR="00DF787C" w:rsidRDefault="00DF787C">
            <w:pPr>
              <w:pStyle w:val="Compact"/>
            </w:pPr>
            <w:r>
              <w:t>1 : 1317 (90.0%)</w:t>
            </w:r>
            <w:r>
              <w:br/>
              <w:t>2 : 15 ( 1.0%)</w:t>
            </w:r>
            <w:r>
              <w:br/>
              <w:t>3 : 16 ( 1.1%)</w:t>
            </w:r>
            <w:r>
              <w:br/>
              <w:t>4 : 23 ( 1.6%)</w:t>
            </w:r>
            <w:r>
              <w:br/>
              <w:t>5 : 90 ( 6.1%)</w:t>
            </w:r>
            <w:r>
              <w:br/>
              <w:t>6 : 3 ( 0.2%)</w:t>
            </w:r>
          </w:p>
        </w:tc>
        <w:tc>
          <w:tcPr>
            <w:tcW w:w="2168" w:type="dxa"/>
          </w:tcPr>
          <w:p w14:paraId="0788CBE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68B379" wp14:editId="30B9F682">
                  <wp:extent cx="1866900" cy="1892300"/>
                  <wp:effectExtent l="0" t="0" r="0" b="0"/>
                  <wp:docPr id="2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" descr="/tmp/ds16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6900" cy="189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602875A" w14:textId="77777777" w:rsidR="00DF787C" w:rsidRDefault="00DF787C">
            <w:pPr>
              <w:pStyle w:val="Compact"/>
            </w:pPr>
            <w:r>
              <w:t>1464</w:t>
            </w:r>
            <w:r>
              <w:br/>
              <w:t>(78.0%)</w:t>
            </w:r>
          </w:p>
        </w:tc>
        <w:tc>
          <w:tcPr>
            <w:tcW w:w="993" w:type="dxa"/>
          </w:tcPr>
          <w:p w14:paraId="4A0F50E6" w14:textId="77777777" w:rsidR="00DF787C" w:rsidRDefault="00DF787C">
            <w:pPr>
              <w:pStyle w:val="Compact"/>
            </w:pPr>
            <w:r>
              <w:t>412</w:t>
            </w:r>
            <w:r>
              <w:br/>
              <w:t>(22.0%)</w:t>
            </w:r>
          </w:p>
        </w:tc>
      </w:tr>
      <w:tr w:rsidR="00DF787C" w14:paraId="39921208" w14:textId="77777777" w:rsidTr="00B87D73">
        <w:tc>
          <w:tcPr>
            <w:tcW w:w="1242" w:type="dxa"/>
          </w:tcPr>
          <w:p w14:paraId="406A9E43" w14:textId="77777777" w:rsidR="00DF787C" w:rsidRDefault="00DF787C">
            <w:pPr>
              <w:pStyle w:val="Compact"/>
            </w:pPr>
            <w:proofErr w:type="spellStart"/>
            <w:r>
              <w:lastRenderedPageBreak/>
              <w:t>inf_sex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5464AA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5</w:t>
            </w:r>
            <w:r>
              <w:br/>
              <w:t>Max : 1</w:t>
            </w:r>
          </w:p>
        </w:tc>
        <w:tc>
          <w:tcPr>
            <w:tcW w:w="1700" w:type="dxa"/>
          </w:tcPr>
          <w:p w14:paraId="04A9D79C" w14:textId="77777777" w:rsidR="00DF787C" w:rsidRDefault="00DF787C">
            <w:pPr>
              <w:pStyle w:val="Compact"/>
            </w:pPr>
            <w:r>
              <w:t>0 : 670 (52.0%)</w:t>
            </w:r>
            <w:r>
              <w:br/>
              <w:t>1 : 619 (48.0%)</w:t>
            </w:r>
          </w:p>
        </w:tc>
        <w:tc>
          <w:tcPr>
            <w:tcW w:w="2168" w:type="dxa"/>
          </w:tcPr>
          <w:p w14:paraId="02C13C57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932B2FD" wp14:editId="590984FA">
                  <wp:extent cx="1143000" cy="698500"/>
                  <wp:effectExtent l="0" t="0" r="0" b="0"/>
                  <wp:docPr id="2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9" name="Picture" descr="/tmp/ds16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A347FB7" w14:textId="77777777" w:rsidR="00DF787C" w:rsidRDefault="00DF787C">
            <w:pPr>
              <w:pStyle w:val="Compact"/>
            </w:pPr>
            <w:r>
              <w:t>1289</w:t>
            </w:r>
            <w:r>
              <w:br/>
              <w:t>(68.7%)</w:t>
            </w:r>
          </w:p>
        </w:tc>
        <w:tc>
          <w:tcPr>
            <w:tcW w:w="993" w:type="dxa"/>
          </w:tcPr>
          <w:p w14:paraId="5B146C78" w14:textId="77777777" w:rsidR="00DF787C" w:rsidRDefault="00DF787C">
            <w:pPr>
              <w:pStyle w:val="Compact"/>
            </w:pPr>
            <w:r>
              <w:t>587</w:t>
            </w:r>
            <w:r>
              <w:br/>
              <w:t>(31.3%)</w:t>
            </w:r>
          </w:p>
        </w:tc>
      </w:tr>
      <w:tr w:rsidR="00DF787C" w14:paraId="251B919E" w14:textId="77777777" w:rsidTr="00B87D73">
        <w:tc>
          <w:tcPr>
            <w:tcW w:w="1242" w:type="dxa"/>
          </w:tcPr>
          <w:p w14:paraId="7F677F26" w14:textId="77777777" w:rsidR="00DF787C" w:rsidRDefault="00DF787C">
            <w:pPr>
              <w:pStyle w:val="Compact"/>
            </w:pPr>
            <w:proofErr w:type="spellStart"/>
            <w:r>
              <w:t>inf_weight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4085CC64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142.4 (604.2)</w:t>
            </w:r>
            <w:r>
              <w:br/>
              <w:t>min &lt; med &lt; max:</w:t>
            </w:r>
            <w:r>
              <w:br/>
              <w:t>250 &lt; 3175 &lt; 5800</w:t>
            </w:r>
            <w:r>
              <w:br/>
              <w:t>IQR (CV) : 630 (0.2)</w:t>
            </w:r>
          </w:p>
        </w:tc>
        <w:tc>
          <w:tcPr>
            <w:tcW w:w="1700" w:type="dxa"/>
          </w:tcPr>
          <w:p w14:paraId="67FEEE45" w14:textId="77777777" w:rsidR="00DF787C" w:rsidRDefault="00DF787C">
            <w:pPr>
              <w:pStyle w:val="Compact"/>
            </w:pPr>
            <w:r>
              <w:t>472 distinct values</w:t>
            </w:r>
          </w:p>
        </w:tc>
        <w:tc>
          <w:tcPr>
            <w:tcW w:w="2168" w:type="dxa"/>
          </w:tcPr>
          <w:p w14:paraId="3A07B40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D3F4854" wp14:editId="5FC6B2BA">
                  <wp:extent cx="1930400" cy="1397000"/>
                  <wp:effectExtent l="0" t="0" r="0" b="0"/>
                  <wp:docPr id="2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Picture" descr="/tmp/ds16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491ED52" w14:textId="77777777" w:rsidR="00DF787C" w:rsidRDefault="00DF787C">
            <w:pPr>
              <w:pStyle w:val="Compact"/>
            </w:pPr>
            <w:r>
              <w:t>1377</w:t>
            </w:r>
            <w:r>
              <w:br/>
              <w:t>(73.4%)</w:t>
            </w:r>
          </w:p>
        </w:tc>
        <w:tc>
          <w:tcPr>
            <w:tcW w:w="993" w:type="dxa"/>
          </w:tcPr>
          <w:p w14:paraId="7D4A43E5" w14:textId="77777777" w:rsidR="00DF787C" w:rsidRDefault="00DF787C">
            <w:pPr>
              <w:pStyle w:val="Compact"/>
            </w:pPr>
            <w:r>
              <w:t>499</w:t>
            </w:r>
            <w:r>
              <w:br/>
              <w:t>(26.6%)</w:t>
            </w:r>
          </w:p>
        </w:tc>
      </w:tr>
      <w:tr w:rsidR="00DF787C" w14:paraId="3D60AE54" w14:textId="77777777" w:rsidTr="00B87D73">
        <w:tc>
          <w:tcPr>
            <w:tcW w:w="1242" w:type="dxa"/>
          </w:tcPr>
          <w:p w14:paraId="0C9E764A" w14:textId="77777777" w:rsidR="00DF787C" w:rsidRDefault="00DF787C">
            <w:pPr>
              <w:pStyle w:val="Compact"/>
            </w:pPr>
            <w:proofErr w:type="spellStart"/>
            <w:r>
              <w:t>inf_length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362C99D3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48.6 (3)</w:t>
            </w:r>
            <w:r>
              <w:br/>
              <w:t>min &lt; med &lt; max:</w:t>
            </w:r>
            <w:r>
              <w:br/>
              <w:t>19 &lt; 49 &lt; 54</w:t>
            </w:r>
            <w:r>
              <w:br/>
              <w:t>IQR (CV) : 2.5 (0.1)</w:t>
            </w:r>
          </w:p>
        </w:tc>
        <w:tc>
          <w:tcPr>
            <w:tcW w:w="1700" w:type="dxa"/>
          </w:tcPr>
          <w:p w14:paraId="6815FC2E" w14:textId="77777777" w:rsidR="00DF787C" w:rsidRDefault="00DF787C">
            <w:pPr>
              <w:pStyle w:val="Compact"/>
            </w:pPr>
            <w:r>
              <w:t>43 distinct values</w:t>
            </w:r>
          </w:p>
        </w:tc>
        <w:tc>
          <w:tcPr>
            <w:tcW w:w="2168" w:type="dxa"/>
          </w:tcPr>
          <w:p w14:paraId="2E786A5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4C37F35" wp14:editId="3AF3F4D6">
                  <wp:extent cx="1930400" cy="1397000"/>
                  <wp:effectExtent l="0" t="0" r="0" b="0"/>
                  <wp:docPr id="2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5" name="Picture" descr="/tmp/ds16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C939E0F" w14:textId="77777777" w:rsidR="00DF787C" w:rsidRDefault="00DF787C">
            <w:pPr>
              <w:pStyle w:val="Compact"/>
            </w:pPr>
            <w:r>
              <w:t>925</w:t>
            </w:r>
            <w:r>
              <w:br/>
              <w:t>(49.3%)</w:t>
            </w:r>
          </w:p>
        </w:tc>
        <w:tc>
          <w:tcPr>
            <w:tcW w:w="993" w:type="dxa"/>
          </w:tcPr>
          <w:p w14:paraId="26239039" w14:textId="77777777" w:rsidR="00DF787C" w:rsidRDefault="00DF787C">
            <w:pPr>
              <w:pStyle w:val="Compact"/>
            </w:pPr>
            <w:r>
              <w:t>951</w:t>
            </w:r>
            <w:r>
              <w:br/>
              <w:t>(50.7%)</w:t>
            </w:r>
          </w:p>
        </w:tc>
      </w:tr>
      <w:tr w:rsidR="00DF787C" w14:paraId="61093903" w14:textId="77777777" w:rsidTr="00B87D73">
        <w:tc>
          <w:tcPr>
            <w:tcW w:w="1242" w:type="dxa"/>
          </w:tcPr>
          <w:p w14:paraId="1BAD55E0" w14:textId="77777777" w:rsidR="00DF787C" w:rsidRDefault="00DF787C">
            <w:pPr>
              <w:pStyle w:val="Compact"/>
            </w:pPr>
            <w:proofErr w:type="spellStart"/>
            <w:r>
              <w:t>inf_head_circ_birth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63C42181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33.8 (2.3)</w:t>
            </w:r>
            <w:r>
              <w:br/>
              <w:t>min &lt; med &lt; max:</w:t>
            </w:r>
            <w:r>
              <w:br/>
              <w:t>15 &lt; 34 &lt; 47.5</w:t>
            </w:r>
            <w:r>
              <w:br/>
              <w:t>IQR (CV) : 2 (0.1)</w:t>
            </w:r>
          </w:p>
        </w:tc>
        <w:tc>
          <w:tcPr>
            <w:tcW w:w="1700" w:type="dxa"/>
          </w:tcPr>
          <w:p w14:paraId="7646355D" w14:textId="77777777" w:rsidR="00DF787C" w:rsidRDefault="00DF787C">
            <w:pPr>
              <w:pStyle w:val="Compact"/>
            </w:pPr>
            <w:r>
              <w:t>54 distinct values</w:t>
            </w:r>
          </w:p>
        </w:tc>
        <w:tc>
          <w:tcPr>
            <w:tcW w:w="2168" w:type="dxa"/>
          </w:tcPr>
          <w:p w14:paraId="7E7A396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0494C0" wp14:editId="16CB6FE1">
                  <wp:extent cx="1930400" cy="1397000"/>
                  <wp:effectExtent l="0" t="0" r="0" b="0"/>
                  <wp:docPr id="2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Picture" descr="/tmp/ds16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1F81D2C" w14:textId="77777777" w:rsidR="00DF787C" w:rsidRDefault="00DF787C">
            <w:pPr>
              <w:pStyle w:val="Compact"/>
            </w:pPr>
            <w:r>
              <w:t>1313</w:t>
            </w:r>
            <w:r>
              <w:br/>
              <w:t>(70.0%)</w:t>
            </w:r>
          </w:p>
        </w:tc>
        <w:tc>
          <w:tcPr>
            <w:tcW w:w="993" w:type="dxa"/>
          </w:tcPr>
          <w:p w14:paraId="16840039" w14:textId="77777777" w:rsidR="00DF787C" w:rsidRDefault="00DF787C">
            <w:pPr>
              <w:pStyle w:val="Compact"/>
            </w:pPr>
            <w:r>
              <w:t>563</w:t>
            </w:r>
            <w:r>
              <w:br/>
              <w:t>(30.0%)</w:t>
            </w:r>
          </w:p>
        </w:tc>
      </w:tr>
      <w:tr w:rsidR="00DF787C" w14:paraId="06406F4E" w14:textId="77777777" w:rsidTr="00B87D73">
        <w:tc>
          <w:tcPr>
            <w:tcW w:w="1242" w:type="dxa"/>
          </w:tcPr>
          <w:p w14:paraId="70158851" w14:textId="77777777" w:rsidR="00DF787C" w:rsidRDefault="00DF787C">
            <w:pPr>
              <w:pStyle w:val="Compact"/>
            </w:pPr>
            <w:proofErr w:type="spellStart"/>
            <w:r>
              <w:t>inf_vital_statu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051B8C88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 (0.1)</w:t>
            </w:r>
            <w:r>
              <w:br/>
              <w:t>min &lt; med &lt; max:</w:t>
            </w:r>
            <w:r>
              <w:br/>
              <w:t>0 &lt; 0 &lt; 2</w:t>
            </w:r>
            <w:r>
              <w:br/>
              <w:t>IQR (CV) : 0 (14.7)</w:t>
            </w:r>
          </w:p>
        </w:tc>
        <w:tc>
          <w:tcPr>
            <w:tcW w:w="1700" w:type="dxa"/>
          </w:tcPr>
          <w:p w14:paraId="0CEAEFB0" w14:textId="77777777" w:rsidR="00DF787C" w:rsidRDefault="00DF787C">
            <w:pPr>
              <w:pStyle w:val="Compact"/>
            </w:pPr>
            <w:r>
              <w:t>0 : 1354 (99.5%)</w:t>
            </w:r>
            <w:r>
              <w:br/>
              <w:t>1 : 4 ( 0.3%)</w:t>
            </w:r>
            <w:r>
              <w:br/>
              <w:t>2 : 3 ( 0.2%)</w:t>
            </w:r>
          </w:p>
        </w:tc>
        <w:tc>
          <w:tcPr>
            <w:tcW w:w="2168" w:type="dxa"/>
          </w:tcPr>
          <w:p w14:paraId="2BF9E1D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8FD452" wp14:editId="49D10F80">
                  <wp:extent cx="2044700" cy="990600"/>
                  <wp:effectExtent l="0" t="0" r="0" b="0"/>
                  <wp:docPr id="2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1" name="Picture" descr="/tmp/ds164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990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C59EA12" w14:textId="77777777" w:rsidR="00DF787C" w:rsidRDefault="00DF787C">
            <w:pPr>
              <w:pStyle w:val="Compact"/>
            </w:pPr>
            <w:r>
              <w:t>1361</w:t>
            </w:r>
            <w:r>
              <w:br/>
              <w:t>(72.5%)</w:t>
            </w:r>
          </w:p>
        </w:tc>
        <w:tc>
          <w:tcPr>
            <w:tcW w:w="993" w:type="dxa"/>
          </w:tcPr>
          <w:p w14:paraId="10757CC6" w14:textId="77777777" w:rsidR="00DF787C" w:rsidRDefault="00DF787C">
            <w:pPr>
              <w:pStyle w:val="Compact"/>
            </w:pPr>
            <w:r>
              <w:t>515</w:t>
            </w:r>
            <w:r>
              <w:br/>
              <w:t>(27.5%)</w:t>
            </w:r>
          </w:p>
        </w:tc>
      </w:tr>
      <w:tr w:rsidR="00DF787C" w14:paraId="619B0CB0" w14:textId="77777777" w:rsidTr="00B87D73">
        <w:tc>
          <w:tcPr>
            <w:tcW w:w="1242" w:type="dxa"/>
          </w:tcPr>
          <w:p w14:paraId="5E9A2BD8" w14:textId="77777777" w:rsidR="00DF787C" w:rsidRDefault="00DF787C">
            <w:pPr>
              <w:pStyle w:val="Compact"/>
            </w:pPr>
            <w:proofErr w:type="spellStart"/>
            <w:r>
              <w:t>fet_zikv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B90DF40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3</w:t>
            </w:r>
            <w:r>
              <w:br/>
              <w:t>Max : 1</w:t>
            </w:r>
          </w:p>
        </w:tc>
        <w:tc>
          <w:tcPr>
            <w:tcW w:w="1700" w:type="dxa"/>
          </w:tcPr>
          <w:p w14:paraId="5FD175A9" w14:textId="77777777" w:rsidR="00DF787C" w:rsidRDefault="00DF787C">
            <w:pPr>
              <w:pStyle w:val="Compact"/>
            </w:pPr>
            <w:r>
              <w:t>0 : 547 (74.5%)</w:t>
            </w:r>
            <w:r>
              <w:br/>
              <w:t>1 : 187 (25.5%)</w:t>
            </w:r>
          </w:p>
        </w:tc>
        <w:tc>
          <w:tcPr>
            <w:tcW w:w="2168" w:type="dxa"/>
          </w:tcPr>
          <w:p w14:paraId="019BC551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44C86CD" wp14:editId="36DC567E">
                  <wp:extent cx="1574800" cy="698500"/>
                  <wp:effectExtent l="0" t="0" r="0" b="0"/>
                  <wp:docPr id="2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Picture" descr="/tmp/ds164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48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FED5DA3" w14:textId="77777777" w:rsidR="00DF787C" w:rsidRDefault="00DF787C">
            <w:pPr>
              <w:pStyle w:val="Compact"/>
            </w:pPr>
            <w:r>
              <w:t>734</w:t>
            </w:r>
            <w:r>
              <w:br/>
              <w:t>(39.1%)</w:t>
            </w:r>
          </w:p>
        </w:tc>
        <w:tc>
          <w:tcPr>
            <w:tcW w:w="993" w:type="dxa"/>
          </w:tcPr>
          <w:p w14:paraId="602E0C4F" w14:textId="77777777" w:rsidR="00DF787C" w:rsidRDefault="00DF787C">
            <w:pPr>
              <w:pStyle w:val="Compact"/>
            </w:pPr>
            <w:r>
              <w:t>1142</w:t>
            </w:r>
            <w:r>
              <w:br/>
              <w:t>(60.9%)</w:t>
            </w:r>
          </w:p>
        </w:tc>
      </w:tr>
      <w:tr w:rsidR="00DF787C" w14:paraId="65D5E2CF" w14:textId="77777777" w:rsidTr="00B87D73">
        <w:tc>
          <w:tcPr>
            <w:tcW w:w="1242" w:type="dxa"/>
          </w:tcPr>
          <w:p w14:paraId="5A561B01" w14:textId="77777777" w:rsidR="00DF787C" w:rsidRDefault="00DF787C">
            <w:pPr>
              <w:pStyle w:val="Compact"/>
            </w:pPr>
            <w:proofErr w:type="spellStart"/>
            <w:r>
              <w:lastRenderedPageBreak/>
              <w:t>zikv_test</w:t>
            </w:r>
            <w:proofErr w:type="spellEnd"/>
            <w:r>
              <w:br/>
              <w:t>[character]</w:t>
            </w:r>
          </w:p>
        </w:tc>
        <w:tc>
          <w:tcPr>
            <w:tcW w:w="2185" w:type="dxa"/>
          </w:tcPr>
          <w:p w14:paraId="3456EAB4" w14:textId="77777777" w:rsidR="00DF787C" w:rsidRDefault="00DF787C">
            <w:pPr>
              <w:pStyle w:val="Compact"/>
            </w:pPr>
            <w:r>
              <w:t xml:space="preserve">1. </w:t>
            </w:r>
            <w:proofErr w:type="spellStart"/>
            <w:r>
              <w:t>any_negative</w:t>
            </w:r>
            <w:proofErr w:type="spellEnd"/>
            <w:r>
              <w:br/>
              <w:t xml:space="preserve">2. </w:t>
            </w:r>
            <w:proofErr w:type="spellStart"/>
            <w:r>
              <w:t>moderate_limit</w:t>
            </w:r>
            <w:proofErr w:type="spellEnd"/>
            <w:r>
              <w:br/>
              <w:t>3. negative</w:t>
            </w:r>
            <w:r>
              <w:br/>
              <w:t>4. robust</w:t>
            </w:r>
          </w:p>
        </w:tc>
        <w:tc>
          <w:tcPr>
            <w:tcW w:w="1700" w:type="dxa"/>
          </w:tcPr>
          <w:p w14:paraId="0576C01B" w14:textId="77777777" w:rsidR="00DF787C" w:rsidRDefault="00DF787C">
            <w:pPr>
              <w:pStyle w:val="Compact"/>
            </w:pPr>
            <w:r>
              <w:t>254 (16.3%)</w:t>
            </w:r>
            <w:r>
              <w:br/>
              <w:t>418 (26.9%)</w:t>
            </w:r>
            <w:r>
              <w:br/>
              <w:t>19 ( 1.2%)</w:t>
            </w:r>
            <w:r>
              <w:br/>
              <w:t>863 (55.5%)</w:t>
            </w:r>
          </w:p>
        </w:tc>
        <w:tc>
          <w:tcPr>
            <w:tcW w:w="2168" w:type="dxa"/>
          </w:tcPr>
          <w:p w14:paraId="37B46E9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DEEE887" wp14:editId="115B6B32">
                  <wp:extent cx="1219200" cy="1295400"/>
                  <wp:effectExtent l="0" t="0" r="0" b="0"/>
                  <wp:docPr id="2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" descr="/tmp/ds164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002E209" w14:textId="77777777" w:rsidR="00DF787C" w:rsidRDefault="00DF787C">
            <w:pPr>
              <w:pStyle w:val="Compact"/>
            </w:pPr>
            <w:r>
              <w:t>1554</w:t>
            </w:r>
            <w:r>
              <w:br/>
              <w:t>(82.8%)</w:t>
            </w:r>
          </w:p>
        </w:tc>
        <w:tc>
          <w:tcPr>
            <w:tcW w:w="993" w:type="dxa"/>
          </w:tcPr>
          <w:p w14:paraId="29A62493" w14:textId="77777777" w:rsidR="00DF787C" w:rsidRDefault="00DF787C">
            <w:pPr>
              <w:pStyle w:val="Compact"/>
            </w:pPr>
            <w:r>
              <w:t>322</w:t>
            </w:r>
            <w:r>
              <w:br/>
              <w:t>(17.2%)</w:t>
            </w:r>
          </w:p>
        </w:tc>
      </w:tr>
      <w:tr w:rsidR="00DF787C" w14:paraId="69112CE3" w14:textId="77777777" w:rsidTr="00B87D73">
        <w:tc>
          <w:tcPr>
            <w:tcW w:w="1242" w:type="dxa"/>
          </w:tcPr>
          <w:p w14:paraId="78791F72" w14:textId="77777777" w:rsidR="00DF787C" w:rsidRDefault="00DF787C">
            <w:pPr>
              <w:pStyle w:val="Compact"/>
            </w:pPr>
            <w:r>
              <w:t>fet_us_bin_tri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9B863EE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1DE83B2" w14:textId="77777777" w:rsidR="00DF787C" w:rsidRDefault="00DF787C">
            <w:pPr>
              <w:pStyle w:val="Compact"/>
            </w:pPr>
            <w:r>
              <w:t>0 : 333 (99.7%)</w:t>
            </w:r>
            <w:r>
              <w:br/>
              <w:t>1 : 1 ( 0.3%)</w:t>
            </w:r>
          </w:p>
        </w:tc>
        <w:tc>
          <w:tcPr>
            <w:tcW w:w="2168" w:type="dxa"/>
          </w:tcPr>
          <w:p w14:paraId="206EFC2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B2C2312" wp14:editId="674A556F">
                  <wp:extent cx="2057400" cy="698500"/>
                  <wp:effectExtent l="0" t="0" r="0" b="0"/>
                  <wp:docPr id="2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Picture" descr="/tmp/ds16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CCC8915" w14:textId="77777777" w:rsidR="00DF787C" w:rsidRDefault="00DF787C">
            <w:pPr>
              <w:pStyle w:val="Compact"/>
            </w:pPr>
            <w:r>
              <w:t>334</w:t>
            </w:r>
            <w:r>
              <w:br/>
              <w:t>(17.8%)</w:t>
            </w:r>
          </w:p>
        </w:tc>
        <w:tc>
          <w:tcPr>
            <w:tcW w:w="993" w:type="dxa"/>
          </w:tcPr>
          <w:p w14:paraId="2DB3E2D1" w14:textId="77777777" w:rsidR="00DF787C" w:rsidRDefault="00DF787C">
            <w:pPr>
              <w:pStyle w:val="Compact"/>
            </w:pPr>
            <w:r>
              <w:t>1542</w:t>
            </w:r>
            <w:r>
              <w:br/>
              <w:t>(82.2%)</w:t>
            </w:r>
          </w:p>
        </w:tc>
      </w:tr>
      <w:tr w:rsidR="00DF787C" w14:paraId="796EFFCF" w14:textId="77777777" w:rsidTr="00B87D73">
        <w:tc>
          <w:tcPr>
            <w:tcW w:w="1242" w:type="dxa"/>
          </w:tcPr>
          <w:p w14:paraId="72D0B410" w14:textId="77777777" w:rsidR="00DF787C" w:rsidRDefault="00DF787C">
            <w:pPr>
              <w:pStyle w:val="Compact"/>
            </w:pPr>
            <w:r>
              <w:t>fet_us_abn_spec_tri1</w:t>
            </w:r>
            <w:r>
              <w:br/>
              <w:t>[integer]</w:t>
            </w:r>
          </w:p>
        </w:tc>
        <w:tc>
          <w:tcPr>
            <w:tcW w:w="2185" w:type="dxa"/>
          </w:tcPr>
          <w:p w14:paraId="4B98B51C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3C68D135" w14:textId="77777777" w:rsidR="00DF787C" w:rsidRDefault="00DF787C">
            <w:pPr>
              <w:pStyle w:val="Compact"/>
            </w:pPr>
            <w:r>
              <w:t>0 : 162 (99.4%)</w:t>
            </w:r>
            <w:r>
              <w:br/>
              <w:t>1 : 1 ( 0.6%)</w:t>
            </w:r>
          </w:p>
        </w:tc>
        <w:tc>
          <w:tcPr>
            <w:tcW w:w="2168" w:type="dxa"/>
          </w:tcPr>
          <w:p w14:paraId="1C2EB68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BC72BF" wp14:editId="3D8AC0AF">
                  <wp:extent cx="2044700" cy="698500"/>
                  <wp:effectExtent l="0" t="0" r="0" b="0"/>
                  <wp:docPr id="2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3" name="Picture" descr="/tmp/ds164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71CE51B" w14:textId="77777777" w:rsidR="00DF787C" w:rsidRDefault="00DF787C">
            <w:pPr>
              <w:pStyle w:val="Compact"/>
            </w:pPr>
            <w:r>
              <w:t>163</w:t>
            </w:r>
            <w:r>
              <w:br/>
              <w:t>(8.7%)</w:t>
            </w:r>
          </w:p>
        </w:tc>
        <w:tc>
          <w:tcPr>
            <w:tcW w:w="993" w:type="dxa"/>
          </w:tcPr>
          <w:p w14:paraId="3A8E2004" w14:textId="77777777" w:rsidR="00DF787C" w:rsidRDefault="00DF787C">
            <w:pPr>
              <w:pStyle w:val="Compact"/>
            </w:pPr>
            <w:r>
              <w:t>1713</w:t>
            </w:r>
            <w:r>
              <w:br/>
              <w:t>(91.3%)</w:t>
            </w:r>
          </w:p>
        </w:tc>
      </w:tr>
      <w:tr w:rsidR="00DF787C" w14:paraId="07106279" w14:textId="77777777" w:rsidTr="00B87D73">
        <w:tc>
          <w:tcPr>
            <w:tcW w:w="1242" w:type="dxa"/>
          </w:tcPr>
          <w:p w14:paraId="0BBA8657" w14:textId="77777777" w:rsidR="00DF787C" w:rsidRDefault="00DF787C">
            <w:pPr>
              <w:pStyle w:val="Compact"/>
            </w:pPr>
            <w:r>
              <w:t>fet_us_bin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DC07F1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2CD853C6" w14:textId="77777777" w:rsidR="00DF787C" w:rsidRDefault="00DF787C">
            <w:pPr>
              <w:pStyle w:val="Compact"/>
            </w:pPr>
            <w:r>
              <w:t>0 : 434 (82.5%)</w:t>
            </w:r>
            <w:r>
              <w:br/>
              <w:t>1 : 92 (17.5%)</w:t>
            </w:r>
          </w:p>
        </w:tc>
        <w:tc>
          <w:tcPr>
            <w:tcW w:w="2168" w:type="dxa"/>
          </w:tcPr>
          <w:p w14:paraId="0212922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F0ED55D" wp14:editId="471C17D1">
                  <wp:extent cx="1727200" cy="698500"/>
                  <wp:effectExtent l="0" t="0" r="0" b="0"/>
                  <wp:docPr id="2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Picture" descr="/tmp/ds16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7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D7E6127" w14:textId="77777777" w:rsidR="00DF787C" w:rsidRDefault="00DF787C">
            <w:pPr>
              <w:pStyle w:val="Compact"/>
            </w:pPr>
            <w:r>
              <w:t>526</w:t>
            </w:r>
            <w:r>
              <w:br/>
              <w:t>(28.0%)</w:t>
            </w:r>
          </w:p>
        </w:tc>
        <w:tc>
          <w:tcPr>
            <w:tcW w:w="993" w:type="dxa"/>
          </w:tcPr>
          <w:p w14:paraId="1461CD5F" w14:textId="77777777" w:rsidR="00DF787C" w:rsidRDefault="00DF787C">
            <w:pPr>
              <w:pStyle w:val="Compact"/>
            </w:pPr>
            <w:r>
              <w:t>1350</w:t>
            </w:r>
            <w:r>
              <w:br/>
              <w:t>(72.0%)</w:t>
            </w:r>
          </w:p>
        </w:tc>
      </w:tr>
      <w:tr w:rsidR="00DF787C" w14:paraId="135AEADF" w14:textId="77777777" w:rsidTr="00B87D73">
        <w:tc>
          <w:tcPr>
            <w:tcW w:w="1242" w:type="dxa"/>
          </w:tcPr>
          <w:p w14:paraId="4B0EC808" w14:textId="77777777" w:rsidR="00DF787C" w:rsidRDefault="00DF787C">
            <w:pPr>
              <w:pStyle w:val="Compact"/>
            </w:pPr>
            <w:r>
              <w:t>fet_us_cns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11CAEE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46E9F26" w14:textId="77777777" w:rsidR="00DF787C" w:rsidRDefault="00DF787C">
            <w:pPr>
              <w:pStyle w:val="Compact"/>
            </w:pPr>
            <w:r>
              <w:t>0 : 588 (95.5%)</w:t>
            </w:r>
            <w:r>
              <w:br/>
              <w:t>1 : 28 ( 4.5%)</w:t>
            </w:r>
          </w:p>
        </w:tc>
        <w:tc>
          <w:tcPr>
            <w:tcW w:w="2168" w:type="dxa"/>
          </w:tcPr>
          <w:p w14:paraId="72DC365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CA8E43" wp14:editId="44C051F1">
                  <wp:extent cx="1968500" cy="698500"/>
                  <wp:effectExtent l="0" t="0" r="0" b="0"/>
                  <wp:docPr id="28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" name="Picture" descr="/tmp/ds165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51E8B85" w14:textId="77777777" w:rsidR="00DF787C" w:rsidRDefault="00DF787C">
            <w:pPr>
              <w:pStyle w:val="Compact"/>
            </w:pPr>
            <w:r>
              <w:t>616</w:t>
            </w:r>
            <w:r>
              <w:br/>
              <w:t>(32.8%)</w:t>
            </w:r>
          </w:p>
        </w:tc>
        <w:tc>
          <w:tcPr>
            <w:tcW w:w="993" w:type="dxa"/>
          </w:tcPr>
          <w:p w14:paraId="7FDB18FF" w14:textId="77777777" w:rsidR="00DF787C" w:rsidRDefault="00DF787C">
            <w:pPr>
              <w:pStyle w:val="Compact"/>
            </w:pPr>
            <w:r>
              <w:t>1260</w:t>
            </w:r>
            <w:r>
              <w:br/>
              <w:t>(67.2%)</w:t>
            </w:r>
          </w:p>
        </w:tc>
      </w:tr>
      <w:tr w:rsidR="00DF787C" w14:paraId="70632846" w14:textId="77777777" w:rsidTr="00B87D73">
        <w:tc>
          <w:tcPr>
            <w:tcW w:w="1242" w:type="dxa"/>
          </w:tcPr>
          <w:p w14:paraId="3B69A238" w14:textId="77777777" w:rsidR="00DF787C" w:rsidRDefault="00DF787C">
            <w:pPr>
              <w:pStyle w:val="Compact"/>
            </w:pPr>
            <w:r>
              <w:t>fet_us_msk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E8116D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955D714" w14:textId="77777777" w:rsidR="00DF787C" w:rsidRDefault="00DF787C">
            <w:pPr>
              <w:pStyle w:val="Compact"/>
            </w:pPr>
            <w:r>
              <w:t>0 : 540 (99.6%)</w:t>
            </w:r>
            <w:r>
              <w:br/>
              <w:t>1 : 2 ( 0.4%)</w:t>
            </w:r>
          </w:p>
        </w:tc>
        <w:tc>
          <w:tcPr>
            <w:tcW w:w="2168" w:type="dxa"/>
          </w:tcPr>
          <w:p w14:paraId="0D28CAB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146DD5" wp14:editId="27C651B5">
                  <wp:extent cx="2057400" cy="698500"/>
                  <wp:effectExtent l="0" t="0" r="0" b="0"/>
                  <wp:docPr id="29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Picture" descr="/tmp/ds16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0F6C8DE" w14:textId="77777777" w:rsidR="00DF787C" w:rsidRDefault="00DF787C">
            <w:pPr>
              <w:pStyle w:val="Compact"/>
            </w:pPr>
            <w:r>
              <w:t>542</w:t>
            </w:r>
            <w:r>
              <w:br/>
              <w:t>(28.9%)</w:t>
            </w:r>
          </w:p>
        </w:tc>
        <w:tc>
          <w:tcPr>
            <w:tcW w:w="993" w:type="dxa"/>
          </w:tcPr>
          <w:p w14:paraId="4684D16D" w14:textId="77777777" w:rsidR="00DF787C" w:rsidRDefault="00DF787C">
            <w:pPr>
              <w:pStyle w:val="Compact"/>
            </w:pPr>
            <w:r>
              <w:t>1334</w:t>
            </w:r>
            <w:r>
              <w:br/>
              <w:t>(71.1%)</w:t>
            </w:r>
          </w:p>
        </w:tc>
      </w:tr>
      <w:tr w:rsidR="00DF787C" w14:paraId="38A3FAEB" w14:textId="77777777" w:rsidTr="00B87D73">
        <w:tc>
          <w:tcPr>
            <w:tcW w:w="1242" w:type="dxa"/>
          </w:tcPr>
          <w:p w14:paraId="36A9EB89" w14:textId="77777777" w:rsidR="00DF787C" w:rsidRDefault="00DF787C">
            <w:pPr>
              <w:pStyle w:val="Compact"/>
            </w:pPr>
            <w:r>
              <w:t>fet_us_cardio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FBDC9D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EF48270" w14:textId="77777777" w:rsidR="00DF787C" w:rsidRDefault="00DF787C">
            <w:pPr>
              <w:pStyle w:val="Compact"/>
            </w:pPr>
            <w:r>
              <w:t>0 : 618 (99.7%)</w:t>
            </w:r>
            <w:r>
              <w:br/>
              <w:t>1 : 2 ( 0.3%)</w:t>
            </w:r>
          </w:p>
        </w:tc>
        <w:tc>
          <w:tcPr>
            <w:tcW w:w="2168" w:type="dxa"/>
          </w:tcPr>
          <w:p w14:paraId="253CD3E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E39519C" wp14:editId="77FCCB19">
                  <wp:extent cx="2057400" cy="698500"/>
                  <wp:effectExtent l="0" t="0" r="0" b="0"/>
                  <wp:docPr id="29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5" name="Picture" descr="/tmp/ds16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99A6797" w14:textId="77777777" w:rsidR="00DF787C" w:rsidRDefault="00DF787C">
            <w:pPr>
              <w:pStyle w:val="Compact"/>
            </w:pPr>
            <w:r>
              <w:t>620</w:t>
            </w:r>
            <w:r>
              <w:br/>
              <w:t>(33.0%)</w:t>
            </w:r>
          </w:p>
        </w:tc>
        <w:tc>
          <w:tcPr>
            <w:tcW w:w="993" w:type="dxa"/>
          </w:tcPr>
          <w:p w14:paraId="2384CC72" w14:textId="77777777" w:rsidR="00DF787C" w:rsidRDefault="00DF787C">
            <w:pPr>
              <w:pStyle w:val="Compact"/>
            </w:pPr>
            <w:r>
              <w:t>1256</w:t>
            </w:r>
            <w:r>
              <w:br/>
              <w:t>(67.0%)</w:t>
            </w:r>
          </w:p>
        </w:tc>
      </w:tr>
      <w:tr w:rsidR="00DF787C" w14:paraId="00320061" w14:textId="77777777" w:rsidTr="00B87D73">
        <w:tc>
          <w:tcPr>
            <w:tcW w:w="1242" w:type="dxa"/>
          </w:tcPr>
          <w:p w14:paraId="2D7933BF" w14:textId="77777777" w:rsidR="00DF787C" w:rsidRDefault="00DF787C">
            <w:pPr>
              <w:pStyle w:val="Compact"/>
            </w:pPr>
            <w:r>
              <w:t>fet_us_gastro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DC2EFAB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5A713F52" w14:textId="77777777" w:rsidR="00DF787C" w:rsidRDefault="00DF787C">
            <w:pPr>
              <w:pStyle w:val="Compact"/>
            </w:pPr>
            <w:r>
              <w:t>0 : 525 (96.9%)</w:t>
            </w:r>
            <w:r>
              <w:br/>
              <w:t>1 : 17 ( 3.1%)</w:t>
            </w:r>
          </w:p>
        </w:tc>
        <w:tc>
          <w:tcPr>
            <w:tcW w:w="2168" w:type="dxa"/>
          </w:tcPr>
          <w:p w14:paraId="4597229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80880FC" wp14:editId="3949039C">
                  <wp:extent cx="2006600" cy="698500"/>
                  <wp:effectExtent l="0" t="0" r="0" b="0"/>
                  <wp:docPr id="29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Picture" descr="/tmp/ds165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6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2164FEC" w14:textId="77777777" w:rsidR="00DF787C" w:rsidRDefault="00DF787C">
            <w:pPr>
              <w:pStyle w:val="Compact"/>
            </w:pPr>
            <w:r>
              <w:t>542</w:t>
            </w:r>
            <w:r>
              <w:br/>
              <w:t>(28.9%)</w:t>
            </w:r>
          </w:p>
        </w:tc>
        <w:tc>
          <w:tcPr>
            <w:tcW w:w="993" w:type="dxa"/>
          </w:tcPr>
          <w:p w14:paraId="3D04E780" w14:textId="77777777" w:rsidR="00DF787C" w:rsidRDefault="00DF787C">
            <w:pPr>
              <w:pStyle w:val="Compact"/>
            </w:pPr>
            <w:r>
              <w:t>1334</w:t>
            </w:r>
            <w:r>
              <w:br/>
              <w:t>(71.1%)</w:t>
            </w:r>
          </w:p>
        </w:tc>
      </w:tr>
      <w:tr w:rsidR="00DF787C" w14:paraId="7F951852" w14:textId="77777777" w:rsidTr="00B87D73">
        <w:tc>
          <w:tcPr>
            <w:tcW w:w="1242" w:type="dxa"/>
          </w:tcPr>
          <w:p w14:paraId="1278D02A" w14:textId="77777777" w:rsidR="00DF787C" w:rsidRDefault="00DF787C">
            <w:pPr>
              <w:pStyle w:val="Compact"/>
            </w:pPr>
            <w:r>
              <w:t>fet_us_orofac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FD685F3" w14:textId="77777777" w:rsidR="00DF787C" w:rsidRDefault="00DF787C">
            <w:pPr>
              <w:pStyle w:val="Compact"/>
            </w:pPr>
            <w:r>
              <w:t>1 distinct value</w:t>
            </w:r>
          </w:p>
        </w:tc>
        <w:tc>
          <w:tcPr>
            <w:tcW w:w="1700" w:type="dxa"/>
          </w:tcPr>
          <w:p w14:paraId="23DD8B22" w14:textId="77777777" w:rsidR="00DF787C" w:rsidRDefault="00DF787C">
            <w:pPr>
              <w:pStyle w:val="Compact"/>
            </w:pPr>
            <w:r>
              <w:t>0 : 542 (100.0%)</w:t>
            </w:r>
          </w:p>
        </w:tc>
        <w:tc>
          <w:tcPr>
            <w:tcW w:w="2168" w:type="dxa"/>
          </w:tcPr>
          <w:p w14:paraId="052F6AD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11C5D20" wp14:editId="782D6C37">
                  <wp:extent cx="2057400" cy="393700"/>
                  <wp:effectExtent l="0" t="0" r="0" b="0"/>
                  <wp:docPr id="30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1" name="Picture" descr="/tmp/ds16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39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721E178" w14:textId="77777777" w:rsidR="00DF787C" w:rsidRDefault="00DF787C">
            <w:pPr>
              <w:pStyle w:val="Compact"/>
            </w:pPr>
            <w:r>
              <w:t>542</w:t>
            </w:r>
            <w:r>
              <w:br/>
              <w:t>(28.9%)</w:t>
            </w:r>
          </w:p>
        </w:tc>
        <w:tc>
          <w:tcPr>
            <w:tcW w:w="993" w:type="dxa"/>
          </w:tcPr>
          <w:p w14:paraId="39D370A4" w14:textId="77777777" w:rsidR="00DF787C" w:rsidRDefault="00DF787C">
            <w:pPr>
              <w:pStyle w:val="Compact"/>
            </w:pPr>
            <w:r>
              <w:t>1334</w:t>
            </w:r>
            <w:r>
              <w:br/>
              <w:t>(71.1%)</w:t>
            </w:r>
          </w:p>
        </w:tc>
      </w:tr>
      <w:tr w:rsidR="00DF787C" w14:paraId="2856E2A5" w14:textId="77777777" w:rsidTr="00B87D73">
        <w:tc>
          <w:tcPr>
            <w:tcW w:w="1242" w:type="dxa"/>
          </w:tcPr>
          <w:p w14:paraId="57C18478" w14:textId="77777777" w:rsidR="00DF787C" w:rsidRDefault="00DF787C">
            <w:pPr>
              <w:pStyle w:val="Compact"/>
            </w:pPr>
            <w:r>
              <w:t>fet_us_eyeear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603D8A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4C9AFEBE" w14:textId="77777777" w:rsidR="00DF787C" w:rsidRDefault="00DF787C">
            <w:pPr>
              <w:pStyle w:val="Compact"/>
            </w:pPr>
            <w:r>
              <w:t>0 : 466 (99.8%)</w:t>
            </w:r>
            <w:r>
              <w:br/>
              <w:t>1 : 1 ( 0.2%)</w:t>
            </w:r>
          </w:p>
        </w:tc>
        <w:tc>
          <w:tcPr>
            <w:tcW w:w="2168" w:type="dxa"/>
          </w:tcPr>
          <w:p w14:paraId="712B9FD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19D60C9" wp14:editId="0D96BA97">
                  <wp:extent cx="2057400" cy="698500"/>
                  <wp:effectExtent l="0" t="0" r="0" b="0"/>
                  <wp:docPr id="30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Picture" descr="/tmp/ds165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19F7BEE" w14:textId="77777777" w:rsidR="00DF787C" w:rsidRDefault="00DF787C">
            <w:pPr>
              <w:pStyle w:val="Compact"/>
            </w:pPr>
            <w:r>
              <w:t>467</w:t>
            </w:r>
            <w:r>
              <w:br/>
              <w:t>(24.9%)</w:t>
            </w:r>
          </w:p>
        </w:tc>
        <w:tc>
          <w:tcPr>
            <w:tcW w:w="993" w:type="dxa"/>
          </w:tcPr>
          <w:p w14:paraId="4E62334D" w14:textId="77777777" w:rsidR="00DF787C" w:rsidRDefault="00DF787C">
            <w:pPr>
              <w:pStyle w:val="Compact"/>
            </w:pPr>
            <w:r>
              <w:t>1409</w:t>
            </w:r>
            <w:r>
              <w:br/>
              <w:t>(75.1%)</w:t>
            </w:r>
          </w:p>
        </w:tc>
      </w:tr>
      <w:tr w:rsidR="00DF787C" w14:paraId="78C3C492" w14:textId="77777777" w:rsidTr="00B87D73">
        <w:tc>
          <w:tcPr>
            <w:tcW w:w="1242" w:type="dxa"/>
          </w:tcPr>
          <w:p w14:paraId="7AA3641A" w14:textId="77777777" w:rsidR="00DF787C" w:rsidRDefault="00DF787C">
            <w:pPr>
              <w:pStyle w:val="Compact"/>
            </w:pPr>
            <w:r>
              <w:lastRenderedPageBreak/>
              <w:t>fet_us_genur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69442B8F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7747FF5D" w14:textId="77777777" w:rsidR="00DF787C" w:rsidRDefault="00DF787C">
            <w:pPr>
              <w:pStyle w:val="Compact"/>
            </w:pPr>
            <w:r>
              <w:t>0 : 541 (99.4%)</w:t>
            </w:r>
            <w:r>
              <w:br/>
              <w:t>1 : 3 ( 0.6%)</w:t>
            </w:r>
          </w:p>
        </w:tc>
        <w:tc>
          <w:tcPr>
            <w:tcW w:w="2168" w:type="dxa"/>
          </w:tcPr>
          <w:p w14:paraId="201C7AA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80F5D7" wp14:editId="70642D47">
                  <wp:extent cx="2044700" cy="698500"/>
                  <wp:effectExtent l="0" t="0" r="0" b="0"/>
                  <wp:docPr id="3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" name="Picture" descr="/tmp/ds165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F998FC2" w14:textId="77777777" w:rsidR="00DF787C" w:rsidRDefault="00DF787C">
            <w:pPr>
              <w:pStyle w:val="Compact"/>
            </w:pPr>
            <w:r>
              <w:t>544</w:t>
            </w:r>
            <w:r>
              <w:br/>
              <w:t>(29.0%)</w:t>
            </w:r>
          </w:p>
        </w:tc>
        <w:tc>
          <w:tcPr>
            <w:tcW w:w="993" w:type="dxa"/>
          </w:tcPr>
          <w:p w14:paraId="412D0FCB" w14:textId="77777777" w:rsidR="00DF787C" w:rsidRDefault="00DF787C">
            <w:pPr>
              <w:pStyle w:val="Compact"/>
            </w:pPr>
            <w:r>
              <w:t>1332</w:t>
            </w:r>
            <w:r>
              <w:br/>
              <w:t>(71.0%)</w:t>
            </w:r>
          </w:p>
        </w:tc>
      </w:tr>
      <w:tr w:rsidR="00DF787C" w14:paraId="0B3F8ABA" w14:textId="77777777" w:rsidTr="00B87D73">
        <w:tc>
          <w:tcPr>
            <w:tcW w:w="1242" w:type="dxa"/>
          </w:tcPr>
          <w:p w14:paraId="38B3674E" w14:textId="77777777" w:rsidR="00DF787C" w:rsidRDefault="00DF787C">
            <w:pPr>
              <w:pStyle w:val="Compact"/>
            </w:pPr>
            <w:r>
              <w:t>fet_us_abn_spec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58EE6B6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3 (0.9)</w:t>
            </w:r>
            <w:r>
              <w:br/>
              <w:t>min &lt; med &lt; max:</w:t>
            </w:r>
            <w:r>
              <w:br/>
              <w:t>0 &lt; 0 &lt; 6</w:t>
            </w:r>
            <w:r>
              <w:br/>
              <w:t>IQR (CV) : 0 (3.5)</w:t>
            </w:r>
          </w:p>
        </w:tc>
        <w:tc>
          <w:tcPr>
            <w:tcW w:w="1700" w:type="dxa"/>
          </w:tcPr>
          <w:p w14:paraId="6635C9FA" w14:textId="77777777" w:rsidR="00DF787C" w:rsidRDefault="00DF787C">
            <w:pPr>
              <w:pStyle w:val="Compact"/>
            </w:pPr>
            <w:r>
              <w:t>0 : 175 (91.6%)</w:t>
            </w:r>
            <w:r>
              <w:br/>
              <w:t>2 : 1 ( 0.5%)</w:t>
            </w:r>
            <w:r>
              <w:br/>
              <w:t>3 : 13 ( 6.8%)</w:t>
            </w:r>
            <w:r>
              <w:br/>
              <w:t>5 : 1 ( 0.5%)</w:t>
            </w:r>
            <w:r>
              <w:br/>
              <w:t>6 : 1 ( 0.5%)</w:t>
            </w:r>
          </w:p>
        </w:tc>
        <w:tc>
          <w:tcPr>
            <w:tcW w:w="2168" w:type="dxa"/>
          </w:tcPr>
          <w:p w14:paraId="3892714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E2A022A" wp14:editId="3CA1EB63">
                  <wp:extent cx="1905000" cy="1587500"/>
                  <wp:effectExtent l="0" t="0" r="0" b="0"/>
                  <wp:docPr id="3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Picture" descr="/tmp/ds165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511B658" w14:textId="77777777" w:rsidR="00DF787C" w:rsidRDefault="00DF787C">
            <w:pPr>
              <w:pStyle w:val="Compact"/>
            </w:pPr>
            <w:r>
              <w:t>191</w:t>
            </w:r>
            <w:r>
              <w:br/>
              <w:t>(10.2%)</w:t>
            </w:r>
          </w:p>
        </w:tc>
        <w:tc>
          <w:tcPr>
            <w:tcW w:w="993" w:type="dxa"/>
          </w:tcPr>
          <w:p w14:paraId="738D3538" w14:textId="77777777" w:rsidR="00DF787C" w:rsidRDefault="00DF787C">
            <w:pPr>
              <w:pStyle w:val="Compact"/>
            </w:pPr>
            <w:r>
              <w:t>1685</w:t>
            </w:r>
            <w:r>
              <w:br/>
              <w:t>(89.8%)</w:t>
            </w:r>
          </w:p>
        </w:tc>
      </w:tr>
      <w:tr w:rsidR="00DF787C" w14:paraId="6F9252C5" w14:textId="77777777" w:rsidTr="00B87D73">
        <w:tc>
          <w:tcPr>
            <w:tcW w:w="1242" w:type="dxa"/>
          </w:tcPr>
          <w:p w14:paraId="3104AECF" w14:textId="77777777" w:rsidR="00DF787C" w:rsidRDefault="00DF787C">
            <w:pPr>
              <w:pStyle w:val="Compact"/>
            </w:pPr>
            <w:r>
              <w:t>fet_us_bin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1BB318A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2</w:t>
            </w:r>
            <w:r>
              <w:br/>
              <w:t>Max : 1</w:t>
            </w:r>
          </w:p>
        </w:tc>
        <w:tc>
          <w:tcPr>
            <w:tcW w:w="1700" w:type="dxa"/>
          </w:tcPr>
          <w:p w14:paraId="40C4EC19" w14:textId="77777777" w:rsidR="00DF787C" w:rsidRDefault="00DF787C">
            <w:pPr>
              <w:pStyle w:val="Compact"/>
            </w:pPr>
            <w:r>
              <w:t>0 : 527 (84.9%)</w:t>
            </w:r>
            <w:r>
              <w:br/>
              <w:t>1 : 94 (15.1%)</w:t>
            </w:r>
          </w:p>
        </w:tc>
        <w:tc>
          <w:tcPr>
            <w:tcW w:w="2168" w:type="dxa"/>
          </w:tcPr>
          <w:p w14:paraId="5DA24E7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ACFFE8C" wp14:editId="08650293">
                  <wp:extent cx="1778000" cy="698500"/>
                  <wp:effectExtent l="0" t="0" r="0" b="0"/>
                  <wp:docPr id="3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3" name="Picture" descr="/tmp/ds165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6A97E87" w14:textId="77777777" w:rsidR="00DF787C" w:rsidRDefault="00DF787C">
            <w:pPr>
              <w:pStyle w:val="Compact"/>
            </w:pPr>
            <w:r>
              <w:t>621</w:t>
            </w:r>
            <w:r>
              <w:br/>
              <w:t>(33.1%)</w:t>
            </w:r>
          </w:p>
        </w:tc>
        <w:tc>
          <w:tcPr>
            <w:tcW w:w="993" w:type="dxa"/>
          </w:tcPr>
          <w:p w14:paraId="1F67E393" w14:textId="77777777" w:rsidR="00DF787C" w:rsidRDefault="00DF787C">
            <w:pPr>
              <w:pStyle w:val="Compact"/>
            </w:pPr>
            <w:r>
              <w:t>1255</w:t>
            </w:r>
            <w:r>
              <w:br/>
              <w:t>(66.9%)</w:t>
            </w:r>
          </w:p>
        </w:tc>
      </w:tr>
      <w:tr w:rsidR="00DF787C" w14:paraId="4BADCC54" w14:textId="77777777" w:rsidTr="00B87D73">
        <w:tc>
          <w:tcPr>
            <w:tcW w:w="1242" w:type="dxa"/>
          </w:tcPr>
          <w:p w14:paraId="150F699D" w14:textId="77777777" w:rsidR="00DF787C" w:rsidRDefault="00DF787C">
            <w:pPr>
              <w:pStyle w:val="Compact"/>
            </w:pPr>
            <w:r>
              <w:t>fet_us_cns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B5365E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9784B46" w14:textId="77777777" w:rsidR="00DF787C" w:rsidRDefault="00DF787C">
            <w:pPr>
              <w:pStyle w:val="Compact"/>
            </w:pPr>
            <w:r>
              <w:t>0 : 586 (95.1%)</w:t>
            </w:r>
            <w:r>
              <w:br/>
              <w:t>1 : 30 ( 4.9%)</w:t>
            </w:r>
          </w:p>
        </w:tc>
        <w:tc>
          <w:tcPr>
            <w:tcW w:w="2168" w:type="dxa"/>
          </w:tcPr>
          <w:p w14:paraId="36EC6A7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6208058" wp14:editId="47E879A0">
                  <wp:extent cx="1968500" cy="698500"/>
                  <wp:effectExtent l="0" t="0" r="0" b="0"/>
                  <wp:docPr id="3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Picture" descr="/tmp/ds166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6BC1265" w14:textId="77777777" w:rsidR="00DF787C" w:rsidRDefault="00DF787C">
            <w:pPr>
              <w:pStyle w:val="Compact"/>
            </w:pPr>
            <w:r>
              <w:t>616</w:t>
            </w:r>
            <w:r>
              <w:br/>
              <w:t>(32.8%)</w:t>
            </w:r>
          </w:p>
        </w:tc>
        <w:tc>
          <w:tcPr>
            <w:tcW w:w="993" w:type="dxa"/>
          </w:tcPr>
          <w:p w14:paraId="181A8004" w14:textId="77777777" w:rsidR="00DF787C" w:rsidRDefault="00DF787C">
            <w:pPr>
              <w:pStyle w:val="Compact"/>
            </w:pPr>
            <w:r>
              <w:t>1260</w:t>
            </w:r>
            <w:r>
              <w:br/>
              <w:t>(67.2%)</w:t>
            </w:r>
          </w:p>
        </w:tc>
      </w:tr>
      <w:tr w:rsidR="00DF787C" w14:paraId="791847B8" w14:textId="77777777" w:rsidTr="00B87D73">
        <w:tc>
          <w:tcPr>
            <w:tcW w:w="1242" w:type="dxa"/>
          </w:tcPr>
          <w:p w14:paraId="2AF4DA9E" w14:textId="77777777" w:rsidR="00DF787C" w:rsidRDefault="00DF787C">
            <w:pPr>
              <w:pStyle w:val="Compact"/>
            </w:pPr>
            <w:r>
              <w:t>fet_us_msk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E73AAA1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0665A40E" w14:textId="77777777" w:rsidR="00DF787C" w:rsidRDefault="00DF787C">
            <w:pPr>
              <w:pStyle w:val="Compact"/>
            </w:pPr>
            <w:r>
              <w:t>0 : 601 (99.3%)</w:t>
            </w:r>
            <w:r>
              <w:br/>
              <w:t>1 : 4 ( 0.7%)</w:t>
            </w:r>
          </w:p>
        </w:tc>
        <w:tc>
          <w:tcPr>
            <w:tcW w:w="2168" w:type="dxa"/>
          </w:tcPr>
          <w:p w14:paraId="04535E1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8EB7CE" wp14:editId="4A2E3B05">
                  <wp:extent cx="2044700" cy="698500"/>
                  <wp:effectExtent l="0" t="0" r="0" b="0"/>
                  <wp:docPr id="3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9" name="Picture" descr="/tmp/ds166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D4D6A41" w14:textId="77777777" w:rsidR="00DF787C" w:rsidRDefault="00DF787C">
            <w:pPr>
              <w:pStyle w:val="Compact"/>
            </w:pPr>
            <w:r>
              <w:t>605</w:t>
            </w:r>
            <w:r>
              <w:br/>
              <w:t>(32.2%)</w:t>
            </w:r>
          </w:p>
        </w:tc>
        <w:tc>
          <w:tcPr>
            <w:tcW w:w="993" w:type="dxa"/>
          </w:tcPr>
          <w:p w14:paraId="6DF2078B" w14:textId="77777777" w:rsidR="00DF787C" w:rsidRDefault="00DF787C">
            <w:pPr>
              <w:pStyle w:val="Compact"/>
            </w:pPr>
            <w:r>
              <w:t>1271</w:t>
            </w:r>
            <w:r>
              <w:br/>
              <w:t>(67.8%)</w:t>
            </w:r>
          </w:p>
        </w:tc>
      </w:tr>
      <w:tr w:rsidR="00DF787C" w14:paraId="789FD881" w14:textId="77777777" w:rsidTr="00B87D73">
        <w:tc>
          <w:tcPr>
            <w:tcW w:w="1242" w:type="dxa"/>
          </w:tcPr>
          <w:p w14:paraId="762A5A59" w14:textId="77777777" w:rsidR="00DF787C" w:rsidRDefault="00DF787C">
            <w:pPr>
              <w:pStyle w:val="Compact"/>
            </w:pPr>
            <w:r>
              <w:t>fet_us_cardio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1D8FAF9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0C20F901" w14:textId="77777777" w:rsidR="00DF787C" w:rsidRDefault="00DF787C">
            <w:pPr>
              <w:pStyle w:val="Compact"/>
            </w:pPr>
            <w:r>
              <w:t>0 : 618 (99.5%)</w:t>
            </w:r>
            <w:r>
              <w:br/>
              <w:t>1 : 3 ( 0.5%)</w:t>
            </w:r>
          </w:p>
        </w:tc>
        <w:tc>
          <w:tcPr>
            <w:tcW w:w="2168" w:type="dxa"/>
          </w:tcPr>
          <w:p w14:paraId="67FD46F8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9AF8D8" wp14:editId="564961FD">
                  <wp:extent cx="2044700" cy="698500"/>
                  <wp:effectExtent l="0" t="0" r="0" b="0"/>
                  <wp:docPr id="3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Picture" descr="/tmp/ds16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A988D5A" w14:textId="77777777" w:rsidR="00DF787C" w:rsidRDefault="00DF787C">
            <w:pPr>
              <w:pStyle w:val="Compact"/>
            </w:pPr>
            <w:r>
              <w:t>621</w:t>
            </w:r>
            <w:r>
              <w:br/>
              <w:t>(33.1%)</w:t>
            </w:r>
          </w:p>
        </w:tc>
        <w:tc>
          <w:tcPr>
            <w:tcW w:w="993" w:type="dxa"/>
          </w:tcPr>
          <w:p w14:paraId="4973C02A" w14:textId="77777777" w:rsidR="00DF787C" w:rsidRDefault="00DF787C">
            <w:pPr>
              <w:pStyle w:val="Compact"/>
            </w:pPr>
            <w:r>
              <w:t>1255</w:t>
            </w:r>
            <w:r>
              <w:br/>
              <w:t>(66.9%)</w:t>
            </w:r>
          </w:p>
        </w:tc>
      </w:tr>
      <w:tr w:rsidR="00DF787C" w14:paraId="4B5D5D84" w14:textId="77777777" w:rsidTr="00B87D73">
        <w:tc>
          <w:tcPr>
            <w:tcW w:w="1242" w:type="dxa"/>
          </w:tcPr>
          <w:p w14:paraId="23F46506" w14:textId="77777777" w:rsidR="00DF787C" w:rsidRDefault="00DF787C">
            <w:pPr>
              <w:pStyle w:val="Compact"/>
            </w:pPr>
            <w:r>
              <w:t>fet_us_gastro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1D45AC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7AAAE4E5" w14:textId="77777777" w:rsidR="00DF787C" w:rsidRDefault="00DF787C">
            <w:pPr>
              <w:pStyle w:val="Compact"/>
            </w:pPr>
            <w:r>
              <w:t>0 : 598 (99.2%)</w:t>
            </w:r>
            <w:r>
              <w:br/>
              <w:t>1 : 5 ( 0.8%)</w:t>
            </w:r>
          </w:p>
        </w:tc>
        <w:tc>
          <w:tcPr>
            <w:tcW w:w="2168" w:type="dxa"/>
          </w:tcPr>
          <w:p w14:paraId="091C215A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84119D9" wp14:editId="54898C19">
                  <wp:extent cx="2044700" cy="698500"/>
                  <wp:effectExtent l="0" t="0" r="0" b="0"/>
                  <wp:docPr id="3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" name="Picture" descr="/tmp/ds166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7382C6D" w14:textId="77777777" w:rsidR="00DF787C" w:rsidRDefault="00DF787C">
            <w:pPr>
              <w:pStyle w:val="Compact"/>
            </w:pPr>
            <w:r>
              <w:t>603</w:t>
            </w:r>
            <w:r>
              <w:br/>
              <w:t>(32.1%)</w:t>
            </w:r>
          </w:p>
        </w:tc>
        <w:tc>
          <w:tcPr>
            <w:tcW w:w="993" w:type="dxa"/>
          </w:tcPr>
          <w:p w14:paraId="610D03F3" w14:textId="77777777" w:rsidR="00DF787C" w:rsidRDefault="00DF787C">
            <w:pPr>
              <w:pStyle w:val="Compact"/>
            </w:pPr>
            <w:r>
              <w:t>1273</w:t>
            </w:r>
            <w:r>
              <w:br/>
              <w:t>(67.9%)</w:t>
            </w:r>
          </w:p>
        </w:tc>
      </w:tr>
      <w:tr w:rsidR="00DF787C" w14:paraId="73AD1BD2" w14:textId="77777777" w:rsidTr="00B87D73">
        <w:tc>
          <w:tcPr>
            <w:tcW w:w="1242" w:type="dxa"/>
          </w:tcPr>
          <w:p w14:paraId="489579EE" w14:textId="77777777" w:rsidR="00DF787C" w:rsidRDefault="00DF787C">
            <w:pPr>
              <w:pStyle w:val="Compact"/>
            </w:pPr>
            <w:r>
              <w:t>fet_us_orofac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97379AD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4E0FAFFF" w14:textId="77777777" w:rsidR="00DF787C" w:rsidRDefault="00DF787C">
            <w:pPr>
              <w:pStyle w:val="Compact"/>
            </w:pPr>
            <w:r>
              <w:t>0 : 605 (99.7%)</w:t>
            </w:r>
            <w:r>
              <w:br/>
              <w:t>1 : 2 ( 0.3%)</w:t>
            </w:r>
          </w:p>
        </w:tc>
        <w:tc>
          <w:tcPr>
            <w:tcW w:w="2168" w:type="dxa"/>
          </w:tcPr>
          <w:p w14:paraId="4ADFB4C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D074FF" wp14:editId="47253347">
                  <wp:extent cx="2057400" cy="698500"/>
                  <wp:effectExtent l="0" t="0" r="0" b="0"/>
                  <wp:docPr id="3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Picture" descr="/tmp/ds166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327531F" w14:textId="77777777" w:rsidR="00DF787C" w:rsidRDefault="00DF787C">
            <w:pPr>
              <w:pStyle w:val="Compact"/>
            </w:pPr>
            <w:r>
              <w:t>607</w:t>
            </w:r>
            <w:r>
              <w:br/>
              <w:t>(32.4%)</w:t>
            </w:r>
          </w:p>
        </w:tc>
        <w:tc>
          <w:tcPr>
            <w:tcW w:w="993" w:type="dxa"/>
          </w:tcPr>
          <w:p w14:paraId="16AC8669" w14:textId="77777777" w:rsidR="00DF787C" w:rsidRDefault="00DF787C">
            <w:pPr>
              <w:pStyle w:val="Compact"/>
            </w:pPr>
            <w:r>
              <w:t>1269</w:t>
            </w:r>
            <w:r>
              <w:br/>
              <w:t>(67.6%)</w:t>
            </w:r>
          </w:p>
        </w:tc>
      </w:tr>
      <w:tr w:rsidR="00DF787C" w14:paraId="025B21D3" w14:textId="77777777" w:rsidTr="00B87D73">
        <w:tc>
          <w:tcPr>
            <w:tcW w:w="1242" w:type="dxa"/>
          </w:tcPr>
          <w:p w14:paraId="5918BCB5" w14:textId="77777777" w:rsidR="00DF787C" w:rsidRDefault="00DF787C">
            <w:pPr>
              <w:pStyle w:val="Compact"/>
            </w:pPr>
            <w:r>
              <w:t>fet_us_eyeear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50C5F2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66AADDCA" w14:textId="77777777" w:rsidR="00DF787C" w:rsidRDefault="00DF787C">
            <w:pPr>
              <w:pStyle w:val="Compact"/>
            </w:pPr>
            <w:r>
              <w:t>0 : 509 (99.8%)</w:t>
            </w:r>
            <w:r>
              <w:br/>
              <w:t>1 : 1 ( 0.2%)</w:t>
            </w:r>
          </w:p>
        </w:tc>
        <w:tc>
          <w:tcPr>
            <w:tcW w:w="2168" w:type="dxa"/>
          </w:tcPr>
          <w:p w14:paraId="440B75E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92D000F" wp14:editId="4E683469">
                  <wp:extent cx="2057400" cy="698500"/>
                  <wp:effectExtent l="0" t="0" r="0" b="0"/>
                  <wp:docPr id="3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Picture" descr="/tmp/ds166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6B82CB7" w14:textId="77777777" w:rsidR="00DF787C" w:rsidRDefault="00DF787C">
            <w:pPr>
              <w:pStyle w:val="Compact"/>
            </w:pPr>
            <w:r>
              <w:t>510</w:t>
            </w:r>
            <w:r>
              <w:br/>
              <w:t>(27.2%)</w:t>
            </w:r>
          </w:p>
        </w:tc>
        <w:tc>
          <w:tcPr>
            <w:tcW w:w="993" w:type="dxa"/>
          </w:tcPr>
          <w:p w14:paraId="6298289E" w14:textId="77777777" w:rsidR="00DF787C" w:rsidRDefault="00DF787C">
            <w:pPr>
              <w:pStyle w:val="Compact"/>
            </w:pPr>
            <w:r>
              <w:t>1366</w:t>
            </w:r>
            <w:r>
              <w:br/>
              <w:t>(72.8%)</w:t>
            </w:r>
          </w:p>
        </w:tc>
      </w:tr>
      <w:tr w:rsidR="00DF787C" w14:paraId="5A00ABED" w14:textId="77777777" w:rsidTr="00B87D73">
        <w:tc>
          <w:tcPr>
            <w:tcW w:w="1242" w:type="dxa"/>
          </w:tcPr>
          <w:p w14:paraId="4D4D21A8" w14:textId="77777777" w:rsidR="00DF787C" w:rsidRDefault="00DF787C">
            <w:pPr>
              <w:pStyle w:val="Compact"/>
            </w:pPr>
            <w:r>
              <w:lastRenderedPageBreak/>
              <w:t>fet_us_genur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2310F915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5D30664E" w14:textId="77777777" w:rsidR="00DF787C" w:rsidRDefault="00DF787C">
            <w:pPr>
              <w:pStyle w:val="Compact"/>
            </w:pPr>
            <w:r>
              <w:t>0 : 605 (99.5%)</w:t>
            </w:r>
            <w:r>
              <w:br/>
              <w:t>1 : 3 ( 0.5%)</w:t>
            </w:r>
          </w:p>
        </w:tc>
        <w:tc>
          <w:tcPr>
            <w:tcW w:w="2168" w:type="dxa"/>
          </w:tcPr>
          <w:p w14:paraId="24D1A9B6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AF8ED1" wp14:editId="0006A645">
                  <wp:extent cx="2044700" cy="698500"/>
                  <wp:effectExtent l="0" t="0" r="0" b="0"/>
                  <wp:docPr id="3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Picture" descr="/tmp/ds166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7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A6869C3" w14:textId="77777777" w:rsidR="00DF787C" w:rsidRDefault="00DF787C">
            <w:pPr>
              <w:pStyle w:val="Compact"/>
            </w:pPr>
            <w:r>
              <w:t>608</w:t>
            </w:r>
            <w:r>
              <w:br/>
              <w:t>(32.4%)</w:t>
            </w:r>
          </w:p>
        </w:tc>
        <w:tc>
          <w:tcPr>
            <w:tcW w:w="993" w:type="dxa"/>
          </w:tcPr>
          <w:p w14:paraId="32AE0B9F" w14:textId="77777777" w:rsidR="00DF787C" w:rsidRDefault="00DF787C">
            <w:pPr>
              <w:pStyle w:val="Compact"/>
            </w:pPr>
            <w:r>
              <w:t>1268</w:t>
            </w:r>
            <w:r>
              <w:br/>
              <w:t>(67.6%)</w:t>
            </w:r>
          </w:p>
        </w:tc>
      </w:tr>
      <w:tr w:rsidR="00DF787C" w14:paraId="5B3E3764" w14:textId="77777777" w:rsidTr="00B87D73">
        <w:tc>
          <w:tcPr>
            <w:tcW w:w="1242" w:type="dxa"/>
          </w:tcPr>
          <w:p w14:paraId="68360AC5" w14:textId="77777777" w:rsidR="00DF787C" w:rsidRDefault="00DF787C">
            <w:pPr>
              <w:pStyle w:val="Compact"/>
            </w:pPr>
            <w:r>
              <w:t>fet_us_abn_spec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7C4818C8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7 (1.3)</w:t>
            </w:r>
            <w:r>
              <w:br/>
              <w:t>min &lt; med &lt; max:</w:t>
            </w:r>
            <w:r>
              <w:br/>
              <w:t>0 &lt; 0 &lt; 5</w:t>
            </w:r>
            <w:r>
              <w:br/>
              <w:t>IQR (CV) : 1 (1.8)</w:t>
            </w:r>
          </w:p>
        </w:tc>
        <w:tc>
          <w:tcPr>
            <w:tcW w:w="1700" w:type="dxa"/>
          </w:tcPr>
          <w:p w14:paraId="74EB9C1A" w14:textId="77777777" w:rsidR="00DF787C" w:rsidRDefault="00DF787C">
            <w:pPr>
              <w:pStyle w:val="Compact"/>
            </w:pPr>
            <w:r>
              <w:t>0 : 19 (65.5%)</w:t>
            </w:r>
            <w:r>
              <w:br/>
              <w:t>1 : 5 (17.2%)</w:t>
            </w:r>
            <w:r>
              <w:br/>
              <w:t>2 : 1 ( 3.4%)</w:t>
            </w:r>
            <w:r>
              <w:br/>
              <w:t>3 : 3 (10.3%)</w:t>
            </w:r>
            <w:r>
              <w:br/>
              <w:t>5 : 1 ( 3.4%)</w:t>
            </w:r>
          </w:p>
        </w:tc>
        <w:tc>
          <w:tcPr>
            <w:tcW w:w="2168" w:type="dxa"/>
          </w:tcPr>
          <w:p w14:paraId="0DD07D9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A255D57" wp14:editId="267A95E5">
                  <wp:extent cx="1409700" cy="1587500"/>
                  <wp:effectExtent l="0" t="0" r="0" b="0"/>
                  <wp:docPr id="3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7" name="Picture" descr="/tmp/ds16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58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26E01B7" w14:textId="77777777" w:rsidR="00DF787C" w:rsidRDefault="00DF787C">
            <w:pPr>
              <w:pStyle w:val="Compact"/>
            </w:pPr>
            <w:r>
              <w:t>29</w:t>
            </w:r>
            <w:r>
              <w:br/>
              <w:t>(1.5%)</w:t>
            </w:r>
          </w:p>
        </w:tc>
        <w:tc>
          <w:tcPr>
            <w:tcW w:w="993" w:type="dxa"/>
          </w:tcPr>
          <w:p w14:paraId="21447B63" w14:textId="77777777" w:rsidR="00DF787C" w:rsidRDefault="00DF787C">
            <w:pPr>
              <w:pStyle w:val="Compact"/>
            </w:pPr>
            <w:r>
              <w:t>1847</w:t>
            </w:r>
            <w:r>
              <w:br/>
              <w:t>(98.5%)</w:t>
            </w:r>
          </w:p>
        </w:tc>
      </w:tr>
      <w:tr w:rsidR="00DF787C" w14:paraId="11664D3B" w14:textId="77777777" w:rsidTr="00B87D73">
        <w:tc>
          <w:tcPr>
            <w:tcW w:w="1242" w:type="dxa"/>
          </w:tcPr>
          <w:p w14:paraId="32CF8021" w14:textId="77777777" w:rsidR="00DF787C" w:rsidRDefault="00DF787C">
            <w:pPr>
              <w:pStyle w:val="Compact"/>
            </w:pPr>
            <w:r>
              <w:t>fet_us_micro_tri2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D733B0B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28ACF2A9" w14:textId="77777777" w:rsidR="00DF787C" w:rsidRDefault="00DF787C">
            <w:pPr>
              <w:pStyle w:val="Compact"/>
            </w:pPr>
            <w:r>
              <w:t>0 : 785 (98.0%)</w:t>
            </w:r>
            <w:r>
              <w:br/>
              <w:t>1 : 16 ( 2.0%)</w:t>
            </w:r>
          </w:p>
        </w:tc>
        <w:tc>
          <w:tcPr>
            <w:tcW w:w="2168" w:type="dxa"/>
          </w:tcPr>
          <w:p w14:paraId="0DE5F2D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7D537AB" wp14:editId="59C57BB4">
                  <wp:extent cx="2019300" cy="698500"/>
                  <wp:effectExtent l="0" t="0" r="0" b="0"/>
                  <wp:docPr id="3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" name="Picture" descr="/tmp/ds166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9A12952" w14:textId="77777777" w:rsidR="00DF787C" w:rsidRDefault="00DF787C">
            <w:pPr>
              <w:pStyle w:val="Compact"/>
            </w:pPr>
            <w:r>
              <w:t>801</w:t>
            </w:r>
            <w:r>
              <w:br/>
              <w:t>(42.7%)</w:t>
            </w:r>
          </w:p>
        </w:tc>
        <w:tc>
          <w:tcPr>
            <w:tcW w:w="993" w:type="dxa"/>
          </w:tcPr>
          <w:p w14:paraId="46BB101F" w14:textId="77777777" w:rsidR="00DF787C" w:rsidRDefault="00DF787C">
            <w:pPr>
              <w:pStyle w:val="Compact"/>
            </w:pPr>
            <w:r>
              <w:t>1075</w:t>
            </w:r>
            <w:r>
              <w:br/>
              <w:t>(57.3%)</w:t>
            </w:r>
          </w:p>
        </w:tc>
      </w:tr>
      <w:tr w:rsidR="00DF787C" w14:paraId="771802D4" w14:textId="77777777" w:rsidTr="00B87D73">
        <w:tc>
          <w:tcPr>
            <w:tcW w:w="1242" w:type="dxa"/>
          </w:tcPr>
          <w:p w14:paraId="49148305" w14:textId="77777777" w:rsidR="00DF787C" w:rsidRDefault="00DF787C">
            <w:pPr>
              <w:pStyle w:val="Compact"/>
            </w:pPr>
            <w:r>
              <w:t>fet_us_micro_tri3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2F3420A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393950B3" w14:textId="77777777" w:rsidR="00DF787C" w:rsidRDefault="00DF787C">
            <w:pPr>
              <w:pStyle w:val="Compact"/>
            </w:pPr>
            <w:r>
              <w:t>0 : 690 (96.8%)</w:t>
            </w:r>
            <w:r>
              <w:br/>
              <w:t>1 : 23 ( 3.2%)</w:t>
            </w:r>
          </w:p>
        </w:tc>
        <w:tc>
          <w:tcPr>
            <w:tcW w:w="2168" w:type="dxa"/>
          </w:tcPr>
          <w:p w14:paraId="66D9BF69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278767" wp14:editId="6F823A2E">
                  <wp:extent cx="1993900" cy="698500"/>
                  <wp:effectExtent l="0" t="0" r="0" b="0"/>
                  <wp:docPr id="3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" name="Picture" descr="/tmp/ds166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A911DEC" w14:textId="77777777" w:rsidR="00DF787C" w:rsidRDefault="00DF787C">
            <w:pPr>
              <w:pStyle w:val="Compact"/>
            </w:pPr>
            <w:r>
              <w:t>713</w:t>
            </w:r>
            <w:r>
              <w:br/>
              <w:t>(38.0%)</w:t>
            </w:r>
          </w:p>
        </w:tc>
        <w:tc>
          <w:tcPr>
            <w:tcW w:w="993" w:type="dxa"/>
          </w:tcPr>
          <w:p w14:paraId="3C35CD76" w14:textId="77777777" w:rsidR="00DF787C" w:rsidRDefault="00DF787C">
            <w:pPr>
              <w:pStyle w:val="Compact"/>
            </w:pPr>
            <w:r>
              <w:t>1163</w:t>
            </w:r>
            <w:r>
              <w:br/>
              <w:t>(62.0%)</w:t>
            </w:r>
          </w:p>
        </w:tc>
      </w:tr>
      <w:tr w:rsidR="00DF787C" w14:paraId="3183528F" w14:textId="77777777" w:rsidTr="00B87D73">
        <w:tc>
          <w:tcPr>
            <w:tcW w:w="1242" w:type="dxa"/>
          </w:tcPr>
          <w:p w14:paraId="561BB96C" w14:textId="77777777" w:rsidR="00DF787C" w:rsidRDefault="00DF787C">
            <w:pPr>
              <w:pStyle w:val="Compact"/>
            </w:pPr>
            <w:r>
              <w:t>hydrocephaly</w:t>
            </w:r>
            <w:r>
              <w:br/>
              <w:t>[integer]</w:t>
            </w:r>
          </w:p>
        </w:tc>
        <w:tc>
          <w:tcPr>
            <w:tcW w:w="2185" w:type="dxa"/>
          </w:tcPr>
          <w:p w14:paraId="00A53F20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5E736EC3" w14:textId="77777777" w:rsidR="00DF787C" w:rsidRDefault="00DF787C">
            <w:pPr>
              <w:pStyle w:val="Compact"/>
            </w:pPr>
            <w:r>
              <w:t>0 : 1257 (99.7%)</w:t>
            </w:r>
            <w:r>
              <w:br/>
              <w:t>1 : 4 ( 0.3%)</w:t>
            </w:r>
          </w:p>
        </w:tc>
        <w:tc>
          <w:tcPr>
            <w:tcW w:w="2168" w:type="dxa"/>
          </w:tcPr>
          <w:p w14:paraId="0D6D1B44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1FEE6A7" wp14:editId="5AE37CE4">
                  <wp:extent cx="2057400" cy="698500"/>
                  <wp:effectExtent l="0" t="0" r="0" b="0"/>
                  <wp:docPr id="3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" descr="/tmp/ds16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DBBB847" w14:textId="77777777" w:rsidR="00DF787C" w:rsidRDefault="00DF787C">
            <w:pPr>
              <w:pStyle w:val="Compact"/>
            </w:pPr>
            <w:r>
              <w:t>1261</w:t>
            </w:r>
            <w:r>
              <w:br/>
              <w:t>(67.2%)</w:t>
            </w:r>
          </w:p>
        </w:tc>
        <w:tc>
          <w:tcPr>
            <w:tcW w:w="993" w:type="dxa"/>
          </w:tcPr>
          <w:p w14:paraId="15993497" w14:textId="77777777" w:rsidR="00DF787C" w:rsidRDefault="00DF787C">
            <w:pPr>
              <w:pStyle w:val="Compact"/>
            </w:pPr>
            <w:r>
              <w:t>615</w:t>
            </w:r>
            <w:r>
              <w:br/>
              <w:t>(32.8%)</w:t>
            </w:r>
          </w:p>
        </w:tc>
      </w:tr>
      <w:tr w:rsidR="00DF787C" w14:paraId="78AAF6FD" w14:textId="77777777" w:rsidTr="00B87D73">
        <w:tc>
          <w:tcPr>
            <w:tcW w:w="1242" w:type="dxa"/>
          </w:tcPr>
          <w:p w14:paraId="0B224E59" w14:textId="77777777" w:rsidR="00DF787C" w:rsidRDefault="00DF787C">
            <w:pPr>
              <w:pStyle w:val="Compact"/>
            </w:pPr>
            <w:proofErr w:type="spellStart"/>
            <w:r>
              <w:t>corticalatrophy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3E24643B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525F23E" w14:textId="77777777" w:rsidR="00DF787C" w:rsidRDefault="00DF787C">
            <w:pPr>
              <w:pStyle w:val="Compact"/>
            </w:pPr>
            <w:r>
              <w:t>0 : 975 (98.3%)</w:t>
            </w:r>
            <w:r>
              <w:br/>
              <w:t>1 : 17 ( 1.7%)</w:t>
            </w:r>
          </w:p>
        </w:tc>
        <w:tc>
          <w:tcPr>
            <w:tcW w:w="2168" w:type="dxa"/>
          </w:tcPr>
          <w:p w14:paraId="6BCB00F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43B2A24" wp14:editId="4CCC95D2">
                  <wp:extent cx="2032000" cy="698500"/>
                  <wp:effectExtent l="0" t="0" r="0" b="0"/>
                  <wp:docPr id="3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Picture" descr="/tmp/ds16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5F04E9B" w14:textId="77777777" w:rsidR="00DF787C" w:rsidRDefault="00DF787C">
            <w:pPr>
              <w:pStyle w:val="Compact"/>
            </w:pPr>
            <w:r>
              <w:t>992</w:t>
            </w:r>
            <w:r>
              <w:br/>
              <w:t>(52.9%)</w:t>
            </w:r>
          </w:p>
        </w:tc>
        <w:tc>
          <w:tcPr>
            <w:tcW w:w="993" w:type="dxa"/>
          </w:tcPr>
          <w:p w14:paraId="4F04728A" w14:textId="77777777" w:rsidR="00DF787C" w:rsidRDefault="00DF787C">
            <w:pPr>
              <w:pStyle w:val="Compact"/>
            </w:pPr>
            <w:r>
              <w:t>884</w:t>
            </w:r>
            <w:r>
              <w:br/>
              <w:t>(47.1%)</w:t>
            </w:r>
          </w:p>
        </w:tc>
      </w:tr>
      <w:tr w:rsidR="00DF787C" w14:paraId="2FACEEA2" w14:textId="77777777" w:rsidTr="00B87D73">
        <w:tc>
          <w:tcPr>
            <w:tcW w:w="1242" w:type="dxa"/>
          </w:tcPr>
          <w:p w14:paraId="0AE61521" w14:textId="77777777" w:rsidR="00DF787C" w:rsidRDefault="00DF787C">
            <w:pPr>
              <w:pStyle w:val="Compact"/>
            </w:pPr>
            <w:r>
              <w:t>calcifications</w:t>
            </w:r>
            <w:r>
              <w:br/>
              <w:t>[integer]</w:t>
            </w:r>
          </w:p>
        </w:tc>
        <w:tc>
          <w:tcPr>
            <w:tcW w:w="2185" w:type="dxa"/>
          </w:tcPr>
          <w:p w14:paraId="37C55AEC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293DD199" w14:textId="77777777" w:rsidR="00DF787C" w:rsidRDefault="00DF787C">
            <w:pPr>
              <w:pStyle w:val="Compact"/>
            </w:pPr>
            <w:r>
              <w:t>0 : 974 (98.3%)</w:t>
            </w:r>
            <w:r>
              <w:br/>
              <w:t>1 : 17 ( 1.7%)</w:t>
            </w:r>
          </w:p>
        </w:tc>
        <w:tc>
          <w:tcPr>
            <w:tcW w:w="2168" w:type="dxa"/>
          </w:tcPr>
          <w:p w14:paraId="439EA77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F9C84F6" wp14:editId="12A5ABE2">
                  <wp:extent cx="2032000" cy="698500"/>
                  <wp:effectExtent l="0" t="0" r="0" b="0"/>
                  <wp:docPr id="3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" name="Picture" descr="/tmp/ds16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388B1B48" w14:textId="77777777" w:rsidR="00DF787C" w:rsidRDefault="00DF787C">
            <w:pPr>
              <w:pStyle w:val="Compact"/>
            </w:pPr>
            <w:r>
              <w:t>991</w:t>
            </w:r>
            <w:r>
              <w:br/>
              <w:t>(52.8%)</w:t>
            </w:r>
          </w:p>
        </w:tc>
        <w:tc>
          <w:tcPr>
            <w:tcW w:w="993" w:type="dxa"/>
          </w:tcPr>
          <w:p w14:paraId="4BA26296" w14:textId="77777777" w:rsidR="00DF787C" w:rsidRDefault="00DF787C">
            <w:pPr>
              <w:pStyle w:val="Compact"/>
            </w:pPr>
            <w:r>
              <w:t>885</w:t>
            </w:r>
            <w:r>
              <w:br/>
              <w:t>(47.2%)</w:t>
            </w:r>
          </w:p>
        </w:tc>
      </w:tr>
      <w:tr w:rsidR="00DF787C" w14:paraId="5AE4F712" w14:textId="77777777" w:rsidTr="00B87D73">
        <w:tc>
          <w:tcPr>
            <w:tcW w:w="1242" w:type="dxa"/>
          </w:tcPr>
          <w:p w14:paraId="2415162D" w14:textId="77777777" w:rsidR="00DF787C" w:rsidRDefault="00DF787C">
            <w:pPr>
              <w:pStyle w:val="Compact"/>
            </w:pPr>
            <w:r>
              <w:t>ventriculomegaly</w:t>
            </w:r>
            <w:r>
              <w:br/>
              <w:t>[integer]</w:t>
            </w:r>
          </w:p>
        </w:tc>
        <w:tc>
          <w:tcPr>
            <w:tcW w:w="2185" w:type="dxa"/>
          </w:tcPr>
          <w:p w14:paraId="58008C12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280A7292" w14:textId="77777777" w:rsidR="00DF787C" w:rsidRDefault="00DF787C">
            <w:pPr>
              <w:pStyle w:val="Compact"/>
            </w:pPr>
            <w:r>
              <w:t>0 : 1210 (96.3%)</w:t>
            </w:r>
            <w:r>
              <w:br/>
              <w:t>1 : 47 ( 3.7%)</w:t>
            </w:r>
          </w:p>
        </w:tc>
        <w:tc>
          <w:tcPr>
            <w:tcW w:w="2168" w:type="dxa"/>
          </w:tcPr>
          <w:p w14:paraId="33DA115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8BFC0C2" wp14:editId="6F52D380">
                  <wp:extent cx="1993900" cy="698500"/>
                  <wp:effectExtent l="0" t="0" r="0" b="0"/>
                  <wp:docPr id="3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" name="Picture" descr="/tmp/ds16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39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FD75F2A" w14:textId="77777777" w:rsidR="00DF787C" w:rsidRDefault="00DF787C">
            <w:pPr>
              <w:pStyle w:val="Compact"/>
            </w:pPr>
            <w:r>
              <w:t>1257</w:t>
            </w:r>
            <w:r>
              <w:br/>
              <w:t>(67.0%)</w:t>
            </w:r>
          </w:p>
        </w:tc>
        <w:tc>
          <w:tcPr>
            <w:tcW w:w="993" w:type="dxa"/>
          </w:tcPr>
          <w:p w14:paraId="146AA913" w14:textId="77777777" w:rsidR="00DF787C" w:rsidRDefault="00DF787C">
            <w:pPr>
              <w:pStyle w:val="Compact"/>
            </w:pPr>
            <w:r>
              <w:t>619</w:t>
            </w:r>
            <w:r>
              <w:br/>
              <w:t>(33.0%)</w:t>
            </w:r>
          </w:p>
        </w:tc>
      </w:tr>
      <w:tr w:rsidR="00DF787C" w14:paraId="2C49F344" w14:textId="77777777" w:rsidTr="00B87D73">
        <w:tc>
          <w:tcPr>
            <w:tcW w:w="1242" w:type="dxa"/>
          </w:tcPr>
          <w:p w14:paraId="73111EB9" w14:textId="77777777" w:rsidR="00DF787C" w:rsidRDefault="00DF787C">
            <w:pPr>
              <w:pStyle w:val="Compact"/>
            </w:pPr>
            <w:proofErr w:type="spellStart"/>
            <w:r>
              <w:t>othabnorm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72D489E7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.1</w:t>
            </w:r>
            <w:r>
              <w:br/>
              <w:t>Max : 1</w:t>
            </w:r>
          </w:p>
        </w:tc>
        <w:tc>
          <w:tcPr>
            <w:tcW w:w="1700" w:type="dxa"/>
          </w:tcPr>
          <w:p w14:paraId="5EBB55EE" w14:textId="77777777" w:rsidR="00DF787C" w:rsidRDefault="00DF787C">
            <w:pPr>
              <w:pStyle w:val="Compact"/>
            </w:pPr>
            <w:r>
              <w:t>0 : 740 (94.0%)</w:t>
            </w:r>
            <w:r>
              <w:br/>
              <w:t>1 : 47 ( 6.0%)</w:t>
            </w:r>
          </w:p>
        </w:tc>
        <w:tc>
          <w:tcPr>
            <w:tcW w:w="2168" w:type="dxa"/>
          </w:tcPr>
          <w:p w14:paraId="53DC84C5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88CD9C" wp14:editId="3644BA1B">
                  <wp:extent cx="1943100" cy="698500"/>
                  <wp:effectExtent l="0" t="0" r="0" b="0"/>
                  <wp:docPr id="3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8" name="Picture" descr="/tmp/ds16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431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DDE5654" w14:textId="77777777" w:rsidR="00DF787C" w:rsidRDefault="00DF787C">
            <w:pPr>
              <w:pStyle w:val="Compact"/>
            </w:pPr>
            <w:r>
              <w:t>787</w:t>
            </w:r>
            <w:r>
              <w:br/>
              <w:t>(42.0%)</w:t>
            </w:r>
          </w:p>
        </w:tc>
        <w:tc>
          <w:tcPr>
            <w:tcW w:w="993" w:type="dxa"/>
          </w:tcPr>
          <w:p w14:paraId="65A2A968" w14:textId="77777777" w:rsidR="00DF787C" w:rsidRDefault="00DF787C">
            <w:pPr>
              <w:pStyle w:val="Compact"/>
            </w:pPr>
            <w:r>
              <w:t>1089</w:t>
            </w:r>
            <w:r>
              <w:br/>
              <w:t>(58.0%)</w:t>
            </w:r>
          </w:p>
        </w:tc>
      </w:tr>
      <w:tr w:rsidR="00DF787C" w14:paraId="2C91C7BC" w14:textId="77777777" w:rsidTr="00B87D73">
        <w:tc>
          <w:tcPr>
            <w:tcW w:w="1242" w:type="dxa"/>
          </w:tcPr>
          <w:p w14:paraId="09E60E00" w14:textId="77777777" w:rsidR="00DF787C" w:rsidRDefault="00DF787C">
            <w:pPr>
              <w:pStyle w:val="Compact"/>
            </w:pPr>
            <w:proofErr w:type="spellStart"/>
            <w:r>
              <w:lastRenderedPageBreak/>
              <w:t>inf_craniofac_abn_bin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59B3BDA3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5F7EF36D" w14:textId="77777777" w:rsidR="00DF787C" w:rsidRDefault="00DF787C">
            <w:pPr>
              <w:pStyle w:val="Compact"/>
            </w:pPr>
            <w:r>
              <w:t>0 : 1014 (97.2%)</w:t>
            </w:r>
            <w:r>
              <w:br/>
              <w:t>1 : 29 ( 2.8%)</w:t>
            </w:r>
          </w:p>
        </w:tc>
        <w:tc>
          <w:tcPr>
            <w:tcW w:w="2168" w:type="dxa"/>
          </w:tcPr>
          <w:p w14:paraId="244D74F1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5A46EE3" wp14:editId="103E9C1C">
                  <wp:extent cx="2006600" cy="698500"/>
                  <wp:effectExtent l="0" t="0" r="0" b="0"/>
                  <wp:docPr id="3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1" name="Picture" descr="/tmp/ds16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66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4A8BFAF2" w14:textId="77777777" w:rsidR="00DF787C" w:rsidRDefault="00DF787C">
            <w:pPr>
              <w:pStyle w:val="Compact"/>
            </w:pPr>
            <w:r>
              <w:t>1043</w:t>
            </w:r>
            <w:r>
              <w:br/>
              <w:t>(55.6%)</w:t>
            </w:r>
          </w:p>
        </w:tc>
        <w:tc>
          <w:tcPr>
            <w:tcW w:w="993" w:type="dxa"/>
          </w:tcPr>
          <w:p w14:paraId="7726F4FF" w14:textId="77777777" w:rsidR="00DF787C" w:rsidRDefault="00DF787C">
            <w:pPr>
              <w:pStyle w:val="Compact"/>
            </w:pPr>
            <w:r>
              <w:t>833</w:t>
            </w:r>
            <w:r>
              <w:br/>
              <w:t>(44.4%)</w:t>
            </w:r>
          </w:p>
        </w:tc>
      </w:tr>
      <w:tr w:rsidR="00DF787C" w14:paraId="706D6D14" w14:textId="77777777" w:rsidTr="00B87D73">
        <w:tc>
          <w:tcPr>
            <w:tcW w:w="1242" w:type="dxa"/>
          </w:tcPr>
          <w:p w14:paraId="242FA091" w14:textId="77777777" w:rsidR="00DF787C" w:rsidRDefault="00DF787C">
            <w:pPr>
              <w:pStyle w:val="Compact"/>
            </w:pPr>
            <w:proofErr w:type="spellStart"/>
            <w:r>
              <w:t>microcephaly_bin</w:t>
            </w:r>
            <w:proofErr w:type="spellEnd"/>
            <w:r>
              <w:br/>
              <w:t>[numeric]</w:t>
            </w:r>
          </w:p>
        </w:tc>
        <w:tc>
          <w:tcPr>
            <w:tcW w:w="2185" w:type="dxa"/>
          </w:tcPr>
          <w:p w14:paraId="522F963E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06A3B1E0" w14:textId="77777777" w:rsidR="00DF787C" w:rsidRDefault="00DF787C">
            <w:pPr>
              <w:pStyle w:val="Compact"/>
            </w:pPr>
            <w:r>
              <w:t>0 : 1534 (95.2%)</w:t>
            </w:r>
            <w:r>
              <w:br/>
              <w:t>1 : 77 ( 4.8%)</w:t>
            </w:r>
          </w:p>
        </w:tc>
        <w:tc>
          <w:tcPr>
            <w:tcW w:w="2168" w:type="dxa"/>
          </w:tcPr>
          <w:p w14:paraId="50EBA0B0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CF7A700" wp14:editId="53CE9A1E">
                  <wp:extent cx="1968500" cy="698500"/>
                  <wp:effectExtent l="0" t="0" r="0" b="0"/>
                  <wp:docPr id="3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4" name="Picture" descr="/tmp/ds16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85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7A805042" w14:textId="77777777" w:rsidR="00DF787C" w:rsidRDefault="00DF787C">
            <w:pPr>
              <w:pStyle w:val="Compact"/>
            </w:pPr>
            <w:r>
              <w:t>1611</w:t>
            </w:r>
            <w:r>
              <w:br/>
              <w:t>(85.9%)</w:t>
            </w:r>
          </w:p>
        </w:tc>
        <w:tc>
          <w:tcPr>
            <w:tcW w:w="993" w:type="dxa"/>
          </w:tcPr>
          <w:p w14:paraId="2793E964" w14:textId="77777777" w:rsidR="00DF787C" w:rsidRDefault="00DF787C">
            <w:pPr>
              <w:pStyle w:val="Compact"/>
            </w:pPr>
            <w:r>
              <w:t>265</w:t>
            </w:r>
            <w:r>
              <w:br/>
              <w:t>(14.1%)</w:t>
            </w:r>
          </w:p>
        </w:tc>
      </w:tr>
      <w:tr w:rsidR="00DF787C" w14:paraId="1BB540C9" w14:textId="77777777" w:rsidTr="00B87D73">
        <w:tc>
          <w:tcPr>
            <w:tcW w:w="1242" w:type="dxa"/>
          </w:tcPr>
          <w:p w14:paraId="30183D58" w14:textId="77777777" w:rsidR="00DF787C" w:rsidRDefault="00DF787C">
            <w:pPr>
              <w:pStyle w:val="Compact"/>
            </w:pPr>
            <w:r>
              <w:t>microcephaly</w:t>
            </w:r>
            <w:r>
              <w:br/>
              <w:t>[numeric]</w:t>
            </w:r>
          </w:p>
        </w:tc>
        <w:tc>
          <w:tcPr>
            <w:tcW w:w="2185" w:type="dxa"/>
          </w:tcPr>
          <w:p w14:paraId="2CF61510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0.2 (0.7)</w:t>
            </w:r>
            <w:r>
              <w:br/>
              <w:t>min &lt; med &lt; max:</w:t>
            </w:r>
            <w:r>
              <w:br/>
              <w:t>0 &lt; 0 &lt; 3</w:t>
            </w:r>
            <w:r>
              <w:br/>
              <w:t>IQR (CV) : 0 (3.2)</w:t>
            </w:r>
          </w:p>
        </w:tc>
        <w:tc>
          <w:tcPr>
            <w:tcW w:w="1700" w:type="dxa"/>
          </w:tcPr>
          <w:p w14:paraId="7792D436" w14:textId="77777777" w:rsidR="00DF787C" w:rsidRDefault="00DF787C">
            <w:pPr>
              <w:pStyle w:val="Compact"/>
            </w:pPr>
            <w:r>
              <w:t>0 : 1289 (89.5%)</w:t>
            </w:r>
            <w:r>
              <w:br/>
              <w:t>1 : 45 ( 3.1%)</w:t>
            </w:r>
            <w:r>
              <w:br/>
              <w:t>2 : 24 ( 1.7%)</w:t>
            </w:r>
            <w:r>
              <w:br/>
              <w:t>3 : 83 ( 5.8%)</w:t>
            </w:r>
          </w:p>
        </w:tc>
        <w:tc>
          <w:tcPr>
            <w:tcW w:w="2168" w:type="dxa"/>
          </w:tcPr>
          <w:p w14:paraId="56E40DCF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7FB590D" wp14:editId="40940DA2">
                  <wp:extent cx="1854200" cy="1295400"/>
                  <wp:effectExtent l="0" t="0" r="0" b="0"/>
                  <wp:docPr id="3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7" name="Picture" descr="/tmp/ds16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420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5F29126" w14:textId="77777777" w:rsidR="00DF787C" w:rsidRDefault="00DF787C">
            <w:pPr>
              <w:pStyle w:val="Compact"/>
            </w:pPr>
            <w:r>
              <w:t>1441</w:t>
            </w:r>
            <w:r>
              <w:br/>
              <w:t>(76.8%)</w:t>
            </w:r>
          </w:p>
        </w:tc>
        <w:tc>
          <w:tcPr>
            <w:tcW w:w="993" w:type="dxa"/>
          </w:tcPr>
          <w:p w14:paraId="45B71534" w14:textId="77777777" w:rsidR="00DF787C" w:rsidRDefault="00DF787C">
            <w:pPr>
              <w:pStyle w:val="Compact"/>
            </w:pPr>
            <w:r>
              <w:t>435</w:t>
            </w:r>
            <w:r>
              <w:br/>
              <w:t>(23.2%)</w:t>
            </w:r>
          </w:p>
        </w:tc>
      </w:tr>
      <w:tr w:rsidR="00DF787C" w14:paraId="68F1285F" w14:textId="77777777" w:rsidTr="00B87D73">
        <w:tc>
          <w:tcPr>
            <w:tcW w:w="1242" w:type="dxa"/>
          </w:tcPr>
          <w:p w14:paraId="2B010EEA" w14:textId="77777777" w:rsidR="00DF787C" w:rsidRDefault="00DF787C">
            <w:pPr>
              <w:pStyle w:val="Compact"/>
            </w:pPr>
            <w:proofErr w:type="spellStart"/>
            <w:r>
              <w:t>czs</w:t>
            </w:r>
            <w:proofErr w:type="spellEnd"/>
            <w:r>
              <w:br/>
              <w:t>[integer]</w:t>
            </w:r>
          </w:p>
        </w:tc>
        <w:tc>
          <w:tcPr>
            <w:tcW w:w="2185" w:type="dxa"/>
          </w:tcPr>
          <w:p w14:paraId="62A602DE" w14:textId="77777777" w:rsidR="00DF787C" w:rsidRDefault="00DF787C">
            <w:pPr>
              <w:pStyle w:val="Compact"/>
            </w:pPr>
            <w:r>
              <w:t>Min : 0</w:t>
            </w:r>
            <w:r>
              <w:br/>
              <w:t>Mean : 0</w:t>
            </w:r>
            <w:r>
              <w:br/>
              <w:t>Max : 1</w:t>
            </w:r>
          </w:p>
        </w:tc>
        <w:tc>
          <w:tcPr>
            <w:tcW w:w="1700" w:type="dxa"/>
          </w:tcPr>
          <w:p w14:paraId="15C8F304" w14:textId="77777777" w:rsidR="00DF787C" w:rsidRDefault="00DF787C">
            <w:pPr>
              <w:pStyle w:val="Compact"/>
            </w:pPr>
            <w:r>
              <w:t>0 : 909 (95.8%)</w:t>
            </w:r>
            <w:r>
              <w:br/>
              <w:t>1 : 40 ( 4.2%)</w:t>
            </w:r>
          </w:p>
        </w:tc>
        <w:tc>
          <w:tcPr>
            <w:tcW w:w="2168" w:type="dxa"/>
          </w:tcPr>
          <w:p w14:paraId="591F974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ADBC563" wp14:editId="2C303005">
                  <wp:extent cx="1981200" cy="698500"/>
                  <wp:effectExtent l="0" t="0" r="0" b="0"/>
                  <wp:docPr id="3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" name="Picture" descr="/tmp/ds16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698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2BFC3D51" w14:textId="77777777" w:rsidR="00DF787C" w:rsidRDefault="00DF787C">
            <w:pPr>
              <w:pStyle w:val="Compact"/>
            </w:pPr>
            <w:r>
              <w:t>949</w:t>
            </w:r>
            <w:r>
              <w:br/>
              <w:t>(50.6%)</w:t>
            </w:r>
          </w:p>
        </w:tc>
        <w:tc>
          <w:tcPr>
            <w:tcW w:w="993" w:type="dxa"/>
          </w:tcPr>
          <w:p w14:paraId="06C905D3" w14:textId="77777777" w:rsidR="00DF787C" w:rsidRDefault="00DF787C">
            <w:pPr>
              <w:pStyle w:val="Compact"/>
            </w:pPr>
            <w:r>
              <w:t>927</w:t>
            </w:r>
            <w:r>
              <w:br/>
              <w:t>(49.4%)</w:t>
            </w:r>
          </w:p>
        </w:tc>
      </w:tr>
      <w:tr w:rsidR="00DF787C" w14:paraId="42358A07" w14:textId="77777777" w:rsidTr="00B87D73">
        <w:tc>
          <w:tcPr>
            <w:tcW w:w="1242" w:type="dxa"/>
          </w:tcPr>
          <w:p w14:paraId="43F87321" w14:textId="77777777" w:rsidR="00DF787C" w:rsidRDefault="00DF787C">
            <w:pPr>
              <w:pStyle w:val="Compact"/>
            </w:pPr>
            <w:r>
              <w:t>inf_head_circ_fu1</w:t>
            </w:r>
            <w:r>
              <w:br/>
              <w:t>[numeric]</w:t>
            </w:r>
          </w:p>
        </w:tc>
        <w:tc>
          <w:tcPr>
            <w:tcW w:w="2185" w:type="dxa"/>
          </w:tcPr>
          <w:p w14:paraId="2D65A171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40.4 (4.1)</w:t>
            </w:r>
            <w:r>
              <w:br/>
              <w:t>min &lt; med &lt; max:</w:t>
            </w:r>
            <w:r>
              <w:br/>
              <w:t>29 &lt; 41 &lt; 50.5</w:t>
            </w:r>
            <w:r>
              <w:br/>
              <w:t>IQR (CV) : 5.5 (0.1)</w:t>
            </w:r>
          </w:p>
        </w:tc>
        <w:tc>
          <w:tcPr>
            <w:tcW w:w="1700" w:type="dxa"/>
          </w:tcPr>
          <w:p w14:paraId="2EEF2778" w14:textId="77777777" w:rsidR="00DF787C" w:rsidRDefault="00DF787C">
            <w:pPr>
              <w:pStyle w:val="Compact"/>
            </w:pPr>
            <w:r>
              <w:t>106 distinct values</w:t>
            </w:r>
          </w:p>
        </w:tc>
        <w:tc>
          <w:tcPr>
            <w:tcW w:w="2168" w:type="dxa"/>
          </w:tcPr>
          <w:p w14:paraId="27CA0202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AF0D7A" wp14:editId="09A4DD1C">
                  <wp:extent cx="1930400" cy="1397000"/>
                  <wp:effectExtent l="0" t="0" r="0" b="0"/>
                  <wp:docPr id="3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" name="Picture" descr="/tmp/ds16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BBBD149" w14:textId="77777777" w:rsidR="00DF787C" w:rsidRDefault="00DF787C">
            <w:pPr>
              <w:pStyle w:val="Compact"/>
            </w:pPr>
            <w:r>
              <w:t>484</w:t>
            </w:r>
            <w:r>
              <w:br/>
              <w:t>(25.8%)</w:t>
            </w:r>
          </w:p>
        </w:tc>
        <w:tc>
          <w:tcPr>
            <w:tcW w:w="993" w:type="dxa"/>
          </w:tcPr>
          <w:p w14:paraId="3F5886BB" w14:textId="77777777" w:rsidR="00DF787C" w:rsidRDefault="00DF787C">
            <w:pPr>
              <w:pStyle w:val="Compact"/>
            </w:pPr>
            <w:r>
              <w:t>1392</w:t>
            </w:r>
            <w:r>
              <w:br/>
              <w:t>(74.2%)</w:t>
            </w:r>
          </w:p>
        </w:tc>
      </w:tr>
      <w:tr w:rsidR="00DF787C" w14:paraId="539CDABD" w14:textId="77777777" w:rsidTr="00B87D73">
        <w:tc>
          <w:tcPr>
            <w:tcW w:w="1242" w:type="dxa"/>
          </w:tcPr>
          <w:p w14:paraId="76855CCC" w14:textId="77777777" w:rsidR="00DF787C" w:rsidRDefault="00DF787C">
            <w:pPr>
              <w:pStyle w:val="Compact"/>
            </w:pPr>
            <w:r>
              <w:t>inf_head_circ_age_fu1</w:t>
            </w:r>
            <w:r>
              <w:br/>
              <w:t>[numeric]</w:t>
            </w:r>
          </w:p>
        </w:tc>
        <w:tc>
          <w:tcPr>
            <w:tcW w:w="2185" w:type="dxa"/>
          </w:tcPr>
          <w:p w14:paraId="75460653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8.8 (12.1)</w:t>
            </w:r>
            <w:r>
              <w:br/>
              <w:t>min &lt; med &lt; max:</w:t>
            </w:r>
            <w:r>
              <w:br/>
              <w:t>0.1 &lt; 4.4 &lt; 92</w:t>
            </w:r>
            <w:r>
              <w:br/>
              <w:t>IQR (CV) : 5 (1.4)</w:t>
            </w:r>
          </w:p>
        </w:tc>
        <w:tc>
          <w:tcPr>
            <w:tcW w:w="1700" w:type="dxa"/>
          </w:tcPr>
          <w:p w14:paraId="1A6DA70D" w14:textId="77777777" w:rsidR="00DF787C" w:rsidRDefault="00DF787C">
            <w:pPr>
              <w:pStyle w:val="Compact"/>
            </w:pPr>
            <w:r>
              <w:t>236 distinct values</w:t>
            </w:r>
          </w:p>
        </w:tc>
        <w:tc>
          <w:tcPr>
            <w:tcW w:w="2168" w:type="dxa"/>
          </w:tcPr>
          <w:p w14:paraId="7BAE4BC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C34235" wp14:editId="21CFA63A">
                  <wp:extent cx="1930400" cy="1397000"/>
                  <wp:effectExtent l="0" t="0" r="0" b="0"/>
                  <wp:docPr id="3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" name="Picture" descr="/tmp/ds16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689EEC82" w14:textId="77777777" w:rsidR="00DF787C" w:rsidRDefault="00DF787C">
            <w:pPr>
              <w:pStyle w:val="Compact"/>
            </w:pPr>
            <w:r>
              <w:t>473</w:t>
            </w:r>
            <w:r>
              <w:br/>
              <w:t>(25.2%)</w:t>
            </w:r>
          </w:p>
        </w:tc>
        <w:tc>
          <w:tcPr>
            <w:tcW w:w="993" w:type="dxa"/>
          </w:tcPr>
          <w:p w14:paraId="33E42CF1" w14:textId="77777777" w:rsidR="00DF787C" w:rsidRDefault="00DF787C">
            <w:pPr>
              <w:pStyle w:val="Compact"/>
            </w:pPr>
            <w:r>
              <w:t>1403</w:t>
            </w:r>
            <w:r>
              <w:br/>
              <w:t>(74.8%)</w:t>
            </w:r>
          </w:p>
        </w:tc>
      </w:tr>
      <w:tr w:rsidR="00DF787C" w14:paraId="5EEF5B20" w14:textId="77777777" w:rsidTr="00B87D73">
        <w:tc>
          <w:tcPr>
            <w:tcW w:w="1242" w:type="dxa"/>
          </w:tcPr>
          <w:p w14:paraId="2EDE645D" w14:textId="77777777" w:rsidR="00DF787C" w:rsidRDefault="00DF787C">
            <w:pPr>
              <w:pStyle w:val="Compact"/>
            </w:pPr>
            <w:r>
              <w:t>inf_head_circ_fu2</w:t>
            </w:r>
            <w:r>
              <w:br/>
              <w:t>[numeric]</w:t>
            </w:r>
          </w:p>
        </w:tc>
        <w:tc>
          <w:tcPr>
            <w:tcW w:w="2185" w:type="dxa"/>
          </w:tcPr>
          <w:p w14:paraId="24BD09D8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43.6 (3)</w:t>
            </w:r>
            <w:r>
              <w:br/>
              <w:t>min &lt; med &lt; max:</w:t>
            </w:r>
            <w:r>
              <w:br/>
              <w:t>32 &lt; 44 &lt; 50</w:t>
            </w:r>
            <w:r>
              <w:br/>
              <w:t>IQR (CV) : 4 (0.1)</w:t>
            </w:r>
          </w:p>
        </w:tc>
        <w:tc>
          <w:tcPr>
            <w:tcW w:w="1700" w:type="dxa"/>
          </w:tcPr>
          <w:p w14:paraId="032F76F1" w14:textId="77777777" w:rsidR="00DF787C" w:rsidRDefault="00DF787C">
            <w:pPr>
              <w:pStyle w:val="Compact"/>
            </w:pPr>
            <w:r>
              <w:t>94 distinct values</w:t>
            </w:r>
          </w:p>
        </w:tc>
        <w:tc>
          <w:tcPr>
            <w:tcW w:w="2168" w:type="dxa"/>
          </w:tcPr>
          <w:p w14:paraId="4EF2BC5D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628B0AC" wp14:editId="520E99C3">
                  <wp:extent cx="1930400" cy="1397000"/>
                  <wp:effectExtent l="0" t="0" r="0" b="0"/>
                  <wp:docPr id="3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" name="Picture" descr="/tmp/ds16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1311A32" w14:textId="77777777" w:rsidR="00DF787C" w:rsidRDefault="00DF787C">
            <w:pPr>
              <w:pStyle w:val="Compact"/>
            </w:pPr>
            <w:r>
              <w:t>303</w:t>
            </w:r>
            <w:r>
              <w:br/>
              <w:t>(16.2%)</w:t>
            </w:r>
          </w:p>
        </w:tc>
        <w:tc>
          <w:tcPr>
            <w:tcW w:w="993" w:type="dxa"/>
          </w:tcPr>
          <w:p w14:paraId="63C6DBE9" w14:textId="77777777" w:rsidR="00DF787C" w:rsidRDefault="00DF787C">
            <w:pPr>
              <w:pStyle w:val="Compact"/>
            </w:pPr>
            <w:r>
              <w:t>1573</w:t>
            </w:r>
            <w:r>
              <w:br/>
              <w:t>(83.8%)</w:t>
            </w:r>
          </w:p>
        </w:tc>
      </w:tr>
      <w:tr w:rsidR="00DF787C" w14:paraId="501E74C9" w14:textId="77777777" w:rsidTr="00B87D73">
        <w:tc>
          <w:tcPr>
            <w:tcW w:w="1242" w:type="dxa"/>
          </w:tcPr>
          <w:p w14:paraId="35F1D615" w14:textId="77777777" w:rsidR="00DF787C" w:rsidRDefault="00DF787C">
            <w:pPr>
              <w:pStyle w:val="Compact"/>
            </w:pPr>
            <w:r>
              <w:lastRenderedPageBreak/>
              <w:t>inf_head_circ_age_fu2</w:t>
            </w:r>
            <w:r>
              <w:br/>
              <w:t>[numeric]</w:t>
            </w:r>
          </w:p>
        </w:tc>
        <w:tc>
          <w:tcPr>
            <w:tcW w:w="2185" w:type="dxa"/>
          </w:tcPr>
          <w:p w14:paraId="19AEB1B5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9.3 (5.3)</w:t>
            </w:r>
            <w:r>
              <w:br/>
              <w:t>min &lt; med &lt; max:</w:t>
            </w:r>
            <w:r>
              <w:br/>
              <w:t>2.6 &lt; 8.6 &lt; 31.7</w:t>
            </w:r>
            <w:r>
              <w:br/>
              <w:t>IQR (CV) : 6.1 (0.6)</w:t>
            </w:r>
          </w:p>
        </w:tc>
        <w:tc>
          <w:tcPr>
            <w:tcW w:w="1700" w:type="dxa"/>
          </w:tcPr>
          <w:p w14:paraId="5DE42A91" w14:textId="77777777" w:rsidR="00DF787C" w:rsidRDefault="00DF787C">
            <w:pPr>
              <w:pStyle w:val="Compact"/>
            </w:pPr>
            <w:r>
              <w:t>174 distinct values</w:t>
            </w:r>
          </w:p>
        </w:tc>
        <w:tc>
          <w:tcPr>
            <w:tcW w:w="2168" w:type="dxa"/>
          </w:tcPr>
          <w:p w14:paraId="1541F74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2DC188" wp14:editId="17664345">
                  <wp:extent cx="1930400" cy="1397000"/>
                  <wp:effectExtent l="0" t="0" r="0" b="0"/>
                  <wp:docPr id="3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" name="Picture" descr="/tmp/ds16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1EB77F1D" w14:textId="77777777" w:rsidR="00DF787C" w:rsidRDefault="00DF787C">
            <w:pPr>
              <w:pStyle w:val="Compact"/>
            </w:pPr>
            <w:r>
              <w:t>281</w:t>
            </w:r>
            <w:r>
              <w:br/>
              <w:t>(15.0%)</w:t>
            </w:r>
          </w:p>
        </w:tc>
        <w:tc>
          <w:tcPr>
            <w:tcW w:w="993" w:type="dxa"/>
          </w:tcPr>
          <w:p w14:paraId="009430BD" w14:textId="77777777" w:rsidR="00DF787C" w:rsidRDefault="00DF787C">
            <w:pPr>
              <w:pStyle w:val="Compact"/>
            </w:pPr>
            <w:r>
              <w:t>1595</w:t>
            </w:r>
            <w:r>
              <w:br/>
              <w:t>(85.0%)</w:t>
            </w:r>
          </w:p>
        </w:tc>
      </w:tr>
      <w:tr w:rsidR="00DF787C" w14:paraId="3388A7DB" w14:textId="77777777" w:rsidTr="00B87D73">
        <w:tc>
          <w:tcPr>
            <w:tcW w:w="1242" w:type="dxa"/>
          </w:tcPr>
          <w:p w14:paraId="4D20BEC9" w14:textId="77777777" w:rsidR="00DF787C" w:rsidRDefault="00DF787C">
            <w:pPr>
              <w:pStyle w:val="Compact"/>
            </w:pPr>
            <w:r>
              <w:t>inf_head_circ_fu3</w:t>
            </w:r>
            <w:r>
              <w:br/>
              <w:t>[numeric]</w:t>
            </w:r>
          </w:p>
        </w:tc>
        <w:tc>
          <w:tcPr>
            <w:tcW w:w="2185" w:type="dxa"/>
          </w:tcPr>
          <w:p w14:paraId="7C440AD8" w14:textId="77777777" w:rsidR="00DF787C" w:rsidRDefault="00DF787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 : 45.7 (3.7)</w:t>
            </w:r>
            <w:r>
              <w:br/>
              <w:t>min &lt; med &lt; max:</w:t>
            </w:r>
            <w:r>
              <w:br/>
              <w:t>36.7 &lt; 46 &lt; 78.8</w:t>
            </w:r>
            <w:r>
              <w:br/>
              <w:t>IQR (CV) : 3.1 (0.1)</w:t>
            </w:r>
          </w:p>
        </w:tc>
        <w:tc>
          <w:tcPr>
            <w:tcW w:w="1700" w:type="dxa"/>
          </w:tcPr>
          <w:p w14:paraId="5960FAE6" w14:textId="77777777" w:rsidR="00DF787C" w:rsidRDefault="00DF787C">
            <w:pPr>
              <w:pStyle w:val="Compact"/>
            </w:pPr>
            <w:r>
              <w:t>76 distinct values</w:t>
            </w:r>
          </w:p>
        </w:tc>
        <w:tc>
          <w:tcPr>
            <w:tcW w:w="2168" w:type="dxa"/>
          </w:tcPr>
          <w:p w14:paraId="78864243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2F5EC5" wp14:editId="395387F4">
                  <wp:extent cx="1930400" cy="1397000"/>
                  <wp:effectExtent l="0" t="0" r="0" b="0"/>
                  <wp:docPr id="38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5" name="Picture" descr="/tmp/ds16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51A8F615" w14:textId="77777777" w:rsidR="00DF787C" w:rsidRDefault="00DF787C">
            <w:pPr>
              <w:pStyle w:val="Compact"/>
            </w:pPr>
            <w:r>
              <w:t>236</w:t>
            </w:r>
            <w:r>
              <w:br/>
              <w:t>(12.6%)</w:t>
            </w:r>
          </w:p>
        </w:tc>
        <w:tc>
          <w:tcPr>
            <w:tcW w:w="993" w:type="dxa"/>
          </w:tcPr>
          <w:p w14:paraId="59F55347" w14:textId="77777777" w:rsidR="00DF787C" w:rsidRDefault="00DF787C">
            <w:pPr>
              <w:pStyle w:val="Compact"/>
            </w:pPr>
            <w:r>
              <w:t>1640</w:t>
            </w:r>
            <w:r>
              <w:br/>
              <w:t>(87.4%)</w:t>
            </w:r>
          </w:p>
        </w:tc>
      </w:tr>
      <w:tr w:rsidR="00DF787C" w14:paraId="1A683806" w14:textId="77777777" w:rsidTr="00B87D73">
        <w:tc>
          <w:tcPr>
            <w:tcW w:w="1242" w:type="dxa"/>
          </w:tcPr>
          <w:p w14:paraId="325B335E" w14:textId="77777777" w:rsidR="00DF787C" w:rsidRDefault="00DF787C">
            <w:pPr>
              <w:pStyle w:val="Compact"/>
            </w:pPr>
            <w:r>
              <w:t>inf_head_circ_age_fu3</w:t>
            </w:r>
            <w:r>
              <w:br/>
              <w:t>[numeric]</w:t>
            </w:r>
          </w:p>
        </w:tc>
        <w:tc>
          <w:tcPr>
            <w:tcW w:w="2185" w:type="dxa"/>
          </w:tcPr>
          <w:p w14:paraId="6FCE7B7B" w14:textId="77777777" w:rsidR="00DF787C" w:rsidRDefault="00DF787C">
            <w:pPr>
              <w:pStyle w:val="Compact"/>
            </w:pPr>
            <w:r>
              <w:t xml:space="preserve">Mean </w:t>
            </w:r>
            <w:proofErr w:type="spellStart"/>
            <w:r>
              <w:t>(sd)</w:t>
            </w:r>
            <w:proofErr w:type="spellEnd"/>
            <w:r>
              <w:t xml:space="preserve"> :</w:t>
            </w:r>
            <w:proofErr w:type="spellStart"/>
            <w:r>
              <w:t xml:space="preserve"> 1</w:t>
            </w:r>
            <w:proofErr w:type="spellEnd"/>
            <w:r>
              <w:t>4.2 (6.5)</w:t>
            </w:r>
            <w:r>
              <w:br/>
              <w:t>min &lt; med &lt; max:</w:t>
            </w:r>
            <w:r>
              <w:br/>
              <w:t>5.4 &lt; 12.5 &lt; 29.3</w:t>
            </w:r>
            <w:r>
              <w:br/>
              <w:t>IQR (CV) : 11.7 (0.5)</w:t>
            </w:r>
          </w:p>
        </w:tc>
        <w:tc>
          <w:tcPr>
            <w:tcW w:w="1700" w:type="dxa"/>
          </w:tcPr>
          <w:p w14:paraId="5F6411D2" w14:textId="77777777" w:rsidR="00DF787C" w:rsidRDefault="00DF787C">
            <w:pPr>
              <w:pStyle w:val="Compact"/>
            </w:pPr>
            <w:r>
              <w:t>127 distinct values</w:t>
            </w:r>
          </w:p>
        </w:tc>
        <w:tc>
          <w:tcPr>
            <w:tcW w:w="2168" w:type="dxa"/>
          </w:tcPr>
          <w:p w14:paraId="1D0C941C" w14:textId="77777777" w:rsidR="00DF787C" w:rsidRDefault="00DF787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493740E" wp14:editId="37D823D0">
                  <wp:extent cx="1930400" cy="1397000"/>
                  <wp:effectExtent l="0" t="0" r="0" b="0"/>
                  <wp:docPr id="38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" name="Picture" descr="/tmp/ds16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0400" cy="139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4" w:type="dxa"/>
          </w:tcPr>
          <w:p w14:paraId="069AC274" w14:textId="77777777" w:rsidR="00DF787C" w:rsidRDefault="00DF787C">
            <w:pPr>
              <w:pStyle w:val="Compact"/>
            </w:pPr>
            <w:r>
              <w:t>179</w:t>
            </w:r>
            <w:r>
              <w:br/>
              <w:t>(9.5%)</w:t>
            </w:r>
          </w:p>
        </w:tc>
        <w:tc>
          <w:tcPr>
            <w:tcW w:w="993" w:type="dxa"/>
          </w:tcPr>
          <w:p w14:paraId="7A228C2B" w14:textId="77777777" w:rsidR="00DF787C" w:rsidRDefault="00DF787C">
            <w:pPr>
              <w:pStyle w:val="Compact"/>
            </w:pPr>
            <w:r>
              <w:t>1697</w:t>
            </w:r>
            <w:r>
              <w:br/>
              <w:t>(90.5%)</w:t>
            </w:r>
          </w:p>
        </w:tc>
      </w:tr>
      <w:bookmarkEnd w:id="0"/>
      <w:bookmarkEnd w:id="1"/>
    </w:tbl>
    <w:p w14:paraId="2B39EEF6" w14:textId="77777777" w:rsidR="007A698B" w:rsidRDefault="007A698B"/>
    <w:sectPr w:rsidR="007A6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635C5" w14:textId="77777777" w:rsidR="002B4BDE" w:rsidRDefault="002B4BDE">
      <w:pPr>
        <w:spacing w:after="0"/>
      </w:pPr>
      <w:r>
        <w:separator/>
      </w:r>
    </w:p>
  </w:endnote>
  <w:endnote w:type="continuationSeparator" w:id="0">
    <w:p w14:paraId="7F6D1DB2" w14:textId="77777777" w:rsidR="002B4BDE" w:rsidRDefault="002B4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B04D3" w14:textId="77777777" w:rsidR="002B4BDE" w:rsidRDefault="002B4BDE">
      <w:r>
        <w:separator/>
      </w:r>
    </w:p>
  </w:footnote>
  <w:footnote w:type="continuationSeparator" w:id="0">
    <w:p w14:paraId="022EE699" w14:textId="77777777" w:rsidR="002B4BDE" w:rsidRDefault="002B4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B0A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3735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423D"/>
    <w:rsid w:val="002B4BDE"/>
    <w:rsid w:val="007A698B"/>
    <w:rsid w:val="00B8423D"/>
    <w:rsid w:val="00B87D73"/>
    <w:rsid w:val="00DE7565"/>
    <w:rsid w:val="00DF78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FF72F8"/>
  <w15:docId w15:val="{40E60DFA-F10E-2F43-9654-AFA08786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1Light">
    <w:name w:val="Grid Table 1 Light"/>
    <w:basedOn w:val="TableNormal"/>
    <w:rsid w:val="00B87D73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theme" Target="theme/theme1.xml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2363</Words>
  <Characters>1347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unoz Avila, J. (Johanna)</dc:creator>
  <cp:keywords/>
  <cp:lastModifiedBy>Munoz Avila, J. (Johanna)</cp:lastModifiedBy>
  <cp:revision>3</cp:revision>
  <dcterms:created xsi:type="dcterms:W3CDTF">2022-05-25T22:18:00Z</dcterms:created>
  <dcterms:modified xsi:type="dcterms:W3CDTF">2022-05-26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